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78CD" w:rsidRDefault="00F44FBB" w:rsidP="00F81B3D">
      <w:pPr>
        <w:jc w:val="center"/>
        <w:rPr>
          <w:rFonts w:ascii="Arial" w:hAnsi="Arial" w:cs="Arial"/>
        </w:rPr>
      </w:pPr>
      <w:r w:rsidRPr="004C7402">
        <w:rPr>
          <w:noProof/>
        </w:rPr>
        <w:drawing>
          <wp:anchor distT="0" distB="0" distL="114300" distR="114300" simplePos="0" relativeHeight="251658752" behindDoc="1" locked="0" layoutInCell="1" allowOverlap="1">
            <wp:simplePos x="0" y="0"/>
            <wp:positionH relativeFrom="page">
              <wp:align>center</wp:align>
            </wp:positionH>
            <wp:positionV relativeFrom="margin">
              <wp:posOffset>-245367</wp:posOffset>
            </wp:positionV>
            <wp:extent cx="2159635" cy="822960"/>
            <wp:effectExtent l="0" t="0" r="0" b="0"/>
            <wp:wrapSquare wrapText="bothSides"/>
            <wp:docPr id="4" name="Picture 4"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dge Colo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635"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382476" w:rsidRPr="004C7402">
        <w:rPr>
          <w:rFonts w:ascii="Arial" w:hAnsi="Arial" w:cs="Arial"/>
        </w:rPr>
        <w:t xml:space="preserve">                  </w:t>
      </w:r>
    </w:p>
    <w:p w:rsidR="000E63A8" w:rsidRPr="004C7402" w:rsidRDefault="000E63A8" w:rsidP="00F81B3D">
      <w:pPr>
        <w:jc w:val="center"/>
        <w:rPr>
          <w:rFonts w:ascii="Arial" w:hAnsi="Arial" w:cs="Arial"/>
        </w:rPr>
      </w:pPr>
    </w:p>
    <w:p w:rsidR="00A37D17" w:rsidRDefault="00A37D17" w:rsidP="002E01C5">
      <w:pPr>
        <w:rPr>
          <w:rFonts w:ascii="Arial" w:hAnsi="Arial" w:cs="Arial"/>
          <w:b/>
        </w:rPr>
      </w:pPr>
    </w:p>
    <w:p w:rsidR="00086F80" w:rsidRPr="00405CD9" w:rsidRDefault="00086F80" w:rsidP="002E01C5">
      <w:pPr>
        <w:rPr>
          <w:rFonts w:ascii="Arial" w:hAnsi="Arial" w:cs="Arial"/>
          <w:b/>
        </w:rPr>
      </w:pPr>
    </w:p>
    <w:p w:rsidR="002823BA" w:rsidRPr="00405CD9" w:rsidRDefault="0053202B" w:rsidP="00F81B3D">
      <w:pPr>
        <w:jc w:val="center"/>
        <w:rPr>
          <w:rFonts w:ascii="Arial" w:hAnsi="Arial" w:cs="Arial"/>
          <w:b/>
        </w:rPr>
      </w:pPr>
      <w:r w:rsidRPr="00405CD9">
        <w:rPr>
          <w:rFonts w:ascii="Arial" w:hAnsi="Arial" w:cs="Arial"/>
          <w:b/>
        </w:rPr>
        <w:t>FAMILY &amp; HUMAN SERVICES</w:t>
      </w:r>
      <w:r w:rsidR="002823BA" w:rsidRPr="00405CD9">
        <w:rPr>
          <w:rFonts w:ascii="Arial" w:hAnsi="Arial" w:cs="Arial"/>
          <w:b/>
        </w:rPr>
        <w:t xml:space="preserve"> ADVISORY COMMITTEE</w:t>
      </w:r>
    </w:p>
    <w:p w:rsidR="000E63A8" w:rsidRPr="00220C0D" w:rsidRDefault="00086F80" w:rsidP="00220C0D">
      <w:pPr>
        <w:jc w:val="center"/>
        <w:outlineLvl w:val="0"/>
        <w:rPr>
          <w:rFonts w:ascii="Arial" w:hAnsi="Arial" w:cs="Arial"/>
          <w:b/>
        </w:rPr>
      </w:pPr>
      <w:r w:rsidRPr="00405CD9">
        <w:rPr>
          <w:rFonts w:ascii="Arial" w:hAnsi="Arial" w:cs="Arial"/>
          <w:b/>
        </w:rPr>
        <w:t xml:space="preserve">Minutes of Wednesday, </w:t>
      </w:r>
      <w:r w:rsidR="00445BA5">
        <w:rPr>
          <w:rFonts w:ascii="Arial" w:hAnsi="Arial" w:cs="Arial"/>
          <w:b/>
        </w:rPr>
        <w:t>April 17</w:t>
      </w:r>
      <w:r w:rsidRPr="00405CD9">
        <w:rPr>
          <w:rFonts w:ascii="Arial" w:hAnsi="Arial" w:cs="Arial"/>
          <w:b/>
        </w:rPr>
        <w:t xml:space="preserve">, 2024 </w:t>
      </w:r>
      <w:bookmarkStart w:id="0" w:name="_GoBack"/>
      <w:bookmarkEnd w:id="0"/>
    </w:p>
    <w:p w:rsidR="00D72FD7" w:rsidRPr="00A945DF" w:rsidRDefault="00D72FD7" w:rsidP="00D72FD7">
      <w:pPr>
        <w:ind w:left="360"/>
        <w:jc w:val="both"/>
        <w:rPr>
          <w:rFonts w:ascii="Arial" w:hAnsi="Arial" w:cs="Arial"/>
          <w:u w:val="single"/>
        </w:rPr>
      </w:pPr>
    </w:p>
    <w:p w:rsidR="002823BA" w:rsidRPr="00A945DF" w:rsidRDefault="00B448F5" w:rsidP="00891E2B">
      <w:pPr>
        <w:numPr>
          <w:ilvl w:val="0"/>
          <w:numId w:val="1"/>
        </w:numPr>
        <w:tabs>
          <w:tab w:val="num" w:pos="360"/>
        </w:tabs>
        <w:ind w:left="360" w:hanging="360"/>
        <w:jc w:val="both"/>
        <w:rPr>
          <w:rFonts w:ascii="Arial" w:hAnsi="Arial" w:cs="Arial"/>
          <w:u w:val="single"/>
        </w:rPr>
      </w:pPr>
      <w:r w:rsidRPr="00A945DF">
        <w:rPr>
          <w:rFonts w:ascii="Arial" w:hAnsi="Arial" w:cs="Arial"/>
          <w:u w:val="single"/>
        </w:rPr>
        <w:t>CALL TO ORDER</w:t>
      </w:r>
    </w:p>
    <w:p w:rsidR="008C5FB1" w:rsidRPr="00A945DF" w:rsidRDefault="00E87B8F" w:rsidP="00891E2B">
      <w:pPr>
        <w:ind w:left="360"/>
        <w:jc w:val="both"/>
        <w:rPr>
          <w:rFonts w:ascii="Arial" w:hAnsi="Arial" w:cs="Arial"/>
        </w:rPr>
      </w:pPr>
      <w:r w:rsidRPr="00A945DF">
        <w:rPr>
          <w:rFonts w:ascii="Arial" w:hAnsi="Arial" w:cs="Arial"/>
        </w:rPr>
        <w:t>Chairperson Radoumis</w:t>
      </w:r>
      <w:r w:rsidR="0077405B" w:rsidRPr="00A945DF">
        <w:rPr>
          <w:rFonts w:ascii="Arial" w:hAnsi="Arial" w:cs="Arial"/>
        </w:rPr>
        <w:t xml:space="preserve"> </w:t>
      </w:r>
      <w:r w:rsidR="00DE468E" w:rsidRPr="00A945DF">
        <w:rPr>
          <w:rFonts w:ascii="Arial" w:hAnsi="Arial" w:cs="Arial"/>
        </w:rPr>
        <w:t xml:space="preserve">called the </w:t>
      </w:r>
      <w:r w:rsidR="008C5FB1" w:rsidRPr="00A945DF">
        <w:rPr>
          <w:rFonts w:ascii="Arial" w:hAnsi="Arial" w:cs="Arial"/>
        </w:rPr>
        <w:t xml:space="preserve">meeting </w:t>
      </w:r>
      <w:r w:rsidR="00DE468E" w:rsidRPr="00A945DF">
        <w:rPr>
          <w:rFonts w:ascii="Arial" w:hAnsi="Arial" w:cs="Arial"/>
        </w:rPr>
        <w:t xml:space="preserve">to order </w:t>
      </w:r>
      <w:r w:rsidR="008C5FB1" w:rsidRPr="00A945DF">
        <w:rPr>
          <w:rFonts w:ascii="Arial" w:hAnsi="Arial" w:cs="Arial"/>
        </w:rPr>
        <w:t xml:space="preserve">at </w:t>
      </w:r>
      <w:r w:rsidR="008A3A2B" w:rsidRPr="00A945DF">
        <w:rPr>
          <w:rFonts w:ascii="Arial" w:hAnsi="Arial" w:cs="Arial"/>
        </w:rPr>
        <w:t>5:</w:t>
      </w:r>
      <w:r w:rsidR="00445BA5" w:rsidRPr="00A945DF">
        <w:rPr>
          <w:rFonts w:ascii="Arial" w:hAnsi="Arial" w:cs="Arial"/>
        </w:rPr>
        <w:t>45</w:t>
      </w:r>
      <w:r w:rsidR="00FC7C9B" w:rsidRPr="00A945DF">
        <w:rPr>
          <w:rFonts w:ascii="Arial" w:hAnsi="Arial" w:cs="Arial"/>
        </w:rPr>
        <w:t xml:space="preserve"> p.m.</w:t>
      </w:r>
    </w:p>
    <w:p w:rsidR="00AF4D2A" w:rsidRPr="00A945DF" w:rsidRDefault="00AF4D2A" w:rsidP="00D72FD7">
      <w:pPr>
        <w:spacing w:after="60"/>
        <w:jc w:val="both"/>
        <w:rPr>
          <w:rFonts w:ascii="Arial" w:hAnsi="Arial" w:cs="Arial"/>
        </w:rPr>
      </w:pPr>
    </w:p>
    <w:p w:rsidR="00E93450" w:rsidRPr="00A945DF" w:rsidRDefault="00E93450" w:rsidP="00E93450">
      <w:pPr>
        <w:numPr>
          <w:ilvl w:val="0"/>
          <w:numId w:val="1"/>
        </w:numPr>
        <w:tabs>
          <w:tab w:val="num" w:pos="360"/>
        </w:tabs>
        <w:ind w:left="360" w:hanging="360"/>
        <w:jc w:val="both"/>
        <w:rPr>
          <w:rFonts w:ascii="Arial" w:hAnsi="Arial" w:cs="Arial"/>
          <w:u w:val="single"/>
        </w:rPr>
      </w:pPr>
      <w:r w:rsidRPr="00A945DF">
        <w:rPr>
          <w:rFonts w:ascii="Arial" w:hAnsi="Arial" w:cs="Arial"/>
          <w:u w:val="single"/>
        </w:rPr>
        <w:t>ROLL CALL</w:t>
      </w:r>
      <w:r w:rsidRPr="00A945DF">
        <w:rPr>
          <w:rFonts w:ascii="Arial" w:hAnsi="Arial" w:cs="Arial"/>
          <w:b/>
        </w:rPr>
        <w:t xml:space="preserve"> </w:t>
      </w:r>
    </w:p>
    <w:p w:rsidR="00E93450" w:rsidRPr="00A945DF" w:rsidRDefault="00E93450" w:rsidP="00FE0034">
      <w:pPr>
        <w:tabs>
          <w:tab w:val="right" w:pos="2520"/>
          <w:tab w:val="left" w:pos="2700"/>
        </w:tabs>
        <w:ind w:left="2700" w:hanging="2340"/>
        <w:jc w:val="both"/>
        <w:rPr>
          <w:rFonts w:ascii="Arial" w:hAnsi="Arial" w:cs="Arial"/>
        </w:rPr>
      </w:pPr>
      <w:r w:rsidRPr="00A945DF">
        <w:rPr>
          <w:rFonts w:ascii="Arial" w:hAnsi="Arial" w:cs="Arial"/>
          <w:i/>
        </w:rPr>
        <w:t xml:space="preserve">   Members Present</w:t>
      </w:r>
      <w:r w:rsidRPr="00A945DF">
        <w:rPr>
          <w:rFonts w:ascii="Arial" w:hAnsi="Arial" w:cs="Arial"/>
        </w:rPr>
        <w:t>:</w:t>
      </w:r>
      <w:r w:rsidRPr="00A945DF">
        <w:rPr>
          <w:rFonts w:ascii="Arial" w:hAnsi="Arial" w:cs="Arial"/>
        </w:rPr>
        <w:tab/>
        <w:t xml:space="preserve">Bonnie Fox, </w:t>
      </w:r>
      <w:r w:rsidR="00DB2CA9" w:rsidRPr="00A945DF">
        <w:rPr>
          <w:rFonts w:ascii="Arial" w:hAnsi="Arial" w:cs="Arial"/>
        </w:rPr>
        <w:t xml:space="preserve">Dolores Duran, </w:t>
      </w:r>
      <w:r w:rsidR="00B743B9" w:rsidRPr="00A945DF">
        <w:rPr>
          <w:rFonts w:ascii="Arial" w:hAnsi="Arial" w:cs="Arial"/>
        </w:rPr>
        <w:t xml:space="preserve">Peggy </w:t>
      </w:r>
      <w:proofErr w:type="spellStart"/>
      <w:r w:rsidR="00B743B9" w:rsidRPr="00A945DF">
        <w:rPr>
          <w:rFonts w:ascii="Arial" w:hAnsi="Arial" w:cs="Arial"/>
        </w:rPr>
        <w:t>Radoumis</w:t>
      </w:r>
      <w:proofErr w:type="spellEnd"/>
      <w:r w:rsidR="00081117" w:rsidRPr="00A945DF">
        <w:rPr>
          <w:rFonts w:ascii="Arial" w:hAnsi="Arial" w:cs="Arial"/>
        </w:rPr>
        <w:t xml:space="preserve">, </w:t>
      </w:r>
      <w:r w:rsidR="00DE277B" w:rsidRPr="00A945DF">
        <w:rPr>
          <w:rFonts w:ascii="Arial" w:hAnsi="Arial" w:cs="Arial"/>
        </w:rPr>
        <w:t xml:space="preserve">Adrianne </w:t>
      </w:r>
      <w:proofErr w:type="spellStart"/>
      <w:r w:rsidR="00DE277B" w:rsidRPr="00A945DF">
        <w:rPr>
          <w:rFonts w:ascii="Arial" w:hAnsi="Arial" w:cs="Arial"/>
        </w:rPr>
        <w:t>Karnofel</w:t>
      </w:r>
      <w:proofErr w:type="spellEnd"/>
      <w:r w:rsidR="00913000" w:rsidRPr="00A945DF">
        <w:rPr>
          <w:rFonts w:ascii="Arial" w:hAnsi="Arial" w:cs="Arial"/>
        </w:rPr>
        <w:t>, Elena Lopez, Gaby Garcia</w:t>
      </w:r>
      <w:r w:rsidR="00F06675" w:rsidRPr="00A945DF">
        <w:rPr>
          <w:rFonts w:ascii="Arial" w:hAnsi="Arial" w:cs="Arial"/>
        </w:rPr>
        <w:t>, Gilbert Aguirre, Janie Aguirre</w:t>
      </w:r>
      <w:r w:rsidR="007932DB" w:rsidRPr="00A945DF">
        <w:rPr>
          <w:rFonts w:ascii="Arial" w:hAnsi="Arial" w:cs="Arial"/>
        </w:rPr>
        <w:t>, Francis Carbajal, Christina Col</w:t>
      </w:r>
      <w:r w:rsidR="007932DB" w:rsidRPr="00A945DF">
        <w:rPr>
          <w:rFonts w:ascii="Nirmala UI" w:hAnsi="Nirmala UI" w:cs="Nirmala UI"/>
        </w:rPr>
        <w:t>ó</w:t>
      </w:r>
      <w:r w:rsidR="007932DB" w:rsidRPr="00A945DF">
        <w:rPr>
          <w:rFonts w:ascii="Arial" w:hAnsi="Arial" w:cs="Arial"/>
        </w:rPr>
        <w:t>n,</w:t>
      </w:r>
    </w:p>
    <w:p w:rsidR="00A91D15" w:rsidRPr="00A945DF" w:rsidRDefault="00A91D15" w:rsidP="00E93450">
      <w:pPr>
        <w:tabs>
          <w:tab w:val="right" w:pos="2520"/>
          <w:tab w:val="left" w:pos="2700"/>
        </w:tabs>
        <w:ind w:left="2700" w:hanging="2340"/>
        <w:jc w:val="both"/>
        <w:rPr>
          <w:rFonts w:ascii="Arial" w:hAnsi="Arial" w:cs="Arial"/>
        </w:rPr>
      </w:pPr>
    </w:p>
    <w:p w:rsidR="00E93450" w:rsidRPr="00A945DF" w:rsidRDefault="00E93450" w:rsidP="008A3A2B">
      <w:pPr>
        <w:tabs>
          <w:tab w:val="right" w:pos="2520"/>
          <w:tab w:val="left" w:pos="2700"/>
        </w:tabs>
        <w:ind w:left="2700" w:hanging="2340"/>
        <w:jc w:val="both"/>
        <w:rPr>
          <w:rFonts w:ascii="Arial" w:hAnsi="Arial" w:cs="Arial"/>
        </w:rPr>
      </w:pPr>
      <w:r w:rsidRPr="00A945DF">
        <w:rPr>
          <w:rFonts w:ascii="Arial" w:hAnsi="Arial" w:cs="Arial"/>
          <w:i/>
        </w:rPr>
        <w:tab/>
        <w:t>Members Absent:</w:t>
      </w:r>
      <w:r w:rsidRPr="00A945DF">
        <w:rPr>
          <w:rFonts w:ascii="Arial" w:hAnsi="Arial" w:cs="Arial"/>
          <w:i/>
        </w:rPr>
        <w:tab/>
      </w:r>
      <w:r w:rsidR="00BB1737" w:rsidRPr="00A945DF">
        <w:rPr>
          <w:rFonts w:ascii="Arial" w:hAnsi="Arial" w:cs="Arial"/>
        </w:rPr>
        <w:t xml:space="preserve">Kerry Ann Cobos, </w:t>
      </w:r>
      <w:r w:rsidR="007932DB" w:rsidRPr="00A945DF">
        <w:rPr>
          <w:rFonts w:ascii="Arial" w:hAnsi="Arial" w:cs="Arial"/>
        </w:rPr>
        <w:t>Laurie Rios</w:t>
      </w:r>
    </w:p>
    <w:p w:rsidR="00D70D50" w:rsidRPr="00A945DF" w:rsidRDefault="00E93450" w:rsidP="008A3A2B">
      <w:pPr>
        <w:tabs>
          <w:tab w:val="right" w:pos="2520"/>
          <w:tab w:val="left" w:pos="2610"/>
        </w:tabs>
        <w:ind w:left="2606" w:hanging="2246"/>
        <w:jc w:val="both"/>
        <w:rPr>
          <w:rFonts w:ascii="Arial" w:hAnsi="Arial" w:cs="Arial"/>
        </w:rPr>
      </w:pPr>
      <w:r w:rsidRPr="00A945DF">
        <w:rPr>
          <w:rFonts w:ascii="Arial" w:hAnsi="Arial" w:cs="Arial"/>
        </w:rPr>
        <w:t xml:space="preserve">      </w:t>
      </w:r>
      <w:r w:rsidRPr="00A945DF">
        <w:rPr>
          <w:rFonts w:ascii="Arial" w:hAnsi="Arial" w:cs="Arial"/>
          <w:i/>
        </w:rPr>
        <w:t xml:space="preserve">   </w:t>
      </w:r>
    </w:p>
    <w:p w:rsidR="008A3A2B" w:rsidRPr="00A945DF" w:rsidRDefault="00D70D50" w:rsidP="00D70D50">
      <w:pPr>
        <w:tabs>
          <w:tab w:val="left" w:pos="2340"/>
          <w:tab w:val="left" w:pos="2700"/>
        </w:tabs>
        <w:ind w:left="90" w:firstLine="360"/>
        <w:jc w:val="both"/>
        <w:rPr>
          <w:rFonts w:ascii="Arial" w:hAnsi="Arial" w:cs="Arial"/>
        </w:rPr>
      </w:pPr>
      <w:r w:rsidRPr="00A945DF">
        <w:rPr>
          <w:rFonts w:ascii="Arial" w:hAnsi="Arial" w:cs="Arial"/>
        </w:rPr>
        <w:t xml:space="preserve">                       Staff:  </w:t>
      </w:r>
      <w:r w:rsidR="008A3A2B" w:rsidRPr="00A945DF">
        <w:rPr>
          <w:rFonts w:ascii="Arial" w:hAnsi="Arial" w:cs="Arial"/>
        </w:rPr>
        <w:t>Ed Ramirez, Family and Human Services Manager, Executive Secretary</w:t>
      </w:r>
    </w:p>
    <w:p w:rsidR="00D70D50" w:rsidRPr="00A945DF" w:rsidRDefault="008A3A2B" w:rsidP="00BB1737">
      <w:pPr>
        <w:tabs>
          <w:tab w:val="left" w:pos="2340"/>
          <w:tab w:val="left" w:pos="2700"/>
        </w:tabs>
        <w:ind w:left="90" w:firstLine="360"/>
        <w:jc w:val="both"/>
        <w:rPr>
          <w:rFonts w:ascii="Arial" w:hAnsi="Arial" w:cs="Arial"/>
        </w:rPr>
      </w:pPr>
      <w:r w:rsidRPr="00A945DF">
        <w:rPr>
          <w:rFonts w:ascii="Arial" w:hAnsi="Arial" w:cs="Arial"/>
        </w:rPr>
        <w:tab/>
      </w:r>
      <w:r w:rsidRPr="00A945DF">
        <w:rPr>
          <w:rFonts w:ascii="Arial" w:hAnsi="Arial" w:cs="Arial"/>
        </w:rPr>
        <w:tab/>
      </w:r>
      <w:r w:rsidR="00D70D50" w:rsidRPr="00A945DF">
        <w:rPr>
          <w:rFonts w:ascii="Arial" w:hAnsi="Arial" w:cs="Arial"/>
        </w:rPr>
        <w:t>Jose Carrillo, Community Services Supervisor</w:t>
      </w:r>
      <w:r w:rsidR="00D70D50" w:rsidRPr="00A945DF">
        <w:rPr>
          <w:rFonts w:ascii="Arial" w:hAnsi="Arial" w:cs="Arial"/>
        </w:rPr>
        <w:tab/>
      </w:r>
    </w:p>
    <w:p w:rsidR="00E93450" w:rsidRPr="00A945DF" w:rsidRDefault="00E93450" w:rsidP="00F06675">
      <w:pPr>
        <w:tabs>
          <w:tab w:val="left" w:pos="1980"/>
          <w:tab w:val="left" w:pos="2340"/>
        </w:tabs>
        <w:jc w:val="both"/>
        <w:rPr>
          <w:rFonts w:ascii="Arial" w:hAnsi="Arial" w:cs="Arial"/>
        </w:rPr>
      </w:pPr>
    </w:p>
    <w:p w:rsidR="00E93450" w:rsidRPr="00A945DF" w:rsidRDefault="00E93450" w:rsidP="00E93450">
      <w:pPr>
        <w:tabs>
          <w:tab w:val="left" w:pos="2340"/>
        </w:tabs>
        <w:jc w:val="both"/>
        <w:rPr>
          <w:rFonts w:ascii="Arial" w:hAnsi="Arial" w:cs="Arial"/>
        </w:rPr>
      </w:pPr>
      <w:r w:rsidRPr="00A945DF">
        <w:rPr>
          <w:rFonts w:ascii="Arial" w:hAnsi="Arial" w:cs="Arial"/>
          <w:i/>
        </w:rPr>
        <w:t>Agency Representative:</w:t>
      </w:r>
      <w:r w:rsidRPr="00A945DF">
        <w:rPr>
          <w:rFonts w:ascii="Arial" w:hAnsi="Arial" w:cs="Arial"/>
        </w:rPr>
        <w:t xml:space="preserve">  None.</w:t>
      </w:r>
    </w:p>
    <w:p w:rsidR="00E93450" w:rsidRPr="00A945DF" w:rsidRDefault="00E93450" w:rsidP="00E93450">
      <w:pPr>
        <w:tabs>
          <w:tab w:val="left" w:pos="2340"/>
        </w:tabs>
        <w:jc w:val="both"/>
        <w:rPr>
          <w:rFonts w:ascii="Arial" w:hAnsi="Arial" w:cs="Arial"/>
        </w:rPr>
      </w:pPr>
    </w:p>
    <w:p w:rsidR="006B1A30" w:rsidRPr="00A945DF" w:rsidRDefault="00E93450" w:rsidP="00D43268">
      <w:pPr>
        <w:tabs>
          <w:tab w:val="left" w:pos="2340"/>
          <w:tab w:val="left" w:pos="2430"/>
        </w:tabs>
        <w:ind w:firstLine="1800"/>
        <w:jc w:val="both"/>
        <w:rPr>
          <w:rFonts w:ascii="Arial" w:hAnsi="Arial" w:cs="Arial"/>
        </w:rPr>
      </w:pPr>
      <w:r w:rsidRPr="00A945DF">
        <w:rPr>
          <w:rFonts w:ascii="Arial" w:hAnsi="Arial" w:cs="Arial"/>
          <w:i/>
        </w:rPr>
        <w:t xml:space="preserve">Guest:   </w:t>
      </w:r>
      <w:r w:rsidR="00BB1737" w:rsidRPr="00A945DF">
        <w:rPr>
          <w:rFonts w:ascii="Arial" w:hAnsi="Arial" w:cs="Arial"/>
        </w:rPr>
        <w:t>None.</w:t>
      </w:r>
    </w:p>
    <w:p w:rsidR="00690708" w:rsidRPr="00A945DF" w:rsidRDefault="00690708" w:rsidP="00E93450">
      <w:pPr>
        <w:tabs>
          <w:tab w:val="left" w:pos="2340"/>
          <w:tab w:val="left" w:pos="2430"/>
        </w:tabs>
        <w:ind w:firstLine="1800"/>
        <w:jc w:val="both"/>
        <w:rPr>
          <w:rFonts w:ascii="Arial" w:hAnsi="Arial" w:cs="Arial"/>
        </w:rPr>
      </w:pPr>
    </w:p>
    <w:p w:rsidR="006F5975" w:rsidRPr="00A945DF" w:rsidRDefault="00AF4D2A" w:rsidP="008763E8">
      <w:pPr>
        <w:numPr>
          <w:ilvl w:val="0"/>
          <w:numId w:val="1"/>
        </w:numPr>
        <w:tabs>
          <w:tab w:val="clear" w:pos="810"/>
          <w:tab w:val="num" w:pos="360"/>
        </w:tabs>
        <w:ind w:hanging="810"/>
        <w:jc w:val="both"/>
        <w:rPr>
          <w:rFonts w:ascii="Arial" w:hAnsi="Arial" w:cs="Arial"/>
        </w:rPr>
      </w:pPr>
      <w:r w:rsidRPr="00A945DF">
        <w:rPr>
          <w:rFonts w:ascii="Arial" w:hAnsi="Arial" w:cs="Arial"/>
          <w:u w:val="single"/>
        </w:rPr>
        <w:t>PLEDGE OF ALLEGIANCE</w:t>
      </w:r>
      <w:r w:rsidRPr="00A945DF">
        <w:rPr>
          <w:rFonts w:ascii="Arial" w:hAnsi="Arial" w:cs="Arial"/>
        </w:rPr>
        <w:t xml:space="preserve"> </w:t>
      </w:r>
      <w:r w:rsidR="000E629E" w:rsidRPr="00A945DF">
        <w:rPr>
          <w:rFonts w:ascii="Arial" w:hAnsi="Arial" w:cs="Arial"/>
        </w:rPr>
        <w:t>–</w:t>
      </w:r>
      <w:r w:rsidR="001816BA" w:rsidRPr="00A945DF">
        <w:rPr>
          <w:rFonts w:ascii="Arial" w:hAnsi="Arial" w:cs="Arial"/>
        </w:rPr>
        <w:t xml:space="preserve"> </w:t>
      </w:r>
      <w:r w:rsidR="007932DB" w:rsidRPr="00A945DF">
        <w:rPr>
          <w:rFonts w:ascii="Arial" w:hAnsi="Arial" w:cs="Arial"/>
        </w:rPr>
        <w:t>Bonnie Fox</w:t>
      </w:r>
    </w:p>
    <w:p w:rsidR="00CF4097" w:rsidRPr="00A945DF" w:rsidRDefault="00CF4097" w:rsidP="008D272F">
      <w:pPr>
        <w:tabs>
          <w:tab w:val="left" w:pos="2340"/>
          <w:tab w:val="left" w:pos="2430"/>
        </w:tabs>
        <w:spacing w:after="160"/>
        <w:jc w:val="both"/>
        <w:rPr>
          <w:rFonts w:ascii="Arial" w:hAnsi="Arial" w:cs="Arial"/>
          <w:i/>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t>ORAL COMMUNICATIONS</w:t>
      </w:r>
      <w:r w:rsidRPr="00A945DF">
        <w:rPr>
          <w:rFonts w:ascii="Arial" w:hAnsi="Arial" w:cs="Arial"/>
        </w:rPr>
        <w:t xml:space="preserve"> </w:t>
      </w:r>
    </w:p>
    <w:p w:rsidR="00615990" w:rsidRPr="00A945DF" w:rsidRDefault="00615990" w:rsidP="00615990">
      <w:pPr>
        <w:tabs>
          <w:tab w:val="left" w:pos="2340"/>
        </w:tabs>
        <w:ind w:left="360"/>
        <w:jc w:val="both"/>
        <w:rPr>
          <w:rFonts w:ascii="Arial" w:hAnsi="Arial" w:cs="Arial"/>
        </w:rPr>
      </w:pPr>
      <w:r w:rsidRPr="00A945DF">
        <w:rPr>
          <w:rFonts w:ascii="Arial" w:hAnsi="Arial" w:cs="Arial"/>
        </w:rPr>
        <w:t>None.</w:t>
      </w:r>
    </w:p>
    <w:p w:rsidR="00615990" w:rsidRPr="00A945DF" w:rsidRDefault="00615990" w:rsidP="00615990">
      <w:pPr>
        <w:tabs>
          <w:tab w:val="left" w:pos="2340"/>
        </w:tabs>
        <w:ind w:left="360"/>
        <w:jc w:val="both"/>
        <w:rPr>
          <w:rFonts w:ascii="Arial" w:hAnsi="Arial" w:cs="Arial"/>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u w:val="single"/>
        </w:rPr>
      </w:pPr>
      <w:r w:rsidRPr="00A945DF">
        <w:rPr>
          <w:rFonts w:ascii="Arial" w:hAnsi="Arial" w:cs="Arial"/>
          <w:u w:val="single"/>
        </w:rPr>
        <w:t>APPROVAL OF MINUTES</w:t>
      </w:r>
    </w:p>
    <w:p w:rsidR="00615990" w:rsidRPr="00A945DF" w:rsidRDefault="00615990" w:rsidP="00615990">
      <w:pPr>
        <w:tabs>
          <w:tab w:val="num" w:pos="630"/>
          <w:tab w:val="left" w:pos="2340"/>
        </w:tabs>
        <w:spacing w:after="40"/>
        <w:ind w:left="360"/>
        <w:jc w:val="both"/>
      </w:pPr>
      <w:r w:rsidRPr="00A945DF">
        <w:rPr>
          <w:rFonts w:ascii="Arial" w:hAnsi="Arial" w:cs="Arial"/>
        </w:rPr>
        <w:t>A motion wa</w:t>
      </w:r>
      <w:r w:rsidRPr="00A945DF">
        <w:rPr>
          <w:rFonts w:ascii="Arial" w:hAnsi="Arial" w:cs="Arial"/>
          <w:noProof/>
        </w:rPr>
        <w:t xml:space="preserve">s made </w:t>
      </w:r>
      <w:r w:rsidR="000140FF">
        <w:rPr>
          <w:rFonts w:ascii="Arial" w:hAnsi="Arial" w:cs="Arial"/>
          <w:noProof/>
        </w:rPr>
        <w:t>Dolores Duran</w:t>
      </w:r>
      <w:r w:rsidR="00A945DF">
        <w:rPr>
          <w:rFonts w:ascii="Arial" w:hAnsi="Arial" w:cs="Arial"/>
          <w:noProof/>
        </w:rPr>
        <w:t xml:space="preserve"> </w:t>
      </w:r>
      <w:r w:rsidRPr="00A945DF">
        <w:rPr>
          <w:rFonts w:ascii="Arial" w:hAnsi="Arial" w:cs="Arial"/>
          <w:noProof/>
        </w:rPr>
        <w:t>by and</w:t>
      </w:r>
      <w:r w:rsidRPr="00A945DF">
        <w:rPr>
          <w:rFonts w:ascii="Arial" w:hAnsi="Arial" w:cs="Arial"/>
        </w:rPr>
        <w:t xml:space="preserve"> seconded by </w:t>
      </w:r>
      <w:r w:rsidR="007932DB" w:rsidRPr="00A945DF">
        <w:rPr>
          <w:rFonts w:ascii="Arial" w:hAnsi="Arial" w:cs="Arial"/>
          <w:noProof/>
        </w:rPr>
        <w:t>Janie Aguirre</w:t>
      </w:r>
      <w:r w:rsidRPr="00A945DF">
        <w:rPr>
          <w:rFonts w:ascii="Arial" w:hAnsi="Arial" w:cs="Arial"/>
          <w:noProof/>
        </w:rPr>
        <w:t xml:space="preserve"> </w:t>
      </w:r>
      <w:r w:rsidRPr="00A945DF">
        <w:rPr>
          <w:rFonts w:ascii="Arial" w:hAnsi="Arial" w:cs="Arial"/>
        </w:rPr>
        <w:t>to approve the Min</w:t>
      </w:r>
      <w:r w:rsidRPr="00A945DF">
        <w:rPr>
          <w:rFonts w:ascii="Arial" w:hAnsi="Arial" w:cs="Arial"/>
          <w:noProof/>
        </w:rPr>
        <w:t xml:space="preserve">utes </w:t>
      </w:r>
      <w:r w:rsidRPr="00A945DF">
        <w:rPr>
          <w:rFonts w:ascii="Arial" w:hAnsi="Arial" w:cs="Arial"/>
        </w:rPr>
        <w:t xml:space="preserve">for the </w:t>
      </w:r>
      <w:r w:rsidR="007932DB" w:rsidRPr="00A945DF">
        <w:rPr>
          <w:rFonts w:ascii="Arial" w:hAnsi="Arial" w:cs="Arial"/>
        </w:rPr>
        <w:t>March 20</w:t>
      </w:r>
      <w:r w:rsidRPr="00A945DF">
        <w:rPr>
          <w:rFonts w:ascii="Arial" w:hAnsi="Arial" w:cs="Arial"/>
        </w:rPr>
        <w:t>, 2024 meeting. The motion was carried unanimously.</w:t>
      </w:r>
    </w:p>
    <w:p w:rsidR="00615990" w:rsidRPr="00A945DF" w:rsidRDefault="00615990" w:rsidP="00615990">
      <w:pPr>
        <w:pStyle w:val="ListParagraph"/>
        <w:rPr>
          <w:rFonts w:ascii="Arial" w:hAnsi="Arial" w:cs="Arial"/>
          <w:u w:val="single"/>
        </w:rPr>
      </w:pPr>
    </w:p>
    <w:p w:rsidR="005F7C4B"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t>PRESENTATIONS</w:t>
      </w:r>
    </w:p>
    <w:p w:rsidR="007932DB" w:rsidRPr="00A945DF" w:rsidRDefault="007932DB" w:rsidP="007932DB">
      <w:pPr>
        <w:ind w:left="360"/>
        <w:jc w:val="both"/>
        <w:rPr>
          <w:rFonts w:ascii="Arial" w:hAnsi="Arial" w:cs="Arial"/>
        </w:rPr>
      </w:pPr>
      <w:r w:rsidRPr="00A945DF">
        <w:rPr>
          <w:rFonts w:ascii="Arial" w:hAnsi="Arial" w:cs="Arial"/>
        </w:rPr>
        <w:t xml:space="preserve">Mr. Ramirez shared details regarding the upcoming Art Fest event, including the lineup of performers and artists scheduled for Thursday and Friday evenings. Members were presented with a guided tour of the festival map. Art sales and a film festival will be accessible on both nights. A VIP area has been designated for sponsors, dignitaries, and department heads. Additionally, Mr. Ramirez provided an overview of staff assignments and distributed to staff informational materials such as FAQs handouts and maps. Shuttle services will be operational at Betty Wilson Center, Town Center Hall, Los </w:t>
      </w:r>
      <w:proofErr w:type="spellStart"/>
      <w:r w:rsidRPr="00A945DF">
        <w:rPr>
          <w:rFonts w:ascii="Arial" w:hAnsi="Arial" w:cs="Arial"/>
        </w:rPr>
        <w:t>Nietos</w:t>
      </w:r>
      <w:proofErr w:type="spellEnd"/>
      <w:r w:rsidRPr="00A945DF">
        <w:rPr>
          <w:rFonts w:ascii="Arial" w:hAnsi="Arial" w:cs="Arial"/>
        </w:rPr>
        <w:t xml:space="preserve"> Park, and Gus Velasco Neighborhood Center.</w:t>
      </w:r>
    </w:p>
    <w:p w:rsidR="00615990" w:rsidRPr="00A945DF" w:rsidRDefault="00615990" w:rsidP="00615990">
      <w:pPr>
        <w:tabs>
          <w:tab w:val="num" w:pos="810"/>
          <w:tab w:val="left" w:pos="2340"/>
        </w:tabs>
        <w:spacing w:after="40"/>
        <w:ind w:left="360"/>
        <w:jc w:val="both"/>
        <w:rPr>
          <w:rFonts w:ascii="Arial" w:hAnsi="Arial" w:cs="Arial"/>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t xml:space="preserve">EXECUTIVE SECRETARY REPORT </w:t>
      </w:r>
    </w:p>
    <w:p w:rsidR="003074AE" w:rsidRPr="00A945DF" w:rsidRDefault="003074AE" w:rsidP="003074AE">
      <w:pPr>
        <w:ind w:left="360"/>
        <w:jc w:val="both"/>
        <w:rPr>
          <w:rFonts w:ascii="Arial" w:hAnsi="Arial" w:cs="Arial"/>
        </w:rPr>
      </w:pPr>
      <w:r w:rsidRPr="00A945DF">
        <w:rPr>
          <w:rFonts w:ascii="Arial" w:hAnsi="Arial" w:cs="Arial"/>
        </w:rPr>
        <w:t xml:space="preserve">Staff will be providing City Council a report on key items discussed at advisory meetings. City Council requested the Chairperson or Vice-Chairperson provide quarterly updates during the </w:t>
      </w:r>
      <w:r w:rsidRPr="00A945DF">
        <w:rPr>
          <w:rFonts w:ascii="Arial" w:hAnsi="Arial" w:cs="Arial"/>
        </w:rPr>
        <w:lastRenderedPageBreak/>
        <w:t>assigned City Council meeting. Staff will assist the Chairperson or Vice-Chairperson with the presentation of the quarterly updates. FHSAC is scheduled to give a quarterly report in May and October. There was also discussion of the revision to the attendance policy.</w:t>
      </w:r>
    </w:p>
    <w:p w:rsidR="003074AE" w:rsidRPr="00A945DF" w:rsidRDefault="003074AE" w:rsidP="003074AE">
      <w:pPr>
        <w:ind w:left="360"/>
        <w:jc w:val="both"/>
        <w:rPr>
          <w:rFonts w:ascii="Arial" w:hAnsi="Arial" w:cs="Arial"/>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t>OLD BUSINESS</w:t>
      </w:r>
    </w:p>
    <w:p w:rsidR="00615990" w:rsidRPr="00A945DF" w:rsidRDefault="003074AE" w:rsidP="00615990">
      <w:pPr>
        <w:tabs>
          <w:tab w:val="num" w:pos="810"/>
          <w:tab w:val="left" w:pos="2340"/>
        </w:tabs>
        <w:spacing w:after="40"/>
        <w:ind w:left="360"/>
        <w:jc w:val="both"/>
        <w:rPr>
          <w:rFonts w:ascii="Arial" w:hAnsi="Arial" w:cs="Arial"/>
        </w:rPr>
      </w:pPr>
      <w:r w:rsidRPr="00A945DF">
        <w:rPr>
          <w:rFonts w:ascii="Arial" w:hAnsi="Arial" w:cs="Arial"/>
        </w:rPr>
        <w:t>The VITA program wrapped up with a successful completion of returns for 168 applicants. Notably, this year's operations proceeded without volunteers. A debriefing session is scheduled to review this year's program and initiate planning for the upcoming year.</w:t>
      </w:r>
    </w:p>
    <w:p w:rsidR="003074AE" w:rsidRPr="00A945DF" w:rsidRDefault="003074AE" w:rsidP="00615990">
      <w:pPr>
        <w:tabs>
          <w:tab w:val="num" w:pos="810"/>
          <w:tab w:val="left" w:pos="2340"/>
        </w:tabs>
        <w:spacing w:after="40"/>
        <w:ind w:left="360"/>
        <w:jc w:val="both"/>
        <w:rPr>
          <w:rFonts w:ascii="Arial" w:hAnsi="Arial" w:cs="Arial"/>
        </w:rPr>
      </w:pPr>
    </w:p>
    <w:p w:rsidR="00615990" w:rsidRPr="00A945DF" w:rsidRDefault="00615990" w:rsidP="00783162">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t>NEW BUSINESS</w:t>
      </w:r>
      <w:r w:rsidRPr="00A945DF">
        <w:rPr>
          <w:rFonts w:ascii="Arial" w:hAnsi="Arial" w:cs="Arial"/>
          <w:i/>
        </w:rPr>
        <w:t xml:space="preserve">     </w:t>
      </w:r>
    </w:p>
    <w:p w:rsidR="003074AE" w:rsidRPr="00A945DF" w:rsidRDefault="003074AE" w:rsidP="003074AE">
      <w:pPr>
        <w:ind w:left="360"/>
        <w:jc w:val="both"/>
        <w:rPr>
          <w:rFonts w:ascii="Arial" w:hAnsi="Arial" w:cs="Arial"/>
        </w:rPr>
      </w:pPr>
      <w:r w:rsidRPr="00A945DF">
        <w:rPr>
          <w:rFonts w:ascii="Arial" w:hAnsi="Arial" w:cs="Arial"/>
        </w:rPr>
        <w:t>The summer Woodcraft Ranger Sleepover Camp is set in the scenic Malibu Hills. The caseworkers will be hosting a lottery for enrollment. Open to children aged 8 to 13, this week-long adventure has been widely promoted within the community.</w:t>
      </w:r>
    </w:p>
    <w:p w:rsidR="00615990" w:rsidRPr="00A945DF" w:rsidRDefault="00615990" w:rsidP="00615990">
      <w:pPr>
        <w:pStyle w:val="ListParagraph"/>
        <w:tabs>
          <w:tab w:val="num" w:pos="810"/>
          <w:tab w:val="left" w:pos="2340"/>
        </w:tabs>
        <w:spacing w:after="40"/>
        <w:jc w:val="both"/>
        <w:rPr>
          <w:rFonts w:ascii="Arial" w:hAnsi="Arial" w:cs="Arial"/>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t>DIVISION PROGRAM/PROJECT UPDATES</w:t>
      </w:r>
    </w:p>
    <w:p w:rsidR="00615990" w:rsidRPr="00A945DF" w:rsidRDefault="00615990" w:rsidP="00615990">
      <w:pPr>
        <w:tabs>
          <w:tab w:val="num" w:pos="810"/>
          <w:tab w:val="left" w:pos="2340"/>
        </w:tabs>
        <w:spacing w:after="40"/>
        <w:ind w:left="360"/>
        <w:jc w:val="both"/>
        <w:rPr>
          <w:rFonts w:ascii="Arial" w:eastAsia="Calibri" w:hAnsi="Arial" w:cs="Arial"/>
        </w:rPr>
      </w:pPr>
      <w:r w:rsidRPr="00A945DF">
        <w:rPr>
          <w:rFonts w:ascii="Arial" w:hAnsi="Arial" w:cs="Arial"/>
        </w:rPr>
        <w:t xml:space="preserve">Mr. Carrillo </w:t>
      </w:r>
      <w:r w:rsidRPr="00A945DF">
        <w:rPr>
          <w:rFonts w:ascii="Arial" w:eastAsia="Calibri" w:hAnsi="Arial" w:cs="Arial"/>
        </w:rPr>
        <w:t>provided a brief presentation of the following events:</w:t>
      </w:r>
    </w:p>
    <w:p w:rsidR="003074AE" w:rsidRPr="00A945DF" w:rsidRDefault="003074AE" w:rsidP="003074AE">
      <w:pPr>
        <w:numPr>
          <w:ilvl w:val="0"/>
          <w:numId w:val="45"/>
        </w:numPr>
        <w:tabs>
          <w:tab w:val="num" w:pos="810"/>
          <w:tab w:val="left" w:pos="2340"/>
        </w:tabs>
        <w:spacing w:after="40"/>
        <w:jc w:val="both"/>
        <w:rPr>
          <w:rFonts w:ascii="Arial" w:hAnsi="Arial" w:cs="Arial"/>
        </w:rPr>
      </w:pPr>
      <w:r w:rsidRPr="00A945DF">
        <w:rPr>
          <w:rFonts w:ascii="Arial" w:hAnsi="Arial" w:cs="Arial"/>
        </w:rPr>
        <w:t>The Volunteer Clean-up Day will be taking place on Saturday, May 4</w:t>
      </w:r>
      <w:r w:rsidRPr="00A945DF">
        <w:rPr>
          <w:rFonts w:ascii="Arial" w:hAnsi="Arial" w:cs="Arial"/>
          <w:vertAlign w:val="superscript"/>
        </w:rPr>
        <w:t>th</w:t>
      </w:r>
      <w:r w:rsidRPr="00A945DF">
        <w:rPr>
          <w:rFonts w:ascii="Arial" w:hAnsi="Arial" w:cs="Arial"/>
        </w:rPr>
        <w:t>.</w:t>
      </w:r>
    </w:p>
    <w:p w:rsidR="003074AE" w:rsidRPr="00A945DF" w:rsidRDefault="003074AE" w:rsidP="003074AE">
      <w:pPr>
        <w:numPr>
          <w:ilvl w:val="0"/>
          <w:numId w:val="45"/>
        </w:numPr>
        <w:tabs>
          <w:tab w:val="num" w:pos="810"/>
          <w:tab w:val="left" w:pos="2340"/>
        </w:tabs>
        <w:spacing w:after="40"/>
        <w:jc w:val="both"/>
        <w:rPr>
          <w:rFonts w:ascii="Arial" w:hAnsi="Arial" w:cs="Arial"/>
        </w:rPr>
      </w:pPr>
      <w:r w:rsidRPr="00A945DF">
        <w:rPr>
          <w:rFonts w:ascii="Arial" w:hAnsi="Arial" w:cs="Arial"/>
        </w:rPr>
        <w:t>The Heritage of Aloha Festival will be taking place on Saturday, May 18</w:t>
      </w:r>
      <w:r w:rsidRPr="00A945DF">
        <w:rPr>
          <w:rFonts w:ascii="Arial" w:hAnsi="Arial" w:cs="Arial"/>
          <w:vertAlign w:val="superscript"/>
        </w:rPr>
        <w:t>th</w:t>
      </w:r>
      <w:r w:rsidRPr="00A945DF">
        <w:rPr>
          <w:rFonts w:ascii="Arial" w:hAnsi="Arial" w:cs="Arial"/>
        </w:rPr>
        <w:t xml:space="preserve"> and Sunday, May 19</w:t>
      </w:r>
      <w:r w:rsidRPr="00A945DF">
        <w:rPr>
          <w:rFonts w:ascii="Arial" w:hAnsi="Arial" w:cs="Arial"/>
          <w:vertAlign w:val="superscript"/>
        </w:rPr>
        <w:t>th</w:t>
      </w:r>
      <w:r w:rsidRPr="00A945DF">
        <w:rPr>
          <w:rFonts w:ascii="Arial" w:hAnsi="Arial" w:cs="Arial"/>
        </w:rPr>
        <w:t xml:space="preserve"> at Heritage Park. </w:t>
      </w:r>
    </w:p>
    <w:p w:rsidR="003074AE" w:rsidRPr="00A945DF" w:rsidRDefault="003074AE" w:rsidP="003074AE">
      <w:pPr>
        <w:numPr>
          <w:ilvl w:val="0"/>
          <w:numId w:val="45"/>
        </w:numPr>
        <w:tabs>
          <w:tab w:val="num" w:pos="810"/>
          <w:tab w:val="left" w:pos="2340"/>
        </w:tabs>
        <w:spacing w:after="40"/>
        <w:jc w:val="both"/>
        <w:rPr>
          <w:rFonts w:ascii="Arial" w:hAnsi="Arial" w:cs="Arial"/>
        </w:rPr>
      </w:pPr>
      <w:r w:rsidRPr="00A945DF">
        <w:rPr>
          <w:rFonts w:ascii="Arial" w:hAnsi="Arial" w:cs="Arial"/>
        </w:rPr>
        <w:t>The Memorial Day event will be taking place on Monday, May 27</w:t>
      </w:r>
      <w:r w:rsidRPr="00A945DF">
        <w:rPr>
          <w:rFonts w:ascii="Arial" w:hAnsi="Arial" w:cs="Arial"/>
          <w:vertAlign w:val="superscript"/>
        </w:rPr>
        <w:t>th</w:t>
      </w:r>
      <w:r w:rsidRPr="00A945DF">
        <w:rPr>
          <w:rFonts w:ascii="Arial" w:hAnsi="Arial" w:cs="Arial"/>
        </w:rPr>
        <w:t xml:space="preserve"> at the Town Center Plaza. The first 200 guests will get a free pancake breakfast at 8:00 a.m. and the ceremony will begin at 10:00 a.m.</w:t>
      </w:r>
    </w:p>
    <w:p w:rsidR="003074AE" w:rsidRPr="00A945DF" w:rsidRDefault="003074AE" w:rsidP="003074AE">
      <w:pPr>
        <w:numPr>
          <w:ilvl w:val="0"/>
          <w:numId w:val="45"/>
        </w:numPr>
        <w:tabs>
          <w:tab w:val="num" w:pos="810"/>
          <w:tab w:val="left" w:pos="2340"/>
        </w:tabs>
        <w:spacing w:after="40"/>
        <w:jc w:val="both"/>
        <w:rPr>
          <w:rFonts w:ascii="Arial" w:hAnsi="Arial" w:cs="Arial"/>
          <w:b/>
          <w:u w:val="single"/>
        </w:rPr>
      </w:pPr>
      <w:r w:rsidRPr="00A945DF">
        <w:rPr>
          <w:rFonts w:ascii="Arial" w:hAnsi="Arial" w:cs="Arial"/>
        </w:rPr>
        <w:t>The Department of Parks and Recreation will be having two-week sessions of Summer Day Camp from June 10</w:t>
      </w:r>
      <w:r w:rsidRPr="00A945DF">
        <w:rPr>
          <w:rFonts w:ascii="Arial" w:hAnsi="Arial" w:cs="Arial"/>
          <w:vertAlign w:val="superscript"/>
        </w:rPr>
        <w:t>th</w:t>
      </w:r>
      <w:r w:rsidRPr="00A945DF">
        <w:rPr>
          <w:rFonts w:ascii="Arial" w:hAnsi="Arial" w:cs="Arial"/>
        </w:rPr>
        <w:t xml:space="preserve"> through August 2</w:t>
      </w:r>
      <w:r w:rsidRPr="00A945DF">
        <w:rPr>
          <w:rFonts w:ascii="Arial" w:hAnsi="Arial" w:cs="Arial"/>
          <w:vertAlign w:val="superscript"/>
        </w:rPr>
        <w:t>nd</w:t>
      </w:r>
      <w:r w:rsidRPr="00A945DF">
        <w:rPr>
          <w:rFonts w:ascii="Arial" w:hAnsi="Arial" w:cs="Arial"/>
        </w:rPr>
        <w:t>.</w:t>
      </w:r>
    </w:p>
    <w:p w:rsidR="00615990" w:rsidRPr="00A945DF" w:rsidRDefault="00615990" w:rsidP="00615990">
      <w:pPr>
        <w:tabs>
          <w:tab w:val="num" w:pos="810"/>
          <w:tab w:val="left" w:pos="2340"/>
        </w:tabs>
        <w:spacing w:after="40"/>
        <w:ind w:left="360"/>
        <w:jc w:val="both"/>
        <w:rPr>
          <w:rFonts w:ascii="Arial" w:hAnsi="Arial" w:cs="Arial"/>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t>FUTURE AGENDA ITEMS</w:t>
      </w:r>
    </w:p>
    <w:p w:rsidR="00380672" w:rsidRPr="00A945DF" w:rsidRDefault="00E613DC" w:rsidP="00380672">
      <w:pPr>
        <w:pStyle w:val="ListParagraph"/>
        <w:numPr>
          <w:ilvl w:val="0"/>
          <w:numId w:val="48"/>
        </w:numPr>
        <w:tabs>
          <w:tab w:val="num" w:pos="810"/>
          <w:tab w:val="left" w:pos="2340"/>
        </w:tabs>
        <w:spacing w:after="40"/>
        <w:jc w:val="both"/>
        <w:rPr>
          <w:rFonts w:ascii="Arial" w:hAnsi="Arial" w:cs="Arial"/>
        </w:rPr>
      </w:pPr>
      <w:r w:rsidRPr="00A945DF">
        <w:rPr>
          <w:rFonts w:ascii="Arial" w:hAnsi="Arial" w:cs="Arial"/>
        </w:rPr>
        <w:t>Family Fund and Services Quarterly Report will be available in June</w:t>
      </w:r>
    </w:p>
    <w:p w:rsidR="00A945DF" w:rsidRPr="00A945DF" w:rsidRDefault="00A945DF" w:rsidP="00380672">
      <w:pPr>
        <w:pStyle w:val="ListParagraph"/>
        <w:numPr>
          <w:ilvl w:val="0"/>
          <w:numId w:val="48"/>
        </w:numPr>
        <w:tabs>
          <w:tab w:val="num" w:pos="810"/>
          <w:tab w:val="left" w:pos="2340"/>
        </w:tabs>
        <w:spacing w:after="40"/>
        <w:jc w:val="both"/>
        <w:rPr>
          <w:rFonts w:ascii="Arial" w:hAnsi="Arial" w:cs="Arial"/>
        </w:rPr>
      </w:pPr>
      <w:r w:rsidRPr="00A945DF">
        <w:rPr>
          <w:rFonts w:ascii="Arial" w:hAnsi="Arial" w:cs="Arial"/>
        </w:rPr>
        <w:t>Nominations and Election of Heritage Arts Advisory Committee Representative have been pushed t</w:t>
      </w:r>
      <w:r w:rsidR="008A0631">
        <w:rPr>
          <w:rFonts w:ascii="Arial" w:hAnsi="Arial" w:cs="Arial"/>
        </w:rPr>
        <w:t>o May.</w:t>
      </w:r>
    </w:p>
    <w:p w:rsidR="00F6518E" w:rsidRPr="00A945DF" w:rsidRDefault="00F6518E" w:rsidP="00F6518E">
      <w:pPr>
        <w:pStyle w:val="ListParagraph"/>
        <w:tabs>
          <w:tab w:val="num" w:pos="810"/>
          <w:tab w:val="left" w:pos="2340"/>
        </w:tabs>
        <w:spacing w:after="40"/>
        <w:ind w:left="1080"/>
        <w:jc w:val="both"/>
        <w:rPr>
          <w:rFonts w:ascii="Arial" w:hAnsi="Arial" w:cs="Arial"/>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t xml:space="preserve">MEMBER COMMENTS/ANNOUNCEMENTS </w:t>
      </w:r>
    </w:p>
    <w:p w:rsidR="004463F2" w:rsidRPr="00A945DF" w:rsidRDefault="004463F2" w:rsidP="004463F2">
      <w:pPr>
        <w:pStyle w:val="ListParagraph"/>
        <w:numPr>
          <w:ilvl w:val="0"/>
          <w:numId w:val="49"/>
        </w:numPr>
        <w:tabs>
          <w:tab w:val="left" w:pos="2340"/>
        </w:tabs>
        <w:spacing w:after="40"/>
        <w:jc w:val="both"/>
        <w:rPr>
          <w:rFonts w:ascii="Arial" w:hAnsi="Arial" w:cs="Arial"/>
        </w:rPr>
      </w:pPr>
      <w:r w:rsidRPr="00A945DF">
        <w:rPr>
          <w:rFonts w:ascii="Arial" w:hAnsi="Arial" w:cs="Arial"/>
        </w:rPr>
        <w:t xml:space="preserve">Members </w:t>
      </w:r>
      <w:r w:rsidR="00E613DC" w:rsidRPr="00A945DF">
        <w:rPr>
          <w:rFonts w:ascii="Arial" w:hAnsi="Arial" w:cs="Arial"/>
        </w:rPr>
        <w:t>shared there is a current need for Cup N’ Noodles and Top Ramen</w:t>
      </w:r>
      <w:r w:rsidRPr="00A945DF">
        <w:rPr>
          <w:rFonts w:ascii="Arial" w:hAnsi="Arial" w:cs="Arial"/>
        </w:rPr>
        <w:t xml:space="preserve"> for Gus’ Kitchen &amp; Pantry. </w:t>
      </w:r>
    </w:p>
    <w:p w:rsidR="004463F2" w:rsidRPr="00A945DF" w:rsidRDefault="004463F2" w:rsidP="004463F2">
      <w:pPr>
        <w:tabs>
          <w:tab w:val="left" w:pos="2340"/>
        </w:tabs>
        <w:spacing w:after="40"/>
        <w:jc w:val="both"/>
        <w:rPr>
          <w:rFonts w:ascii="Arial" w:hAnsi="Arial" w:cs="Arial"/>
          <w:u w:val="single"/>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t xml:space="preserve">ADJOURNMENT </w:t>
      </w:r>
    </w:p>
    <w:p w:rsidR="00FA0528" w:rsidRPr="00A945DF" w:rsidRDefault="00940A41" w:rsidP="001302C0">
      <w:pPr>
        <w:tabs>
          <w:tab w:val="left" w:pos="360"/>
        </w:tabs>
        <w:ind w:left="360" w:hanging="360"/>
        <w:jc w:val="both"/>
        <w:rPr>
          <w:rFonts w:ascii="Arial" w:hAnsi="Arial" w:cs="Arial"/>
        </w:rPr>
      </w:pPr>
      <w:r w:rsidRPr="00A945DF">
        <w:rPr>
          <w:rFonts w:ascii="Arial" w:hAnsi="Arial" w:cs="Arial"/>
          <w:b/>
        </w:rPr>
        <w:tab/>
      </w:r>
      <w:r w:rsidR="00FA0528" w:rsidRPr="00A945DF">
        <w:rPr>
          <w:rFonts w:ascii="Arial" w:hAnsi="Arial" w:cs="Arial"/>
        </w:rPr>
        <w:t>Chair</w:t>
      </w:r>
      <w:r w:rsidR="001A61BF" w:rsidRPr="00A945DF">
        <w:rPr>
          <w:rFonts w:ascii="Arial" w:hAnsi="Arial" w:cs="Arial"/>
        </w:rPr>
        <w:t>person</w:t>
      </w:r>
      <w:r w:rsidR="00526B1D" w:rsidRPr="00A945DF">
        <w:rPr>
          <w:rFonts w:ascii="Arial" w:hAnsi="Arial" w:cs="Arial"/>
        </w:rPr>
        <w:t xml:space="preserve"> </w:t>
      </w:r>
      <w:r w:rsidR="0067677C" w:rsidRPr="00A945DF">
        <w:rPr>
          <w:rFonts w:ascii="Arial" w:hAnsi="Arial" w:cs="Arial"/>
        </w:rPr>
        <w:t>Radoumis</w:t>
      </w:r>
      <w:r w:rsidR="00FA0528" w:rsidRPr="00A945DF">
        <w:rPr>
          <w:rFonts w:ascii="Arial" w:hAnsi="Arial" w:cs="Arial"/>
        </w:rPr>
        <w:t xml:space="preserve"> adjourned the meeting </w:t>
      </w:r>
      <w:r w:rsidR="00A74AA6" w:rsidRPr="00A945DF">
        <w:rPr>
          <w:rFonts w:ascii="Arial" w:hAnsi="Arial" w:cs="Arial"/>
        </w:rPr>
        <w:t xml:space="preserve">at </w:t>
      </w:r>
      <w:r w:rsidR="00F06675" w:rsidRPr="00A945DF">
        <w:rPr>
          <w:rFonts w:ascii="Arial" w:hAnsi="Arial" w:cs="Arial"/>
        </w:rPr>
        <w:t>6</w:t>
      </w:r>
      <w:r w:rsidR="00BF23FF" w:rsidRPr="00A945DF">
        <w:rPr>
          <w:rFonts w:ascii="Arial" w:hAnsi="Arial" w:cs="Arial"/>
        </w:rPr>
        <w:t>:</w:t>
      </w:r>
      <w:r w:rsidR="003074AE" w:rsidRPr="00A945DF">
        <w:rPr>
          <w:rFonts w:ascii="Arial" w:hAnsi="Arial" w:cs="Arial"/>
        </w:rPr>
        <w:t>50</w:t>
      </w:r>
      <w:r w:rsidR="00A74AA6" w:rsidRPr="00A945DF">
        <w:rPr>
          <w:rFonts w:ascii="Arial" w:hAnsi="Arial" w:cs="Arial"/>
        </w:rPr>
        <w:t xml:space="preserve"> p.m.</w:t>
      </w:r>
      <w:r w:rsidR="00FA0528" w:rsidRPr="00A945DF">
        <w:rPr>
          <w:rFonts w:ascii="Arial" w:hAnsi="Arial" w:cs="Arial"/>
        </w:rPr>
        <w:t xml:space="preserve">  </w:t>
      </w:r>
    </w:p>
    <w:p w:rsidR="000A1152" w:rsidRPr="00A945DF" w:rsidRDefault="000A1152" w:rsidP="001A15A8">
      <w:pPr>
        <w:tabs>
          <w:tab w:val="left" w:pos="360"/>
        </w:tabs>
        <w:ind w:left="360"/>
        <w:jc w:val="both"/>
        <w:rPr>
          <w:rFonts w:ascii="Arial" w:hAnsi="Arial" w:cs="Arial"/>
        </w:rPr>
      </w:pPr>
    </w:p>
    <w:p w:rsidR="006C2F90" w:rsidRPr="00A945DF" w:rsidRDefault="003074AE" w:rsidP="001A15A8">
      <w:pPr>
        <w:tabs>
          <w:tab w:val="left" w:pos="360"/>
        </w:tabs>
        <w:ind w:left="360"/>
        <w:jc w:val="both"/>
        <w:rPr>
          <w:rFonts w:ascii="Arial" w:hAnsi="Arial" w:cs="Arial"/>
        </w:rPr>
      </w:pPr>
      <w:r w:rsidRPr="00A945DF">
        <w:rPr>
          <w:rFonts w:ascii="Arial" w:hAnsi="Arial" w:cs="Arial"/>
          <w:noProof/>
        </w:rPr>
        <w:drawing>
          <wp:anchor distT="0" distB="0" distL="114300" distR="114300" simplePos="0" relativeHeight="251664896" behindDoc="0" locked="0" layoutInCell="1" allowOverlap="1">
            <wp:simplePos x="0" y="0"/>
            <wp:positionH relativeFrom="column">
              <wp:posOffset>4124325</wp:posOffset>
            </wp:positionH>
            <wp:positionV relativeFrom="paragraph">
              <wp:posOffset>339090</wp:posOffset>
            </wp:positionV>
            <wp:extent cx="1638300" cy="822960"/>
            <wp:effectExtent l="0" t="0" r="0" b="0"/>
            <wp:wrapNone/>
            <wp:docPr id="8" name="Picture 8" descr="C:\Users\Aduran\Pictures\A.Duran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uran\Pictures\A.Duran signatur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30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0A1152" w:rsidRPr="00A945DF">
        <w:rPr>
          <w:rFonts w:ascii="Arial" w:hAnsi="Arial" w:cs="Arial"/>
        </w:rPr>
        <w:t xml:space="preserve">The next meeting is scheduled for </w:t>
      </w:r>
      <w:r w:rsidR="00737413" w:rsidRPr="00A945DF">
        <w:rPr>
          <w:rFonts w:ascii="Arial" w:hAnsi="Arial" w:cs="Arial"/>
        </w:rPr>
        <w:t>Wednesday</w:t>
      </w:r>
      <w:r w:rsidR="000A1152" w:rsidRPr="00A945DF">
        <w:rPr>
          <w:rFonts w:ascii="Arial" w:hAnsi="Arial" w:cs="Arial"/>
        </w:rPr>
        <w:t xml:space="preserve">, </w:t>
      </w:r>
      <w:r w:rsidRPr="00A945DF">
        <w:rPr>
          <w:rFonts w:ascii="Arial" w:hAnsi="Arial" w:cs="Arial"/>
        </w:rPr>
        <w:t>May 15</w:t>
      </w:r>
      <w:r w:rsidR="000A1152" w:rsidRPr="00A945DF">
        <w:rPr>
          <w:rFonts w:ascii="Arial" w:hAnsi="Arial" w:cs="Arial"/>
        </w:rPr>
        <w:t>, 202</w:t>
      </w:r>
      <w:r w:rsidR="001F53F6" w:rsidRPr="00A945DF">
        <w:rPr>
          <w:rFonts w:ascii="Arial" w:hAnsi="Arial" w:cs="Arial"/>
        </w:rPr>
        <w:t>4</w:t>
      </w:r>
      <w:r w:rsidR="00F06675" w:rsidRPr="00A945DF">
        <w:rPr>
          <w:rFonts w:ascii="Arial" w:hAnsi="Arial" w:cs="Arial"/>
        </w:rPr>
        <w:t xml:space="preserve"> at 5</w:t>
      </w:r>
      <w:r w:rsidR="000A1152" w:rsidRPr="00A945DF">
        <w:rPr>
          <w:rFonts w:ascii="Arial" w:hAnsi="Arial" w:cs="Arial"/>
        </w:rPr>
        <w:t>:4</w:t>
      </w:r>
      <w:r w:rsidR="00F06675" w:rsidRPr="00A945DF">
        <w:rPr>
          <w:rFonts w:ascii="Arial" w:hAnsi="Arial" w:cs="Arial"/>
        </w:rPr>
        <w:t>5</w:t>
      </w:r>
      <w:r w:rsidR="000A1152" w:rsidRPr="00A945DF">
        <w:rPr>
          <w:rFonts w:ascii="Arial" w:hAnsi="Arial" w:cs="Arial"/>
        </w:rPr>
        <w:t xml:space="preserve"> p.m. </w:t>
      </w:r>
      <w:r w:rsidR="004E5A05" w:rsidRPr="00A945DF">
        <w:rPr>
          <w:rFonts w:ascii="Arial" w:hAnsi="Arial" w:cs="Arial"/>
        </w:rPr>
        <w:t>in person at the Gus Velasco Neighborhood Center, Meeting Rm #1.</w:t>
      </w:r>
    </w:p>
    <w:p w:rsidR="000A1152" w:rsidRPr="00A344DC" w:rsidRDefault="000A1152" w:rsidP="00A344DC">
      <w:pPr>
        <w:tabs>
          <w:tab w:val="left" w:pos="360"/>
        </w:tabs>
        <w:jc w:val="both"/>
        <w:rPr>
          <w:rFonts w:ascii="Arial" w:hAnsi="Arial" w:cs="Arial"/>
        </w:rPr>
      </w:pPr>
    </w:p>
    <w:p w:rsidR="000A1152" w:rsidRPr="00A344DC" w:rsidRDefault="008624AA" w:rsidP="00861223">
      <w:pPr>
        <w:tabs>
          <w:tab w:val="left" w:pos="360"/>
          <w:tab w:val="left" w:pos="1416"/>
        </w:tabs>
        <w:ind w:left="360"/>
        <w:jc w:val="both"/>
        <w:rPr>
          <w:rFonts w:ascii="Arial" w:hAnsi="Arial" w:cs="Arial"/>
        </w:rPr>
      </w:pPr>
      <w:r w:rsidRPr="00A344DC">
        <w:rPr>
          <w:rFonts w:ascii="Arial" w:hAnsi="Arial" w:cs="Arial"/>
          <w:noProof/>
          <w:sz w:val="22"/>
          <w:szCs w:val="22"/>
        </w:rPr>
        <w:drawing>
          <wp:anchor distT="0" distB="0" distL="114300" distR="114300" simplePos="0" relativeHeight="251663872" behindDoc="1" locked="0" layoutInCell="1" allowOverlap="1" wp14:anchorId="0421C884" wp14:editId="1F1614F8">
            <wp:simplePos x="0" y="0"/>
            <wp:positionH relativeFrom="column">
              <wp:posOffset>371475</wp:posOffset>
            </wp:positionH>
            <wp:positionV relativeFrom="paragraph">
              <wp:posOffset>69850</wp:posOffset>
            </wp:positionV>
            <wp:extent cx="1684020" cy="5029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84020" cy="502920"/>
                    </a:xfrm>
                    <a:prstGeom prst="rect">
                      <a:avLst/>
                    </a:prstGeom>
                    <a:noFill/>
                    <a:ln>
                      <a:noFill/>
                    </a:ln>
                  </pic:spPr>
                </pic:pic>
              </a:graphicData>
            </a:graphic>
          </wp:anchor>
        </w:drawing>
      </w:r>
      <w:r w:rsidR="00861223" w:rsidRPr="00A344DC">
        <w:rPr>
          <w:rFonts w:ascii="Arial" w:hAnsi="Arial" w:cs="Arial"/>
        </w:rPr>
        <w:tab/>
      </w:r>
    </w:p>
    <w:p w:rsidR="00CE07B9" w:rsidRPr="00A344DC" w:rsidRDefault="003074AE" w:rsidP="008624AA">
      <w:pPr>
        <w:tabs>
          <w:tab w:val="left" w:pos="360"/>
          <w:tab w:val="left" w:pos="5400"/>
        </w:tabs>
        <w:jc w:val="both"/>
        <w:rPr>
          <w:rFonts w:ascii="Arial" w:hAnsi="Arial" w:cs="Arial"/>
        </w:rPr>
      </w:pPr>
      <w:r>
        <w:rPr>
          <w:rFonts w:ascii="Arial" w:hAnsi="Arial" w:cs="Arial"/>
          <w:noProof/>
        </w:rPr>
        <w:t xml:space="preserve">                                                                                                  </w:t>
      </w:r>
    </w:p>
    <w:p w:rsidR="004E5A05" w:rsidRPr="00A344DC" w:rsidRDefault="009254CA" w:rsidP="004E5A05">
      <w:pPr>
        <w:tabs>
          <w:tab w:val="left" w:pos="360"/>
          <w:tab w:val="left" w:pos="5400"/>
        </w:tabs>
        <w:ind w:left="360" w:firstLine="5040"/>
        <w:jc w:val="both"/>
        <w:rPr>
          <w:rFonts w:ascii="Arial" w:hAnsi="Arial" w:cs="Arial"/>
        </w:rPr>
      </w:pPr>
      <w:r w:rsidRPr="00A344DC">
        <w:rPr>
          <w:rFonts w:ascii="Arial" w:hAnsi="Arial" w:cs="Arial"/>
          <w:noProof/>
        </w:rPr>
        <mc:AlternateContent>
          <mc:Choice Requires="wps">
            <w:drawing>
              <wp:anchor distT="0" distB="0" distL="114300" distR="114300" simplePos="0" relativeHeight="251660800" behindDoc="0" locked="0" layoutInCell="1" allowOverlap="1">
                <wp:simplePos x="0" y="0"/>
                <wp:positionH relativeFrom="column">
                  <wp:posOffset>3638550</wp:posOffset>
                </wp:positionH>
                <wp:positionV relativeFrom="paragraph">
                  <wp:posOffset>114300</wp:posOffset>
                </wp:positionV>
                <wp:extent cx="293370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293370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27CD724" id="Straight Connector 6"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86.5pt,9pt" to="517.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" strokecolor="black [3200]" strokeweight="1pt">
                <v:stroke joinstyle="miter"/>
              </v:line>
            </w:pict>
          </mc:Fallback>
        </mc:AlternateContent>
      </w:r>
      <w:r w:rsidRPr="00A344DC">
        <w:rPr>
          <w:rFonts w:ascii="Arial" w:hAnsi="Arial" w:cs="Arial"/>
          <w:noProof/>
        </w:rPr>
        <mc:AlternateContent>
          <mc:Choice Requires="wps">
            <w:drawing>
              <wp:anchor distT="0" distB="0" distL="114300" distR="114300" simplePos="0" relativeHeight="251656704" behindDoc="0" locked="0" layoutInCell="1" allowOverlap="1">
                <wp:simplePos x="0" y="0"/>
                <wp:positionH relativeFrom="column">
                  <wp:posOffset>197485</wp:posOffset>
                </wp:positionH>
                <wp:positionV relativeFrom="paragraph">
                  <wp:posOffset>104140</wp:posOffset>
                </wp:positionV>
                <wp:extent cx="2621280" cy="8255"/>
                <wp:effectExtent l="0" t="0" r="26670" b="298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1280"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448D539" id="_x0000_t32" coordsize="21600,21600" o:spt="32" o:oned="t" path="m,l21600,21600e" filled="f">
                <v:path arrowok="t" fillok="f" o:connecttype="none"/>
                <o:lock v:ext="edit" shapetype="t"/>
              </v:shapetype>
              <v:shape id="AutoShape 3" o:spid="_x0000_s1026" type="#_x0000_t32" style="position:absolute;margin-left:15.55pt;margin-top:8.2pt;width:206.4pt;height:.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I3yIQIAAD4EAAAOAAAAZHJzL2Uyb0RvYy54bWysU02P2yAQvVfqf0DcE3+sky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"/>
            </w:pict>
          </mc:Fallback>
        </mc:AlternateContent>
      </w:r>
      <w:r w:rsidR="00372280" w:rsidRPr="00A344DC">
        <w:rPr>
          <w:rFonts w:ascii="Arial" w:hAnsi="Arial" w:cs="Arial"/>
        </w:rPr>
        <w:tab/>
      </w:r>
    </w:p>
    <w:p w:rsidR="006D69A3" w:rsidRPr="00C2471D" w:rsidRDefault="009254CA" w:rsidP="00C2471D">
      <w:pPr>
        <w:tabs>
          <w:tab w:val="left" w:pos="360"/>
          <w:tab w:val="left" w:pos="5400"/>
        </w:tabs>
        <w:rPr>
          <w:rFonts w:ascii="Arial" w:hAnsi="Arial" w:cs="Arial"/>
          <w:b/>
        </w:rPr>
      </w:pPr>
      <w:r w:rsidRPr="00A344DC">
        <w:rPr>
          <w:rFonts w:ascii="Arial" w:hAnsi="Arial" w:cs="Arial"/>
        </w:rPr>
        <w:tab/>
      </w:r>
      <w:r w:rsidR="008624AA" w:rsidRPr="00A344DC">
        <w:rPr>
          <w:rFonts w:ascii="Arial" w:hAnsi="Arial" w:cs="Arial"/>
        </w:rPr>
        <w:t>Ed Ramirez</w:t>
      </w:r>
      <w:r w:rsidR="00861223" w:rsidRPr="00A344DC">
        <w:rPr>
          <w:rFonts w:ascii="Arial" w:hAnsi="Arial" w:cs="Arial"/>
        </w:rPr>
        <w:t xml:space="preserve">, </w:t>
      </w:r>
      <w:r w:rsidRPr="00A344DC">
        <w:rPr>
          <w:rFonts w:ascii="Arial" w:hAnsi="Arial" w:cs="Arial"/>
        </w:rPr>
        <w:t>Executive Secretary</w:t>
      </w:r>
      <w:r w:rsidRPr="00A344DC">
        <w:rPr>
          <w:rFonts w:ascii="Arial" w:hAnsi="Arial" w:cs="Arial"/>
        </w:rPr>
        <w:tab/>
      </w:r>
      <w:r w:rsidRPr="00A344DC">
        <w:rPr>
          <w:rFonts w:ascii="Arial" w:hAnsi="Arial" w:cs="Arial"/>
        </w:rPr>
        <w:tab/>
      </w:r>
      <w:r w:rsidR="003074AE">
        <w:rPr>
          <w:rFonts w:ascii="Arial" w:hAnsi="Arial" w:cs="Arial"/>
        </w:rPr>
        <w:t>Adriana Duran</w:t>
      </w:r>
      <w:r w:rsidRPr="00A344DC">
        <w:rPr>
          <w:rFonts w:ascii="Arial" w:hAnsi="Arial" w:cs="Arial"/>
        </w:rPr>
        <w:t>, Administrative Assistant II</w:t>
      </w:r>
    </w:p>
    <w:sectPr w:rsidR="006D69A3" w:rsidRPr="00C2471D" w:rsidSect="005A7B98">
      <w:headerReference w:type="default" r:id="rId11"/>
      <w:footerReference w:type="default" r:id="rId12"/>
      <w:headerReference w:type="first" r:id="rId13"/>
      <w:footerReference w:type="first" r:id="rId14"/>
      <w:pgSz w:w="12240" w:h="15840" w:code="1"/>
      <w:pgMar w:top="360" w:right="806" w:bottom="144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2759" w:rsidRDefault="00F72759" w:rsidP="00EE4C54">
      <w:r>
        <w:separator/>
      </w:r>
    </w:p>
  </w:endnote>
  <w:endnote w:type="continuationSeparator" w:id="0">
    <w:p w:rsidR="00F72759" w:rsidRDefault="00F72759" w:rsidP="00EE4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200004A" w:usb2="000002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2BC3" w:rsidRPr="00C25682" w:rsidRDefault="00222BC3">
    <w:pPr>
      <w:pStyle w:val="Footer"/>
      <w:jc w:val="center"/>
      <w:rPr>
        <w:sz w:val="20"/>
        <w:szCs w:val="20"/>
      </w:rPr>
    </w:pPr>
    <w:r w:rsidRPr="00C25682">
      <w:rPr>
        <w:sz w:val="20"/>
        <w:szCs w:val="20"/>
      </w:rPr>
      <w:fldChar w:fldCharType="begin"/>
    </w:r>
    <w:r w:rsidRPr="00C25682">
      <w:rPr>
        <w:sz w:val="20"/>
        <w:szCs w:val="20"/>
      </w:rPr>
      <w:instrText xml:space="preserve"> PAGE   \* MERGEFORMAT </w:instrText>
    </w:r>
    <w:r w:rsidRPr="00C25682">
      <w:rPr>
        <w:sz w:val="20"/>
        <w:szCs w:val="20"/>
      </w:rPr>
      <w:fldChar w:fldCharType="separate"/>
    </w:r>
    <w:r w:rsidR="00220C0D">
      <w:rPr>
        <w:noProof/>
        <w:sz w:val="20"/>
        <w:szCs w:val="20"/>
      </w:rPr>
      <w:t>2</w:t>
    </w:r>
    <w:r w:rsidRPr="00C25682">
      <w:rPr>
        <w:noProof/>
        <w:sz w:val="20"/>
        <w:szCs w:val="20"/>
      </w:rPr>
      <w:fldChar w:fldCharType="end"/>
    </w:r>
  </w:p>
  <w:p w:rsidR="00222BC3" w:rsidRDefault="00222B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2BC3" w:rsidRPr="003078CD" w:rsidRDefault="00222BC3">
    <w:pPr>
      <w:pStyle w:val="Footer"/>
      <w:tabs>
        <w:tab w:val="clear" w:pos="4680"/>
        <w:tab w:val="clear" w:pos="9360"/>
      </w:tabs>
      <w:jc w:val="center"/>
      <w:rPr>
        <w:caps/>
        <w:noProof/>
        <w:color w:val="5B9BD5"/>
      </w:rPr>
    </w:pPr>
    <w:r w:rsidRPr="003078CD">
      <w:rPr>
        <w:caps/>
        <w:color w:val="5B9BD5"/>
      </w:rPr>
      <w:fldChar w:fldCharType="begin"/>
    </w:r>
    <w:r w:rsidRPr="003078CD">
      <w:rPr>
        <w:caps/>
        <w:color w:val="5B9BD5"/>
      </w:rPr>
      <w:instrText xml:space="preserve"> PAGE   \* MERGEFORMAT </w:instrText>
    </w:r>
    <w:r w:rsidRPr="003078CD">
      <w:rPr>
        <w:caps/>
        <w:color w:val="5B9BD5"/>
      </w:rPr>
      <w:fldChar w:fldCharType="separate"/>
    </w:r>
    <w:r>
      <w:rPr>
        <w:caps/>
        <w:noProof/>
        <w:color w:val="5B9BD5"/>
      </w:rPr>
      <w:t>1</w:t>
    </w:r>
    <w:r w:rsidRPr="003078CD">
      <w:rPr>
        <w:caps/>
        <w:noProof/>
        <w:color w:val="5B9BD5"/>
      </w:rPr>
      <w:fldChar w:fldCharType="end"/>
    </w:r>
  </w:p>
  <w:p w:rsidR="00222BC3" w:rsidRDefault="00222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2759" w:rsidRDefault="00F72759" w:rsidP="00EE4C54">
      <w:r>
        <w:separator/>
      </w:r>
    </w:p>
  </w:footnote>
  <w:footnote w:type="continuationSeparator" w:id="0">
    <w:p w:rsidR="00F72759" w:rsidRDefault="00F72759" w:rsidP="00EE4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2BC3" w:rsidRDefault="00222BC3" w:rsidP="00EE4C54">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2BC3" w:rsidRDefault="00222BC3" w:rsidP="008C290B">
    <w:pPr>
      <w:pStyle w:val="Header"/>
      <w:jc w:val="center"/>
    </w:pPr>
    <w:r>
      <w:rPr>
        <w:noProof/>
      </w:rPr>
      <w:drawing>
        <wp:inline distT="0" distB="0" distL="0" distR="0">
          <wp:extent cx="1859280" cy="662940"/>
          <wp:effectExtent l="0" t="0" r="0" b="0"/>
          <wp:docPr id="9" name="Picture 9"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dge Colo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6629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B2022"/>
    <w:multiLevelType w:val="hybridMultilevel"/>
    <w:tmpl w:val="FDA0884A"/>
    <w:lvl w:ilvl="0" w:tplc="2C0C21D2">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 w15:restartNumberingAfterBreak="0">
    <w:nsid w:val="0C345B38"/>
    <w:multiLevelType w:val="hybridMultilevel"/>
    <w:tmpl w:val="7B225A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3E5478"/>
    <w:multiLevelType w:val="hybridMultilevel"/>
    <w:tmpl w:val="EBE8BFEA"/>
    <w:lvl w:ilvl="0" w:tplc="1104464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E7CA3"/>
    <w:multiLevelType w:val="hybridMultilevel"/>
    <w:tmpl w:val="985A55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9502E8"/>
    <w:multiLevelType w:val="hybridMultilevel"/>
    <w:tmpl w:val="6A5A628C"/>
    <w:lvl w:ilvl="0" w:tplc="04090001">
      <w:start w:val="1"/>
      <w:numFmt w:val="bullet"/>
      <w:lvlText w:val=""/>
      <w:lvlJc w:val="left"/>
      <w:pPr>
        <w:ind w:left="1083" w:hanging="360"/>
      </w:pPr>
      <w:rPr>
        <w:rFonts w:ascii="Symbol" w:hAnsi="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5" w15:restartNumberingAfterBreak="0">
    <w:nsid w:val="122E12B2"/>
    <w:multiLevelType w:val="hybridMultilevel"/>
    <w:tmpl w:val="F1281F0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633D0B"/>
    <w:multiLevelType w:val="hybridMultilevel"/>
    <w:tmpl w:val="368AB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71186A"/>
    <w:multiLevelType w:val="hybridMultilevel"/>
    <w:tmpl w:val="A8E0499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C67F91"/>
    <w:multiLevelType w:val="hybridMultilevel"/>
    <w:tmpl w:val="7DC43B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7C74C6"/>
    <w:multiLevelType w:val="hybridMultilevel"/>
    <w:tmpl w:val="4C8ACB4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B92269"/>
    <w:multiLevelType w:val="hybridMultilevel"/>
    <w:tmpl w:val="3A54F140"/>
    <w:lvl w:ilvl="0" w:tplc="277C31DE">
      <w:start w:val="12"/>
      <w:numFmt w:val="decimal"/>
      <w:lvlText w:val="%1."/>
      <w:lvlJc w:val="left"/>
      <w:pPr>
        <w:tabs>
          <w:tab w:val="num" w:pos="720"/>
        </w:tabs>
        <w:ind w:left="720" w:hanging="720"/>
      </w:pPr>
      <w:rPr>
        <w:rFonts w:hint="default"/>
        <w:b w:val="0"/>
        <w:i w:val="0"/>
      </w:rPr>
    </w:lvl>
    <w:lvl w:ilvl="1" w:tplc="65445660" w:tentative="1">
      <w:start w:val="1"/>
      <w:numFmt w:val="lowerLetter"/>
      <w:lvlText w:val="%2."/>
      <w:lvlJc w:val="left"/>
      <w:pPr>
        <w:ind w:left="1440" w:hanging="360"/>
      </w:pPr>
    </w:lvl>
    <w:lvl w:ilvl="2" w:tplc="1BA2816A" w:tentative="1">
      <w:start w:val="1"/>
      <w:numFmt w:val="lowerRoman"/>
      <w:lvlText w:val="%3."/>
      <w:lvlJc w:val="right"/>
      <w:pPr>
        <w:ind w:left="2160" w:hanging="180"/>
      </w:pPr>
    </w:lvl>
    <w:lvl w:ilvl="3" w:tplc="24AAE5DE" w:tentative="1">
      <w:start w:val="1"/>
      <w:numFmt w:val="decimal"/>
      <w:lvlText w:val="%4."/>
      <w:lvlJc w:val="left"/>
      <w:pPr>
        <w:ind w:left="2880" w:hanging="360"/>
      </w:pPr>
    </w:lvl>
    <w:lvl w:ilvl="4" w:tplc="061E2BAC" w:tentative="1">
      <w:start w:val="1"/>
      <w:numFmt w:val="lowerLetter"/>
      <w:lvlText w:val="%5."/>
      <w:lvlJc w:val="left"/>
      <w:pPr>
        <w:ind w:left="3600" w:hanging="360"/>
      </w:pPr>
    </w:lvl>
    <w:lvl w:ilvl="5" w:tplc="F312B102" w:tentative="1">
      <w:start w:val="1"/>
      <w:numFmt w:val="lowerRoman"/>
      <w:lvlText w:val="%6."/>
      <w:lvlJc w:val="right"/>
      <w:pPr>
        <w:ind w:left="4320" w:hanging="180"/>
      </w:pPr>
    </w:lvl>
    <w:lvl w:ilvl="6" w:tplc="1A64E226" w:tentative="1">
      <w:start w:val="1"/>
      <w:numFmt w:val="decimal"/>
      <w:lvlText w:val="%7."/>
      <w:lvlJc w:val="left"/>
      <w:pPr>
        <w:ind w:left="5040" w:hanging="360"/>
      </w:pPr>
    </w:lvl>
    <w:lvl w:ilvl="7" w:tplc="8DEADE1A" w:tentative="1">
      <w:start w:val="1"/>
      <w:numFmt w:val="lowerLetter"/>
      <w:lvlText w:val="%8."/>
      <w:lvlJc w:val="left"/>
      <w:pPr>
        <w:ind w:left="5760" w:hanging="360"/>
      </w:pPr>
    </w:lvl>
    <w:lvl w:ilvl="8" w:tplc="1C94D240" w:tentative="1">
      <w:start w:val="1"/>
      <w:numFmt w:val="lowerRoman"/>
      <w:lvlText w:val="%9."/>
      <w:lvlJc w:val="right"/>
      <w:pPr>
        <w:ind w:left="6480" w:hanging="180"/>
      </w:pPr>
    </w:lvl>
  </w:abstractNum>
  <w:abstractNum w:abstractNumId="11" w15:restartNumberingAfterBreak="0">
    <w:nsid w:val="27E24174"/>
    <w:multiLevelType w:val="hybridMultilevel"/>
    <w:tmpl w:val="4E7691E4"/>
    <w:lvl w:ilvl="0" w:tplc="4E2ECFAA">
      <w:start w:val="1"/>
      <w:numFmt w:val="decimal"/>
      <w:lvlText w:val="%1."/>
      <w:lvlJc w:val="left"/>
      <w:pPr>
        <w:ind w:left="1815" w:hanging="360"/>
      </w:pPr>
      <w:rPr>
        <w:rFonts w:hint="default"/>
      </w:rPr>
    </w:lvl>
    <w:lvl w:ilvl="1" w:tplc="04090019" w:tentative="1">
      <w:start w:val="1"/>
      <w:numFmt w:val="lowerLetter"/>
      <w:lvlText w:val="%2."/>
      <w:lvlJc w:val="left"/>
      <w:pPr>
        <w:ind w:left="2535" w:hanging="360"/>
      </w:pPr>
    </w:lvl>
    <w:lvl w:ilvl="2" w:tplc="0409001B">
      <w:start w:val="1"/>
      <w:numFmt w:val="lowerRoman"/>
      <w:lvlText w:val="%3."/>
      <w:lvlJc w:val="right"/>
      <w:pPr>
        <w:ind w:left="3255" w:hanging="180"/>
      </w:pPr>
    </w:lvl>
    <w:lvl w:ilvl="3" w:tplc="0409000F" w:tentative="1">
      <w:start w:val="1"/>
      <w:numFmt w:val="decimal"/>
      <w:lvlText w:val="%4."/>
      <w:lvlJc w:val="left"/>
      <w:pPr>
        <w:ind w:left="3975" w:hanging="360"/>
      </w:pPr>
    </w:lvl>
    <w:lvl w:ilvl="4" w:tplc="04090019" w:tentative="1">
      <w:start w:val="1"/>
      <w:numFmt w:val="lowerLetter"/>
      <w:lvlText w:val="%5."/>
      <w:lvlJc w:val="left"/>
      <w:pPr>
        <w:ind w:left="4695" w:hanging="360"/>
      </w:pPr>
    </w:lvl>
    <w:lvl w:ilvl="5" w:tplc="0409001B" w:tentative="1">
      <w:start w:val="1"/>
      <w:numFmt w:val="lowerRoman"/>
      <w:lvlText w:val="%6."/>
      <w:lvlJc w:val="right"/>
      <w:pPr>
        <w:ind w:left="5415" w:hanging="180"/>
      </w:pPr>
    </w:lvl>
    <w:lvl w:ilvl="6" w:tplc="0409000F" w:tentative="1">
      <w:start w:val="1"/>
      <w:numFmt w:val="decimal"/>
      <w:lvlText w:val="%7."/>
      <w:lvlJc w:val="left"/>
      <w:pPr>
        <w:ind w:left="6135" w:hanging="360"/>
      </w:pPr>
    </w:lvl>
    <w:lvl w:ilvl="7" w:tplc="04090019" w:tentative="1">
      <w:start w:val="1"/>
      <w:numFmt w:val="lowerLetter"/>
      <w:lvlText w:val="%8."/>
      <w:lvlJc w:val="left"/>
      <w:pPr>
        <w:ind w:left="6855" w:hanging="360"/>
      </w:pPr>
    </w:lvl>
    <w:lvl w:ilvl="8" w:tplc="0409001B" w:tentative="1">
      <w:start w:val="1"/>
      <w:numFmt w:val="lowerRoman"/>
      <w:lvlText w:val="%9."/>
      <w:lvlJc w:val="right"/>
      <w:pPr>
        <w:ind w:left="7575" w:hanging="180"/>
      </w:pPr>
    </w:lvl>
  </w:abstractNum>
  <w:abstractNum w:abstractNumId="12" w15:restartNumberingAfterBreak="0">
    <w:nsid w:val="28F57090"/>
    <w:multiLevelType w:val="hybridMultilevel"/>
    <w:tmpl w:val="1D581D86"/>
    <w:lvl w:ilvl="0" w:tplc="04090001">
      <w:start w:val="1"/>
      <w:numFmt w:val="bullet"/>
      <w:lvlText w:val=""/>
      <w:lvlJc w:val="left"/>
      <w:pPr>
        <w:ind w:left="1092" w:hanging="360"/>
      </w:pPr>
      <w:rPr>
        <w:rFonts w:ascii="Symbol" w:hAnsi="Symbol" w:hint="default"/>
      </w:rPr>
    </w:lvl>
    <w:lvl w:ilvl="1" w:tplc="04090003" w:tentative="1">
      <w:start w:val="1"/>
      <w:numFmt w:val="bullet"/>
      <w:lvlText w:val="o"/>
      <w:lvlJc w:val="left"/>
      <w:pPr>
        <w:ind w:left="1812" w:hanging="360"/>
      </w:pPr>
      <w:rPr>
        <w:rFonts w:ascii="Courier New" w:hAnsi="Courier New" w:cs="Courier New" w:hint="default"/>
      </w:rPr>
    </w:lvl>
    <w:lvl w:ilvl="2" w:tplc="04090005" w:tentative="1">
      <w:start w:val="1"/>
      <w:numFmt w:val="bullet"/>
      <w:lvlText w:val=""/>
      <w:lvlJc w:val="left"/>
      <w:pPr>
        <w:ind w:left="2532" w:hanging="360"/>
      </w:pPr>
      <w:rPr>
        <w:rFonts w:ascii="Wingdings" w:hAnsi="Wingdings" w:hint="default"/>
      </w:rPr>
    </w:lvl>
    <w:lvl w:ilvl="3" w:tplc="04090001" w:tentative="1">
      <w:start w:val="1"/>
      <w:numFmt w:val="bullet"/>
      <w:lvlText w:val=""/>
      <w:lvlJc w:val="left"/>
      <w:pPr>
        <w:ind w:left="3252" w:hanging="360"/>
      </w:pPr>
      <w:rPr>
        <w:rFonts w:ascii="Symbol" w:hAnsi="Symbol" w:hint="default"/>
      </w:rPr>
    </w:lvl>
    <w:lvl w:ilvl="4" w:tplc="04090003" w:tentative="1">
      <w:start w:val="1"/>
      <w:numFmt w:val="bullet"/>
      <w:lvlText w:val="o"/>
      <w:lvlJc w:val="left"/>
      <w:pPr>
        <w:ind w:left="3972" w:hanging="360"/>
      </w:pPr>
      <w:rPr>
        <w:rFonts w:ascii="Courier New" w:hAnsi="Courier New" w:cs="Courier New" w:hint="default"/>
      </w:rPr>
    </w:lvl>
    <w:lvl w:ilvl="5" w:tplc="04090005" w:tentative="1">
      <w:start w:val="1"/>
      <w:numFmt w:val="bullet"/>
      <w:lvlText w:val=""/>
      <w:lvlJc w:val="left"/>
      <w:pPr>
        <w:ind w:left="4692" w:hanging="360"/>
      </w:pPr>
      <w:rPr>
        <w:rFonts w:ascii="Wingdings" w:hAnsi="Wingdings" w:hint="default"/>
      </w:rPr>
    </w:lvl>
    <w:lvl w:ilvl="6" w:tplc="04090001" w:tentative="1">
      <w:start w:val="1"/>
      <w:numFmt w:val="bullet"/>
      <w:lvlText w:val=""/>
      <w:lvlJc w:val="left"/>
      <w:pPr>
        <w:ind w:left="5412" w:hanging="360"/>
      </w:pPr>
      <w:rPr>
        <w:rFonts w:ascii="Symbol" w:hAnsi="Symbol" w:hint="default"/>
      </w:rPr>
    </w:lvl>
    <w:lvl w:ilvl="7" w:tplc="04090003" w:tentative="1">
      <w:start w:val="1"/>
      <w:numFmt w:val="bullet"/>
      <w:lvlText w:val="o"/>
      <w:lvlJc w:val="left"/>
      <w:pPr>
        <w:ind w:left="6132" w:hanging="360"/>
      </w:pPr>
      <w:rPr>
        <w:rFonts w:ascii="Courier New" w:hAnsi="Courier New" w:cs="Courier New" w:hint="default"/>
      </w:rPr>
    </w:lvl>
    <w:lvl w:ilvl="8" w:tplc="04090005" w:tentative="1">
      <w:start w:val="1"/>
      <w:numFmt w:val="bullet"/>
      <w:lvlText w:val=""/>
      <w:lvlJc w:val="left"/>
      <w:pPr>
        <w:ind w:left="6852" w:hanging="360"/>
      </w:pPr>
      <w:rPr>
        <w:rFonts w:ascii="Wingdings" w:hAnsi="Wingdings" w:hint="default"/>
      </w:rPr>
    </w:lvl>
  </w:abstractNum>
  <w:abstractNum w:abstractNumId="13" w15:restartNumberingAfterBreak="0">
    <w:nsid w:val="2A083B03"/>
    <w:multiLevelType w:val="hybridMultilevel"/>
    <w:tmpl w:val="B3D451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D21BBE"/>
    <w:multiLevelType w:val="hybridMultilevel"/>
    <w:tmpl w:val="5F1AE6C8"/>
    <w:lvl w:ilvl="0" w:tplc="28162696">
      <w:start w:val="1"/>
      <w:numFmt w:val="lowerLetter"/>
      <w:lvlText w:val="%1."/>
      <w:lvlJc w:val="left"/>
      <w:pPr>
        <w:ind w:left="1800" w:hanging="360"/>
      </w:pPr>
      <w:rPr>
        <w:rFonts w:ascii="Arial" w:eastAsia="Times New Roman" w:hAnsi="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61293F"/>
    <w:multiLevelType w:val="hybridMultilevel"/>
    <w:tmpl w:val="224C0C8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BB39A9"/>
    <w:multiLevelType w:val="hybridMultilevel"/>
    <w:tmpl w:val="87207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4D0CE5"/>
    <w:multiLevelType w:val="hybridMultilevel"/>
    <w:tmpl w:val="F02ED7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E626FD7"/>
    <w:multiLevelType w:val="hybridMultilevel"/>
    <w:tmpl w:val="CA9C6FB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ED07AEB"/>
    <w:multiLevelType w:val="hybridMultilevel"/>
    <w:tmpl w:val="2B967FB4"/>
    <w:lvl w:ilvl="0" w:tplc="D81E8176">
      <w:start w:val="1"/>
      <w:numFmt w:val="lowerRoman"/>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20" w15:restartNumberingAfterBreak="0">
    <w:nsid w:val="46D81EC5"/>
    <w:multiLevelType w:val="hybridMultilevel"/>
    <w:tmpl w:val="454A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5C104C"/>
    <w:multiLevelType w:val="hybridMultilevel"/>
    <w:tmpl w:val="BEA2DEB2"/>
    <w:lvl w:ilvl="0" w:tplc="2C0C21D2">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9DC3B53"/>
    <w:multiLevelType w:val="hybridMultilevel"/>
    <w:tmpl w:val="359029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AC702E"/>
    <w:multiLevelType w:val="hybridMultilevel"/>
    <w:tmpl w:val="EDBE15D8"/>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85FC4"/>
    <w:multiLevelType w:val="hybridMultilevel"/>
    <w:tmpl w:val="46B01A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D336E4B"/>
    <w:multiLevelType w:val="hybridMultilevel"/>
    <w:tmpl w:val="8EC234FA"/>
    <w:lvl w:ilvl="0" w:tplc="A3E8A12A">
      <w:start w:val="1"/>
      <w:numFmt w:val="decimal"/>
      <w:lvlText w:val="%1."/>
      <w:lvlJc w:val="left"/>
      <w:pPr>
        <w:tabs>
          <w:tab w:val="num" w:pos="810"/>
        </w:tabs>
        <w:ind w:left="810" w:hanging="720"/>
      </w:pPr>
      <w:rPr>
        <w:rFonts w:hint="default"/>
        <w:b w:val="0"/>
        <w:i w:val="0"/>
      </w:rPr>
    </w:lvl>
    <w:lvl w:ilvl="1" w:tplc="30B89428">
      <w:start w:val="1"/>
      <w:numFmt w:val="lowerLetter"/>
      <w:lvlText w:val="%2."/>
      <w:lvlJc w:val="left"/>
      <w:pPr>
        <w:tabs>
          <w:tab w:val="num" w:pos="990"/>
        </w:tabs>
        <w:ind w:left="990" w:hanging="360"/>
      </w:pPr>
      <w:rPr>
        <w:rFonts w:ascii="Arial" w:eastAsia="Times New Roman" w:hAnsi="Arial" w:cs="Arial" w:hint="default"/>
      </w:rPr>
    </w:lvl>
    <w:lvl w:ilvl="2" w:tplc="30B89428">
      <w:start w:val="1"/>
      <w:numFmt w:val="lowerLetter"/>
      <w:lvlText w:val="%3."/>
      <w:lvlJc w:val="left"/>
      <w:pPr>
        <w:tabs>
          <w:tab w:val="num" w:pos="900"/>
        </w:tabs>
        <w:ind w:left="900" w:hanging="180"/>
      </w:pPr>
      <w:rPr>
        <w:rFonts w:ascii="Arial" w:eastAsia="Times New Roman" w:hAnsi="Arial" w:cs="Arial" w:hint="default"/>
      </w:rPr>
    </w:lvl>
    <w:lvl w:ilvl="3" w:tplc="DE922538">
      <w:start w:val="1"/>
      <w:numFmt w:val="lowerLetter"/>
      <w:lvlText w:val="%4."/>
      <w:lvlJc w:val="left"/>
      <w:pPr>
        <w:tabs>
          <w:tab w:val="num" w:pos="2880"/>
        </w:tabs>
        <w:ind w:left="2880" w:hanging="360"/>
      </w:pPr>
      <w:rPr>
        <w:rFonts w:ascii="Times New Roman" w:eastAsia="Times New Roman" w:hAnsi="Times New Roman" w:cs="Times New Roman"/>
      </w:rPr>
    </w:lvl>
    <w:lvl w:ilvl="4" w:tplc="3D680A56">
      <w:start w:val="1"/>
      <w:numFmt w:val="lowerLetter"/>
      <w:lvlText w:val="%5."/>
      <w:lvlJc w:val="left"/>
      <w:pPr>
        <w:tabs>
          <w:tab w:val="num" w:pos="3600"/>
        </w:tabs>
        <w:ind w:left="3600" w:hanging="360"/>
      </w:pPr>
    </w:lvl>
    <w:lvl w:ilvl="5" w:tplc="04090017">
      <w:start w:val="1"/>
      <w:numFmt w:val="lowerLetter"/>
      <w:lvlText w:val="%6)"/>
      <w:lvlJc w:val="left"/>
      <w:pPr>
        <w:ind w:left="4500" w:hanging="360"/>
      </w:pPr>
      <w:rPr>
        <w:rFonts w:hint="default"/>
        <w:b w:val="0"/>
        <w:i w:val="0"/>
      </w:rPr>
    </w:lvl>
    <w:lvl w:ilvl="6" w:tplc="72A0E048">
      <w:start w:val="1"/>
      <w:numFmt w:val="decimal"/>
      <w:lvlText w:val="%7."/>
      <w:lvlJc w:val="left"/>
      <w:pPr>
        <w:tabs>
          <w:tab w:val="num" w:pos="5040"/>
        </w:tabs>
        <w:ind w:left="5040" w:hanging="360"/>
      </w:pPr>
    </w:lvl>
    <w:lvl w:ilvl="7" w:tplc="EF2049A2" w:tentative="1">
      <w:start w:val="1"/>
      <w:numFmt w:val="lowerLetter"/>
      <w:lvlText w:val="%8."/>
      <w:lvlJc w:val="left"/>
      <w:pPr>
        <w:tabs>
          <w:tab w:val="num" w:pos="5760"/>
        </w:tabs>
        <w:ind w:left="5760" w:hanging="360"/>
      </w:pPr>
    </w:lvl>
    <w:lvl w:ilvl="8" w:tplc="4B5C84F0" w:tentative="1">
      <w:start w:val="1"/>
      <w:numFmt w:val="lowerRoman"/>
      <w:lvlText w:val="%9."/>
      <w:lvlJc w:val="right"/>
      <w:pPr>
        <w:tabs>
          <w:tab w:val="num" w:pos="6480"/>
        </w:tabs>
        <w:ind w:left="6480" w:hanging="180"/>
      </w:pPr>
    </w:lvl>
  </w:abstractNum>
  <w:abstractNum w:abstractNumId="26" w15:restartNumberingAfterBreak="0">
    <w:nsid w:val="4D726046"/>
    <w:multiLevelType w:val="hybridMultilevel"/>
    <w:tmpl w:val="6E1CB3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951E29"/>
    <w:multiLevelType w:val="hybridMultilevel"/>
    <w:tmpl w:val="7188F034"/>
    <w:lvl w:ilvl="0" w:tplc="30B89428">
      <w:start w:val="1"/>
      <w:numFmt w:val="lowerLetter"/>
      <w:lvlText w:val="%1."/>
      <w:lvlJc w:val="left"/>
      <w:pPr>
        <w:ind w:left="1080" w:hanging="360"/>
      </w:pPr>
      <w:rPr>
        <w:rFonts w:ascii="Arial" w:eastAsia="Times New Roman" w:hAnsi="Arial" w:cs="Aria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8A337D"/>
    <w:multiLevelType w:val="hybridMultilevel"/>
    <w:tmpl w:val="B8B0A5EA"/>
    <w:lvl w:ilvl="0" w:tplc="6570D30A">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C87D6A"/>
    <w:multiLevelType w:val="hybridMultilevel"/>
    <w:tmpl w:val="7B225A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3745626"/>
    <w:multiLevelType w:val="hybridMultilevel"/>
    <w:tmpl w:val="6276A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3424B1"/>
    <w:multiLevelType w:val="hybridMultilevel"/>
    <w:tmpl w:val="40AC733C"/>
    <w:lvl w:ilvl="0" w:tplc="431877E8">
      <w:start w:val="7"/>
      <w:numFmt w:val="decimal"/>
      <w:lvlText w:val="%1."/>
      <w:lvlJc w:val="left"/>
      <w:pPr>
        <w:ind w:left="1083" w:hanging="360"/>
      </w:pPr>
      <w:rPr>
        <w:rFonts w:hint="default"/>
      </w:rPr>
    </w:lvl>
    <w:lvl w:ilvl="1" w:tplc="85A212FA">
      <w:start w:val="1"/>
      <w:numFmt w:val="lowerLetter"/>
      <w:lvlText w:val="%2."/>
      <w:lvlJc w:val="left"/>
      <w:pPr>
        <w:ind w:left="1803" w:hanging="360"/>
      </w:pPr>
    </w:lvl>
    <w:lvl w:ilvl="2" w:tplc="7AE888FA" w:tentative="1">
      <w:start w:val="1"/>
      <w:numFmt w:val="lowerRoman"/>
      <w:lvlText w:val="%3."/>
      <w:lvlJc w:val="right"/>
      <w:pPr>
        <w:ind w:left="2523" w:hanging="180"/>
      </w:pPr>
    </w:lvl>
    <w:lvl w:ilvl="3" w:tplc="45E823A4" w:tentative="1">
      <w:start w:val="1"/>
      <w:numFmt w:val="decimal"/>
      <w:lvlText w:val="%4."/>
      <w:lvlJc w:val="left"/>
      <w:pPr>
        <w:ind w:left="3243" w:hanging="360"/>
      </w:pPr>
    </w:lvl>
    <w:lvl w:ilvl="4" w:tplc="C0145CA2" w:tentative="1">
      <w:start w:val="1"/>
      <w:numFmt w:val="lowerLetter"/>
      <w:lvlText w:val="%5."/>
      <w:lvlJc w:val="left"/>
      <w:pPr>
        <w:ind w:left="3963" w:hanging="360"/>
      </w:pPr>
    </w:lvl>
    <w:lvl w:ilvl="5" w:tplc="4F9474B2" w:tentative="1">
      <w:start w:val="1"/>
      <w:numFmt w:val="lowerRoman"/>
      <w:lvlText w:val="%6."/>
      <w:lvlJc w:val="right"/>
      <w:pPr>
        <w:ind w:left="4683" w:hanging="180"/>
      </w:pPr>
    </w:lvl>
    <w:lvl w:ilvl="6" w:tplc="59707456" w:tentative="1">
      <w:start w:val="1"/>
      <w:numFmt w:val="decimal"/>
      <w:lvlText w:val="%7."/>
      <w:lvlJc w:val="left"/>
      <w:pPr>
        <w:ind w:left="5403" w:hanging="360"/>
      </w:pPr>
    </w:lvl>
    <w:lvl w:ilvl="7" w:tplc="A89AB7F6" w:tentative="1">
      <w:start w:val="1"/>
      <w:numFmt w:val="lowerLetter"/>
      <w:lvlText w:val="%8."/>
      <w:lvlJc w:val="left"/>
      <w:pPr>
        <w:ind w:left="6123" w:hanging="360"/>
      </w:pPr>
    </w:lvl>
    <w:lvl w:ilvl="8" w:tplc="D2045B7C" w:tentative="1">
      <w:start w:val="1"/>
      <w:numFmt w:val="lowerRoman"/>
      <w:lvlText w:val="%9."/>
      <w:lvlJc w:val="right"/>
      <w:pPr>
        <w:ind w:left="6843" w:hanging="180"/>
      </w:pPr>
    </w:lvl>
  </w:abstractNum>
  <w:abstractNum w:abstractNumId="32" w15:restartNumberingAfterBreak="0">
    <w:nsid w:val="589E7FC7"/>
    <w:multiLevelType w:val="hybridMultilevel"/>
    <w:tmpl w:val="92BCBF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9141055"/>
    <w:multiLevelType w:val="hybridMultilevel"/>
    <w:tmpl w:val="E7D44E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20262"/>
    <w:multiLevelType w:val="hybridMultilevel"/>
    <w:tmpl w:val="122C6E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782E38"/>
    <w:multiLevelType w:val="hybridMultilevel"/>
    <w:tmpl w:val="9F68FD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2911BF7"/>
    <w:multiLevelType w:val="hybridMultilevel"/>
    <w:tmpl w:val="11D46AD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1966CD"/>
    <w:multiLevelType w:val="hybridMultilevel"/>
    <w:tmpl w:val="0884E8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5860F9"/>
    <w:multiLevelType w:val="hybridMultilevel"/>
    <w:tmpl w:val="746CCA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919338D"/>
    <w:multiLevelType w:val="hybridMultilevel"/>
    <w:tmpl w:val="CEBA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7452F"/>
    <w:multiLevelType w:val="hybridMultilevel"/>
    <w:tmpl w:val="503ED84A"/>
    <w:lvl w:ilvl="0" w:tplc="BDBA08FA">
      <w:start w:val="11"/>
      <w:numFmt w:val="decimal"/>
      <w:lvlText w:val="%1."/>
      <w:lvlJc w:val="left"/>
      <w:pPr>
        <w:tabs>
          <w:tab w:val="num" w:pos="1080"/>
        </w:tabs>
        <w:ind w:left="1080" w:hanging="720"/>
      </w:pPr>
      <w:rPr>
        <w:rFonts w:hint="default"/>
        <w:b w:val="0"/>
        <w:i w:val="0"/>
      </w:rPr>
    </w:lvl>
    <w:lvl w:ilvl="1" w:tplc="D37279E8" w:tentative="1">
      <w:start w:val="1"/>
      <w:numFmt w:val="lowerLetter"/>
      <w:lvlText w:val="%2."/>
      <w:lvlJc w:val="left"/>
      <w:pPr>
        <w:ind w:left="1800" w:hanging="360"/>
      </w:pPr>
    </w:lvl>
    <w:lvl w:ilvl="2" w:tplc="19B46418" w:tentative="1">
      <w:start w:val="1"/>
      <w:numFmt w:val="lowerRoman"/>
      <w:lvlText w:val="%3."/>
      <w:lvlJc w:val="right"/>
      <w:pPr>
        <w:ind w:left="2520" w:hanging="180"/>
      </w:pPr>
    </w:lvl>
    <w:lvl w:ilvl="3" w:tplc="7428AF7A" w:tentative="1">
      <w:start w:val="1"/>
      <w:numFmt w:val="decimal"/>
      <w:lvlText w:val="%4."/>
      <w:lvlJc w:val="left"/>
      <w:pPr>
        <w:ind w:left="3240" w:hanging="360"/>
      </w:pPr>
    </w:lvl>
    <w:lvl w:ilvl="4" w:tplc="5A12C5F4" w:tentative="1">
      <w:start w:val="1"/>
      <w:numFmt w:val="lowerLetter"/>
      <w:lvlText w:val="%5."/>
      <w:lvlJc w:val="left"/>
      <w:pPr>
        <w:ind w:left="3960" w:hanging="360"/>
      </w:pPr>
    </w:lvl>
    <w:lvl w:ilvl="5" w:tplc="A32691DC" w:tentative="1">
      <w:start w:val="1"/>
      <w:numFmt w:val="lowerRoman"/>
      <w:lvlText w:val="%6."/>
      <w:lvlJc w:val="right"/>
      <w:pPr>
        <w:ind w:left="4680" w:hanging="180"/>
      </w:pPr>
    </w:lvl>
    <w:lvl w:ilvl="6" w:tplc="1BDC0568" w:tentative="1">
      <w:start w:val="1"/>
      <w:numFmt w:val="decimal"/>
      <w:lvlText w:val="%7."/>
      <w:lvlJc w:val="left"/>
      <w:pPr>
        <w:ind w:left="5400" w:hanging="360"/>
      </w:pPr>
    </w:lvl>
    <w:lvl w:ilvl="7" w:tplc="B124417C" w:tentative="1">
      <w:start w:val="1"/>
      <w:numFmt w:val="lowerLetter"/>
      <w:lvlText w:val="%8."/>
      <w:lvlJc w:val="left"/>
      <w:pPr>
        <w:ind w:left="6120" w:hanging="360"/>
      </w:pPr>
    </w:lvl>
    <w:lvl w:ilvl="8" w:tplc="9F9CC188" w:tentative="1">
      <w:start w:val="1"/>
      <w:numFmt w:val="lowerRoman"/>
      <w:lvlText w:val="%9."/>
      <w:lvlJc w:val="right"/>
      <w:pPr>
        <w:ind w:left="6840" w:hanging="180"/>
      </w:pPr>
    </w:lvl>
  </w:abstractNum>
  <w:abstractNum w:abstractNumId="41" w15:restartNumberingAfterBreak="0">
    <w:nsid w:val="6D38488F"/>
    <w:multiLevelType w:val="hybridMultilevel"/>
    <w:tmpl w:val="12824B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7A0BEE"/>
    <w:multiLevelType w:val="hybridMultilevel"/>
    <w:tmpl w:val="AA3C63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2EE6043"/>
    <w:multiLevelType w:val="hybridMultilevel"/>
    <w:tmpl w:val="163ECB8C"/>
    <w:lvl w:ilvl="0" w:tplc="311EBB52">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E30BE6"/>
    <w:multiLevelType w:val="hybridMultilevel"/>
    <w:tmpl w:val="A8E0499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1944E1"/>
    <w:multiLevelType w:val="hybridMultilevel"/>
    <w:tmpl w:val="3A5C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3C5AD1"/>
    <w:multiLevelType w:val="hybridMultilevel"/>
    <w:tmpl w:val="9A901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DE0BF1"/>
    <w:multiLevelType w:val="hybridMultilevel"/>
    <w:tmpl w:val="1264F626"/>
    <w:lvl w:ilvl="0" w:tplc="46FCC794">
      <w:start w:val="1"/>
      <w:numFmt w:val="lowerLetter"/>
      <w:lvlText w:val="%1."/>
      <w:lvlJc w:val="left"/>
      <w:pPr>
        <w:ind w:left="735" w:hanging="405"/>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48" w15:restartNumberingAfterBreak="0">
    <w:nsid w:val="7ECF2089"/>
    <w:multiLevelType w:val="hybridMultilevel"/>
    <w:tmpl w:val="F5C65318"/>
    <w:lvl w:ilvl="0" w:tplc="379E0A0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FFC3C0F"/>
    <w:multiLevelType w:val="hybridMultilevel"/>
    <w:tmpl w:val="0F2EC368"/>
    <w:lvl w:ilvl="0" w:tplc="173CB884">
      <w:start w:val="1"/>
      <w:numFmt w:val="upperLetter"/>
      <w:lvlText w:val="%1."/>
      <w:lvlJc w:val="left"/>
      <w:pPr>
        <w:ind w:left="5400" w:hanging="360"/>
      </w:pPr>
      <w:rPr>
        <w:i w:val="0"/>
      </w:rPr>
    </w:lvl>
    <w:lvl w:ilvl="1" w:tplc="04090019">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num w:numId="1">
    <w:abstractNumId w:val="25"/>
  </w:num>
  <w:num w:numId="2">
    <w:abstractNumId w:val="40"/>
  </w:num>
  <w:num w:numId="3">
    <w:abstractNumId w:val="10"/>
  </w:num>
  <w:num w:numId="4">
    <w:abstractNumId w:val="31"/>
  </w:num>
  <w:num w:numId="5">
    <w:abstractNumId w:val="28"/>
  </w:num>
  <w:num w:numId="6">
    <w:abstractNumId w:val="48"/>
  </w:num>
  <w:num w:numId="7">
    <w:abstractNumId w:val="49"/>
  </w:num>
  <w:num w:numId="8">
    <w:abstractNumId w:val="2"/>
  </w:num>
  <w:num w:numId="9">
    <w:abstractNumId w:val="12"/>
  </w:num>
  <w:num w:numId="10">
    <w:abstractNumId w:val="20"/>
  </w:num>
  <w:num w:numId="11">
    <w:abstractNumId w:val="42"/>
  </w:num>
  <w:num w:numId="12">
    <w:abstractNumId w:val="5"/>
  </w:num>
  <w:num w:numId="13">
    <w:abstractNumId w:val="7"/>
  </w:num>
  <w:num w:numId="14">
    <w:abstractNumId w:val="44"/>
  </w:num>
  <w:num w:numId="15">
    <w:abstractNumId w:val="0"/>
  </w:num>
  <w:num w:numId="16">
    <w:abstractNumId w:val="17"/>
  </w:num>
  <w:num w:numId="17">
    <w:abstractNumId w:val="21"/>
  </w:num>
  <w:num w:numId="18">
    <w:abstractNumId w:val="14"/>
  </w:num>
  <w:num w:numId="19">
    <w:abstractNumId w:val="47"/>
  </w:num>
  <w:num w:numId="20">
    <w:abstractNumId w:val="19"/>
  </w:num>
  <w:num w:numId="21">
    <w:abstractNumId w:val="13"/>
  </w:num>
  <w:num w:numId="22">
    <w:abstractNumId w:val="15"/>
  </w:num>
  <w:num w:numId="23">
    <w:abstractNumId w:val="39"/>
  </w:num>
  <w:num w:numId="24">
    <w:abstractNumId w:val="30"/>
  </w:num>
  <w:num w:numId="25">
    <w:abstractNumId w:val="6"/>
  </w:num>
  <w:num w:numId="26">
    <w:abstractNumId w:val="37"/>
  </w:num>
  <w:num w:numId="27">
    <w:abstractNumId w:val="33"/>
  </w:num>
  <w:num w:numId="28">
    <w:abstractNumId w:val="8"/>
  </w:num>
  <w:num w:numId="29">
    <w:abstractNumId w:val="23"/>
  </w:num>
  <w:num w:numId="30">
    <w:abstractNumId w:val="27"/>
  </w:num>
  <w:num w:numId="31">
    <w:abstractNumId w:val="18"/>
  </w:num>
  <w:num w:numId="32">
    <w:abstractNumId w:val="41"/>
  </w:num>
  <w:num w:numId="33">
    <w:abstractNumId w:val="1"/>
  </w:num>
  <w:num w:numId="34">
    <w:abstractNumId w:val="3"/>
  </w:num>
  <w:num w:numId="35">
    <w:abstractNumId w:val="35"/>
  </w:num>
  <w:num w:numId="36">
    <w:abstractNumId w:val="29"/>
  </w:num>
  <w:num w:numId="37">
    <w:abstractNumId w:val="4"/>
  </w:num>
  <w:num w:numId="38">
    <w:abstractNumId w:val="45"/>
  </w:num>
  <w:num w:numId="39">
    <w:abstractNumId w:val="16"/>
  </w:num>
  <w:num w:numId="40">
    <w:abstractNumId w:val="24"/>
  </w:num>
  <w:num w:numId="41">
    <w:abstractNumId w:val="11"/>
  </w:num>
  <w:num w:numId="42">
    <w:abstractNumId w:val="46"/>
  </w:num>
  <w:num w:numId="43">
    <w:abstractNumId w:val="36"/>
  </w:num>
  <w:num w:numId="44">
    <w:abstractNumId w:val="26"/>
  </w:num>
  <w:num w:numId="45">
    <w:abstractNumId w:val="43"/>
  </w:num>
  <w:num w:numId="46">
    <w:abstractNumId w:val="38"/>
  </w:num>
  <w:num w:numId="47">
    <w:abstractNumId w:val="9"/>
  </w:num>
  <w:num w:numId="48">
    <w:abstractNumId w:val="32"/>
  </w:num>
  <w:num w:numId="49">
    <w:abstractNumId w:val="34"/>
  </w:num>
  <w:num w:numId="50">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zMzQ1sjCwNDa0MDRQ0lEKTi0uzszPAykwM6oFACOmusMtAAAA"/>
  </w:docVars>
  <w:rsids>
    <w:rsidRoot w:val="00EB50A4"/>
    <w:rsid w:val="000000FA"/>
    <w:rsid w:val="000005E5"/>
    <w:rsid w:val="000020BE"/>
    <w:rsid w:val="000024C2"/>
    <w:rsid w:val="00004504"/>
    <w:rsid w:val="000045E0"/>
    <w:rsid w:val="000049EB"/>
    <w:rsid w:val="00004A8C"/>
    <w:rsid w:val="00005EE6"/>
    <w:rsid w:val="00006D43"/>
    <w:rsid w:val="00006D81"/>
    <w:rsid w:val="00007202"/>
    <w:rsid w:val="00007D57"/>
    <w:rsid w:val="00010037"/>
    <w:rsid w:val="000118E7"/>
    <w:rsid w:val="00011D3B"/>
    <w:rsid w:val="000133C9"/>
    <w:rsid w:val="00013758"/>
    <w:rsid w:val="000137F3"/>
    <w:rsid w:val="00013E15"/>
    <w:rsid w:val="000140FF"/>
    <w:rsid w:val="000145CD"/>
    <w:rsid w:val="0001489C"/>
    <w:rsid w:val="00014B53"/>
    <w:rsid w:val="0001540D"/>
    <w:rsid w:val="00015F8E"/>
    <w:rsid w:val="00016232"/>
    <w:rsid w:val="00016347"/>
    <w:rsid w:val="00016B06"/>
    <w:rsid w:val="000201EE"/>
    <w:rsid w:val="000202EC"/>
    <w:rsid w:val="00020B9A"/>
    <w:rsid w:val="00021695"/>
    <w:rsid w:val="000221A1"/>
    <w:rsid w:val="00022226"/>
    <w:rsid w:val="00024C2A"/>
    <w:rsid w:val="00024D9F"/>
    <w:rsid w:val="000260C2"/>
    <w:rsid w:val="0002717A"/>
    <w:rsid w:val="000274DD"/>
    <w:rsid w:val="00027825"/>
    <w:rsid w:val="0002792C"/>
    <w:rsid w:val="00027F46"/>
    <w:rsid w:val="000300F1"/>
    <w:rsid w:val="00030C5E"/>
    <w:rsid w:val="000310DE"/>
    <w:rsid w:val="00031C0A"/>
    <w:rsid w:val="00032458"/>
    <w:rsid w:val="00032802"/>
    <w:rsid w:val="00034B9A"/>
    <w:rsid w:val="00034BE0"/>
    <w:rsid w:val="00034C04"/>
    <w:rsid w:val="000353D1"/>
    <w:rsid w:val="0003718F"/>
    <w:rsid w:val="000371E8"/>
    <w:rsid w:val="00037525"/>
    <w:rsid w:val="00041040"/>
    <w:rsid w:val="00042D57"/>
    <w:rsid w:val="00043133"/>
    <w:rsid w:val="00043641"/>
    <w:rsid w:val="00043A58"/>
    <w:rsid w:val="00043B61"/>
    <w:rsid w:val="0004590B"/>
    <w:rsid w:val="00045A0D"/>
    <w:rsid w:val="00046BD1"/>
    <w:rsid w:val="00046E6B"/>
    <w:rsid w:val="00050588"/>
    <w:rsid w:val="00050FF4"/>
    <w:rsid w:val="0005167C"/>
    <w:rsid w:val="000517EC"/>
    <w:rsid w:val="000537B1"/>
    <w:rsid w:val="00053BFB"/>
    <w:rsid w:val="0005473A"/>
    <w:rsid w:val="00054860"/>
    <w:rsid w:val="0005733B"/>
    <w:rsid w:val="00057E1A"/>
    <w:rsid w:val="00060F29"/>
    <w:rsid w:val="00062544"/>
    <w:rsid w:val="00062FF1"/>
    <w:rsid w:val="000638CA"/>
    <w:rsid w:val="00063C4C"/>
    <w:rsid w:val="00063F59"/>
    <w:rsid w:val="00064802"/>
    <w:rsid w:val="00064D28"/>
    <w:rsid w:val="00065469"/>
    <w:rsid w:val="00065D7F"/>
    <w:rsid w:val="00065FBB"/>
    <w:rsid w:val="00066BC3"/>
    <w:rsid w:val="00066F32"/>
    <w:rsid w:val="000673A2"/>
    <w:rsid w:val="000674E2"/>
    <w:rsid w:val="00067A29"/>
    <w:rsid w:val="00070416"/>
    <w:rsid w:val="00070E68"/>
    <w:rsid w:val="00071698"/>
    <w:rsid w:val="000717BE"/>
    <w:rsid w:val="00071870"/>
    <w:rsid w:val="00072118"/>
    <w:rsid w:val="000721D0"/>
    <w:rsid w:val="00073905"/>
    <w:rsid w:val="000748EC"/>
    <w:rsid w:val="0007499E"/>
    <w:rsid w:val="00074BA3"/>
    <w:rsid w:val="00074D01"/>
    <w:rsid w:val="0007639A"/>
    <w:rsid w:val="000765E8"/>
    <w:rsid w:val="00076622"/>
    <w:rsid w:val="0007665B"/>
    <w:rsid w:val="00076814"/>
    <w:rsid w:val="00077EA7"/>
    <w:rsid w:val="000808FE"/>
    <w:rsid w:val="000809C5"/>
    <w:rsid w:val="00080C8B"/>
    <w:rsid w:val="00081117"/>
    <w:rsid w:val="00081B61"/>
    <w:rsid w:val="0008217A"/>
    <w:rsid w:val="00082305"/>
    <w:rsid w:val="00083936"/>
    <w:rsid w:val="000839CF"/>
    <w:rsid w:val="00083E1E"/>
    <w:rsid w:val="00083EBF"/>
    <w:rsid w:val="000842E0"/>
    <w:rsid w:val="00084D5D"/>
    <w:rsid w:val="00085CC3"/>
    <w:rsid w:val="00086F80"/>
    <w:rsid w:val="0008704A"/>
    <w:rsid w:val="0008754D"/>
    <w:rsid w:val="0008776E"/>
    <w:rsid w:val="00090157"/>
    <w:rsid w:val="000903F2"/>
    <w:rsid w:val="00090A5C"/>
    <w:rsid w:val="00090BA7"/>
    <w:rsid w:val="00090DDF"/>
    <w:rsid w:val="0009119F"/>
    <w:rsid w:val="00092996"/>
    <w:rsid w:val="000932BD"/>
    <w:rsid w:val="00093572"/>
    <w:rsid w:val="00093F09"/>
    <w:rsid w:val="00093F64"/>
    <w:rsid w:val="000944B0"/>
    <w:rsid w:val="000950DF"/>
    <w:rsid w:val="000951D9"/>
    <w:rsid w:val="000956B3"/>
    <w:rsid w:val="00095982"/>
    <w:rsid w:val="00095C4E"/>
    <w:rsid w:val="00095DDE"/>
    <w:rsid w:val="00095ED6"/>
    <w:rsid w:val="00096CE8"/>
    <w:rsid w:val="000975DB"/>
    <w:rsid w:val="00097A3A"/>
    <w:rsid w:val="000A054A"/>
    <w:rsid w:val="000A076B"/>
    <w:rsid w:val="000A09C4"/>
    <w:rsid w:val="000A1102"/>
    <w:rsid w:val="000A1152"/>
    <w:rsid w:val="000A11D5"/>
    <w:rsid w:val="000A1758"/>
    <w:rsid w:val="000A1CA9"/>
    <w:rsid w:val="000A1FC5"/>
    <w:rsid w:val="000A2540"/>
    <w:rsid w:val="000A2719"/>
    <w:rsid w:val="000A29AC"/>
    <w:rsid w:val="000A36E7"/>
    <w:rsid w:val="000A4552"/>
    <w:rsid w:val="000A459A"/>
    <w:rsid w:val="000A56F1"/>
    <w:rsid w:val="000A61C1"/>
    <w:rsid w:val="000B035B"/>
    <w:rsid w:val="000B099D"/>
    <w:rsid w:val="000B190D"/>
    <w:rsid w:val="000B1CB3"/>
    <w:rsid w:val="000B23A6"/>
    <w:rsid w:val="000B2771"/>
    <w:rsid w:val="000B4085"/>
    <w:rsid w:val="000B45FD"/>
    <w:rsid w:val="000B4DD4"/>
    <w:rsid w:val="000B6443"/>
    <w:rsid w:val="000B7E8E"/>
    <w:rsid w:val="000C09FA"/>
    <w:rsid w:val="000C3432"/>
    <w:rsid w:val="000C3A1E"/>
    <w:rsid w:val="000C3CFC"/>
    <w:rsid w:val="000C51C2"/>
    <w:rsid w:val="000C6281"/>
    <w:rsid w:val="000C6565"/>
    <w:rsid w:val="000C694D"/>
    <w:rsid w:val="000C7275"/>
    <w:rsid w:val="000D068C"/>
    <w:rsid w:val="000D0999"/>
    <w:rsid w:val="000D0AB9"/>
    <w:rsid w:val="000D1290"/>
    <w:rsid w:val="000D1BAB"/>
    <w:rsid w:val="000D1D7D"/>
    <w:rsid w:val="000D2125"/>
    <w:rsid w:val="000D2CDD"/>
    <w:rsid w:val="000D487B"/>
    <w:rsid w:val="000D6259"/>
    <w:rsid w:val="000D7511"/>
    <w:rsid w:val="000D757C"/>
    <w:rsid w:val="000E0650"/>
    <w:rsid w:val="000E0D66"/>
    <w:rsid w:val="000E1535"/>
    <w:rsid w:val="000E1D53"/>
    <w:rsid w:val="000E1F11"/>
    <w:rsid w:val="000E292E"/>
    <w:rsid w:val="000E2CF4"/>
    <w:rsid w:val="000E2D34"/>
    <w:rsid w:val="000E3B75"/>
    <w:rsid w:val="000E3ED8"/>
    <w:rsid w:val="000E4544"/>
    <w:rsid w:val="000E5FD9"/>
    <w:rsid w:val="000E629E"/>
    <w:rsid w:val="000E63A8"/>
    <w:rsid w:val="000E6E21"/>
    <w:rsid w:val="000E709B"/>
    <w:rsid w:val="000E73DB"/>
    <w:rsid w:val="000F07FC"/>
    <w:rsid w:val="000F08D2"/>
    <w:rsid w:val="000F0DE5"/>
    <w:rsid w:val="000F2DEC"/>
    <w:rsid w:val="000F3019"/>
    <w:rsid w:val="000F32DA"/>
    <w:rsid w:val="000F3B1B"/>
    <w:rsid w:val="000F3B28"/>
    <w:rsid w:val="000F4C54"/>
    <w:rsid w:val="000F52E1"/>
    <w:rsid w:val="000F52F2"/>
    <w:rsid w:val="000F57C8"/>
    <w:rsid w:val="000F5A2C"/>
    <w:rsid w:val="000F6274"/>
    <w:rsid w:val="000F6A0A"/>
    <w:rsid w:val="000F7513"/>
    <w:rsid w:val="000F76EF"/>
    <w:rsid w:val="00100F87"/>
    <w:rsid w:val="0010126A"/>
    <w:rsid w:val="00101327"/>
    <w:rsid w:val="0010132B"/>
    <w:rsid w:val="00101972"/>
    <w:rsid w:val="00101A4B"/>
    <w:rsid w:val="00103085"/>
    <w:rsid w:val="00103BD1"/>
    <w:rsid w:val="00104A48"/>
    <w:rsid w:val="00104C8C"/>
    <w:rsid w:val="00105169"/>
    <w:rsid w:val="001062C0"/>
    <w:rsid w:val="00106AFA"/>
    <w:rsid w:val="00107929"/>
    <w:rsid w:val="00107BCF"/>
    <w:rsid w:val="00107E40"/>
    <w:rsid w:val="00110036"/>
    <w:rsid w:val="00110646"/>
    <w:rsid w:val="001112CA"/>
    <w:rsid w:val="00111BEC"/>
    <w:rsid w:val="00111E63"/>
    <w:rsid w:val="00112043"/>
    <w:rsid w:val="00113E15"/>
    <w:rsid w:val="001140B5"/>
    <w:rsid w:val="001151ED"/>
    <w:rsid w:val="00115E6B"/>
    <w:rsid w:val="00117CB0"/>
    <w:rsid w:val="00121D55"/>
    <w:rsid w:val="001235B4"/>
    <w:rsid w:val="00123F78"/>
    <w:rsid w:val="00123FF4"/>
    <w:rsid w:val="0012627F"/>
    <w:rsid w:val="00127661"/>
    <w:rsid w:val="00127BD3"/>
    <w:rsid w:val="001302C0"/>
    <w:rsid w:val="00130436"/>
    <w:rsid w:val="001310EE"/>
    <w:rsid w:val="00131450"/>
    <w:rsid w:val="001329BB"/>
    <w:rsid w:val="00133F11"/>
    <w:rsid w:val="0013431E"/>
    <w:rsid w:val="00134952"/>
    <w:rsid w:val="00135265"/>
    <w:rsid w:val="001360BE"/>
    <w:rsid w:val="0013632F"/>
    <w:rsid w:val="001363FF"/>
    <w:rsid w:val="00136675"/>
    <w:rsid w:val="001369DD"/>
    <w:rsid w:val="00137FEA"/>
    <w:rsid w:val="0014043F"/>
    <w:rsid w:val="00140AB7"/>
    <w:rsid w:val="00140F98"/>
    <w:rsid w:val="00140FD2"/>
    <w:rsid w:val="00141A74"/>
    <w:rsid w:val="0014265A"/>
    <w:rsid w:val="0014299D"/>
    <w:rsid w:val="00143C84"/>
    <w:rsid w:val="0014427F"/>
    <w:rsid w:val="00144C2E"/>
    <w:rsid w:val="00144FDB"/>
    <w:rsid w:val="00145177"/>
    <w:rsid w:val="0014536A"/>
    <w:rsid w:val="0014574A"/>
    <w:rsid w:val="00145AF6"/>
    <w:rsid w:val="00146355"/>
    <w:rsid w:val="00146C77"/>
    <w:rsid w:val="0014735F"/>
    <w:rsid w:val="001479B7"/>
    <w:rsid w:val="001501D7"/>
    <w:rsid w:val="00150DD8"/>
    <w:rsid w:val="00151696"/>
    <w:rsid w:val="0015254A"/>
    <w:rsid w:val="00153386"/>
    <w:rsid w:val="001536DB"/>
    <w:rsid w:val="00153910"/>
    <w:rsid w:val="00154E62"/>
    <w:rsid w:val="00155921"/>
    <w:rsid w:val="0015779B"/>
    <w:rsid w:val="0016147C"/>
    <w:rsid w:val="0016180A"/>
    <w:rsid w:val="00161D8E"/>
    <w:rsid w:val="00162C23"/>
    <w:rsid w:val="001630DD"/>
    <w:rsid w:val="00164D17"/>
    <w:rsid w:val="00164F82"/>
    <w:rsid w:val="00165A57"/>
    <w:rsid w:val="00165E29"/>
    <w:rsid w:val="00167805"/>
    <w:rsid w:val="00167C11"/>
    <w:rsid w:val="00167D18"/>
    <w:rsid w:val="0017053A"/>
    <w:rsid w:val="0017063E"/>
    <w:rsid w:val="001709C7"/>
    <w:rsid w:val="00171378"/>
    <w:rsid w:val="00171C24"/>
    <w:rsid w:val="00173282"/>
    <w:rsid w:val="0017346E"/>
    <w:rsid w:val="0017380A"/>
    <w:rsid w:val="0017402F"/>
    <w:rsid w:val="001758B2"/>
    <w:rsid w:val="00176E0A"/>
    <w:rsid w:val="00177170"/>
    <w:rsid w:val="00177B62"/>
    <w:rsid w:val="00180A10"/>
    <w:rsid w:val="001811C7"/>
    <w:rsid w:val="001816BA"/>
    <w:rsid w:val="00181E20"/>
    <w:rsid w:val="00181E50"/>
    <w:rsid w:val="00182869"/>
    <w:rsid w:val="00184020"/>
    <w:rsid w:val="0018577C"/>
    <w:rsid w:val="0018596D"/>
    <w:rsid w:val="00186541"/>
    <w:rsid w:val="00186836"/>
    <w:rsid w:val="00186AF5"/>
    <w:rsid w:val="00187433"/>
    <w:rsid w:val="00190E2F"/>
    <w:rsid w:val="0019138B"/>
    <w:rsid w:val="0019163A"/>
    <w:rsid w:val="001917B0"/>
    <w:rsid w:val="001917FC"/>
    <w:rsid w:val="00191A15"/>
    <w:rsid w:val="001928A4"/>
    <w:rsid w:val="00193571"/>
    <w:rsid w:val="00196AF8"/>
    <w:rsid w:val="00196C9D"/>
    <w:rsid w:val="00197B99"/>
    <w:rsid w:val="00197EB9"/>
    <w:rsid w:val="001A00F9"/>
    <w:rsid w:val="001A0EB6"/>
    <w:rsid w:val="001A15A8"/>
    <w:rsid w:val="001A2B02"/>
    <w:rsid w:val="001A3534"/>
    <w:rsid w:val="001A35A1"/>
    <w:rsid w:val="001A3D10"/>
    <w:rsid w:val="001A3FC5"/>
    <w:rsid w:val="001A4C91"/>
    <w:rsid w:val="001A5FF9"/>
    <w:rsid w:val="001A6085"/>
    <w:rsid w:val="001A60DA"/>
    <w:rsid w:val="001A61BF"/>
    <w:rsid w:val="001A62DF"/>
    <w:rsid w:val="001A6377"/>
    <w:rsid w:val="001A69DB"/>
    <w:rsid w:val="001B0A09"/>
    <w:rsid w:val="001B4487"/>
    <w:rsid w:val="001B4610"/>
    <w:rsid w:val="001B54C1"/>
    <w:rsid w:val="001B59C5"/>
    <w:rsid w:val="001B6334"/>
    <w:rsid w:val="001B69A4"/>
    <w:rsid w:val="001B767D"/>
    <w:rsid w:val="001B77FB"/>
    <w:rsid w:val="001C0384"/>
    <w:rsid w:val="001C2F7A"/>
    <w:rsid w:val="001C4E5E"/>
    <w:rsid w:val="001C4ED6"/>
    <w:rsid w:val="001C5F23"/>
    <w:rsid w:val="001D1330"/>
    <w:rsid w:val="001D15F6"/>
    <w:rsid w:val="001D1EB4"/>
    <w:rsid w:val="001D1F7D"/>
    <w:rsid w:val="001D295C"/>
    <w:rsid w:val="001D2F34"/>
    <w:rsid w:val="001D3354"/>
    <w:rsid w:val="001D35FF"/>
    <w:rsid w:val="001D3660"/>
    <w:rsid w:val="001D3ACF"/>
    <w:rsid w:val="001D45E4"/>
    <w:rsid w:val="001D4CF5"/>
    <w:rsid w:val="001D56CE"/>
    <w:rsid w:val="001D5766"/>
    <w:rsid w:val="001D6B13"/>
    <w:rsid w:val="001D7E65"/>
    <w:rsid w:val="001E02CF"/>
    <w:rsid w:val="001E0CA8"/>
    <w:rsid w:val="001E0E7E"/>
    <w:rsid w:val="001E0F52"/>
    <w:rsid w:val="001E28BA"/>
    <w:rsid w:val="001E2A5C"/>
    <w:rsid w:val="001E2ADC"/>
    <w:rsid w:val="001E3870"/>
    <w:rsid w:val="001E4745"/>
    <w:rsid w:val="001E49D5"/>
    <w:rsid w:val="001E4BDE"/>
    <w:rsid w:val="001E5090"/>
    <w:rsid w:val="001E798F"/>
    <w:rsid w:val="001E7A32"/>
    <w:rsid w:val="001E7B38"/>
    <w:rsid w:val="001F0CA7"/>
    <w:rsid w:val="001F23AB"/>
    <w:rsid w:val="001F39DB"/>
    <w:rsid w:val="001F3D03"/>
    <w:rsid w:val="001F493F"/>
    <w:rsid w:val="001F53F6"/>
    <w:rsid w:val="001F599E"/>
    <w:rsid w:val="001F6A1D"/>
    <w:rsid w:val="001F7606"/>
    <w:rsid w:val="001F7CE1"/>
    <w:rsid w:val="0020003F"/>
    <w:rsid w:val="0020066A"/>
    <w:rsid w:val="002006DB"/>
    <w:rsid w:val="00200A53"/>
    <w:rsid w:val="00200C5D"/>
    <w:rsid w:val="00200F7C"/>
    <w:rsid w:val="002017CE"/>
    <w:rsid w:val="00204018"/>
    <w:rsid w:val="00206AAA"/>
    <w:rsid w:val="00206B3B"/>
    <w:rsid w:val="002108B8"/>
    <w:rsid w:val="00211138"/>
    <w:rsid w:val="0021192B"/>
    <w:rsid w:val="00211C3A"/>
    <w:rsid w:val="00211D4D"/>
    <w:rsid w:val="0021223D"/>
    <w:rsid w:val="0021225A"/>
    <w:rsid w:val="00212C56"/>
    <w:rsid w:val="00212FD6"/>
    <w:rsid w:val="002131EC"/>
    <w:rsid w:val="002133BF"/>
    <w:rsid w:val="0021361B"/>
    <w:rsid w:val="0021449C"/>
    <w:rsid w:val="002154CB"/>
    <w:rsid w:val="0021710E"/>
    <w:rsid w:val="00217CA8"/>
    <w:rsid w:val="00220459"/>
    <w:rsid w:val="0022056B"/>
    <w:rsid w:val="002209EA"/>
    <w:rsid w:val="00220C0D"/>
    <w:rsid w:val="00220D66"/>
    <w:rsid w:val="00221711"/>
    <w:rsid w:val="0022173A"/>
    <w:rsid w:val="00221812"/>
    <w:rsid w:val="002219EE"/>
    <w:rsid w:val="002226FA"/>
    <w:rsid w:val="00222BC3"/>
    <w:rsid w:val="00222D01"/>
    <w:rsid w:val="00223D9B"/>
    <w:rsid w:val="00224578"/>
    <w:rsid w:val="002250F5"/>
    <w:rsid w:val="0022577C"/>
    <w:rsid w:val="0022657E"/>
    <w:rsid w:val="00226FFF"/>
    <w:rsid w:val="002271F8"/>
    <w:rsid w:val="00227C0B"/>
    <w:rsid w:val="00227DBC"/>
    <w:rsid w:val="00230938"/>
    <w:rsid w:val="00230B7C"/>
    <w:rsid w:val="0023175D"/>
    <w:rsid w:val="00231ACB"/>
    <w:rsid w:val="00232371"/>
    <w:rsid w:val="00232658"/>
    <w:rsid w:val="00232744"/>
    <w:rsid w:val="00233155"/>
    <w:rsid w:val="002331A5"/>
    <w:rsid w:val="002339D0"/>
    <w:rsid w:val="00233A56"/>
    <w:rsid w:val="00233E78"/>
    <w:rsid w:val="00234141"/>
    <w:rsid w:val="0023447F"/>
    <w:rsid w:val="0023502E"/>
    <w:rsid w:val="00235328"/>
    <w:rsid w:val="00235467"/>
    <w:rsid w:val="002355EF"/>
    <w:rsid w:val="002357AD"/>
    <w:rsid w:val="002359C2"/>
    <w:rsid w:val="00236843"/>
    <w:rsid w:val="0023712F"/>
    <w:rsid w:val="00237B1D"/>
    <w:rsid w:val="00237D0A"/>
    <w:rsid w:val="00241A7A"/>
    <w:rsid w:val="002422D9"/>
    <w:rsid w:val="00242348"/>
    <w:rsid w:val="0024249E"/>
    <w:rsid w:val="0024275A"/>
    <w:rsid w:val="002430DE"/>
    <w:rsid w:val="00243AC7"/>
    <w:rsid w:val="00243FAE"/>
    <w:rsid w:val="002450AC"/>
    <w:rsid w:val="00245482"/>
    <w:rsid w:val="0024564C"/>
    <w:rsid w:val="002456BF"/>
    <w:rsid w:val="00245BFE"/>
    <w:rsid w:val="0024688E"/>
    <w:rsid w:val="00246918"/>
    <w:rsid w:val="002469A5"/>
    <w:rsid w:val="002470E1"/>
    <w:rsid w:val="00250C20"/>
    <w:rsid w:val="002533F8"/>
    <w:rsid w:val="00253E05"/>
    <w:rsid w:val="00254AAE"/>
    <w:rsid w:val="00254B35"/>
    <w:rsid w:val="00255A72"/>
    <w:rsid w:val="0025626D"/>
    <w:rsid w:val="00256292"/>
    <w:rsid w:val="00256B08"/>
    <w:rsid w:val="0025700A"/>
    <w:rsid w:val="00257D58"/>
    <w:rsid w:val="0026059D"/>
    <w:rsid w:val="002608E4"/>
    <w:rsid w:val="0026130B"/>
    <w:rsid w:val="00262641"/>
    <w:rsid w:val="00262E0D"/>
    <w:rsid w:val="002635CD"/>
    <w:rsid w:val="0026388D"/>
    <w:rsid w:val="00263943"/>
    <w:rsid w:val="00263CDE"/>
    <w:rsid w:val="00263E8C"/>
    <w:rsid w:val="0026426E"/>
    <w:rsid w:val="00265096"/>
    <w:rsid w:val="00266691"/>
    <w:rsid w:val="00266FAC"/>
    <w:rsid w:val="002673DC"/>
    <w:rsid w:val="002678FD"/>
    <w:rsid w:val="00267986"/>
    <w:rsid w:val="00267A9F"/>
    <w:rsid w:val="002713C3"/>
    <w:rsid w:val="00272055"/>
    <w:rsid w:val="002721E1"/>
    <w:rsid w:val="00272BB5"/>
    <w:rsid w:val="00274221"/>
    <w:rsid w:val="002746B7"/>
    <w:rsid w:val="00274D61"/>
    <w:rsid w:val="002751BE"/>
    <w:rsid w:val="002752C7"/>
    <w:rsid w:val="0027657A"/>
    <w:rsid w:val="002766DD"/>
    <w:rsid w:val="002770AA"/>
    <w:rsid w:val="00277462"/>
    <w:rsid w:val="00277C13"/>
    <w:rsid w:val="002800F5"/>
    <w:rsid w:val="00280229"/>
    <w:rsid w:val="00280369"/>
    <w:rsid w:val="00281DB3"/>
    <w:rsid w:val="002821D7"/>
    <w:rsid w:val="002823BA"/>
    <w:rsid w:val="002824DF"/>
    <w:rsid w:val="00282B67"/>
    <w:rsid w:val="00283F8C"/>
    <w:rsid w:val="00285A5D"/>
    <w:rsid w:val="00285B65"/>
    <w:rsid w:val="00286DE3"/>
    <w:rsid w:val="00286FA8"/>
    <w:rsid w:val="00287A78"/>
    <w:rsid w:val="0029051E"/>
    <w:rsid w:val="00292538"/>
    <w:rsid w:val="002937DF"/>
    <w:rsid w:val="00293AE0"/>
    <w:rsid w:val="00294FAE"/>
    <w:rsid w:val="002952ED"/>
    <w:rsid w:val="00295F40"/>
    <w:rsid w:val="00296ECD"/>
    <w:rsid w:val="00296FFE"/>
    <w:rsid w:val="00297581"/>
    <w:rsid w:val="002A1146"/>
    <w:rsid w:val="002A2125"/>
    <w:rsid w:val="002A2CC3"/>
    <w:rsid w:val="002A43B6"/>
    <w:rsid w:val="002A4E9E"/>
    <w:rsid w:val="002A55EF"/>
    <w:rsid w:val="002A5846"/>
    <w:rsid w:val="002A61BB"/>
    <w:rsid w:val="002A6F8A"/>
    <w:rsid w:val="002B022B"/>
    <w:rsid w:val="002B0454"/>
    <w:rsid w:val="002B1CA6"/>
    <w:rsid w:val="002B2B36"/>
    <w:rsid w:val="002B3A38"/>
    <w:rsid w:val="002B6D71"/>
    <w:rsid w:val="002B76D4"/>
    <w:rsid w:val="002C0AE3"/>
    <w:rsid w:val="002C1BFD"/>
    <w:rsid w:val="002C2A61"/>
    <w:rsid w:val="002C2BC7"/>
    <w:rsid w:val="002C3842"/>
    <w:rsid w:val="002C3A21"/>
    <w:rsid w:val="002C3C42"/>
    <w:rsid w:val="002C3CD2"/>
    <w:rsid w:val="002C4AD9"/>
    <w:rsid w:val="002C511D"/>
    <w:rsid w:val="002C54AE"/>
    <w:rsid w:val="002C5666"/>
    <w:rsid w:val="002C59FC"/>
    <w:rsid w:val="002C5BAE"/>
    <w:rsid w:val="002C6FD1"/>
    <w:rsid w:val="002C7C56"/>
    <w:rsid w:val="002D0540"/>
    <w:rsid w:val="002D0AD1"/>
    <w:rsid w:val="002D1AD8"/>
    <w:rsid w:val="002D1ED4"/>
    <w:rsid w:val="002D210E"/>
    <w:rsid w:val="002D2478"/>
    <w:rsid w:val="002D24E7"/>
    <w:rsid w:val="002D3195"/>
    <w:rsid w:val="002D363A"/>
    <w:rsid w:val="002D37CB"/>
    <w:rsid w:val="002D399F"/>
    <w:rsid w:val="002D3CC5"/>
    <w:rsid w:val="002D3D49"/>
    <w:rsid w:val="002D4212"/>
    <w:rsid w:val="002D42AE"/>
    <w:rsid w:val="002D4B1E"/>
    <w:rsid w:val="002D4FCA"/>
    <w:rsid w:val="002D5812"/>
    <w:rsid w:val="002D625B"/>
    <w:rsid w:val="002D6910"/>
    <w:rsid w:val="002D6A82"/>
    <w:rsid w:val="002D6C6E"/>
    <w:rsid w:val="002D709E"/>
    <w:rsid w:val="002D7246"/>
    <w:rsid w:val="002E01C5"/>
    <w:rsid w:val="002E2AF6"/>
    <w:rsid w:val="002E364F"/>
    <w:rsid w:val="002E36E6"/>
    <w:rsid w:val="002E3A13"/>
    <w:rsid w:val="002E3A67"/>
    <w:rsid w:val="002E4250"/>
    <w:rsid w:val="002E54B7"/>
    <w:rsid w:val="002E5844"/>
    <w:rsid w:val="002E5A50"/>
    <w:rsid w:val="002E5AF5"/>
    <w:rsid w:val="002E6E8C"/>
    <w:rsid w:val="002E775A"/>
    <w:rsid w:val="002F026B"/>
    <w:rsid w:val="002F1494"/>
    <w:rsid w:val="002F17CC"/>
    <w:rsid w:val="002F2AB8"/>
    <w:rsid w:val="002F311B"/>
    <w:rsid w:val="002F3554"/>
    <w:rsid w:val="002F3718"/>
    <w:rsid w:val="002F3BC7"/>
    <w:rsid w:val="002F52D7"/>
    <w:rsid w:val="002F5723"/>
    <w:rsid w:val="002F5C0F"/>
    <w:rsid w:val="002F5FD7"/>
    <w:rsid w:val="002F77F0"/>
    <w:rsid w:val="002F7C84"/>
    <w:rsid w:val="002F7D30"/>
    <w:rsid w:val="00300362"/>
    <w:rsid w:val="00300F65"/>
    <w:rsid w:val="00301656"/>
    <w:rsid w:val="00301E4F"/>
    <w:rsid w:val="0030226D"/>
    <w:rsid w:val="003028A6"/>
    <w:rsid w:val="0030294B"/>
    <w:rsid w:val="00302B11"/>
    <w:rsid w:val="00302DE4"/>
    <w:rsid w:val="00304164"/>
    <w:rsid w:val="00305C4C"/>
    <w:rsid w:val="00306A8C"/>
    <w:rsid w:val="00306AC2"/>
    <w:rsid w:val="00307219"/>
    <w:rsid w:val="003072C2"/>
    <w:rsid w:val="003074AE"/>
    <w:rsid w:val="003075F6"/>
    <w:rsid w:val="00307637"/>
    <w:rsid w:val="003078CD"/>
    <w:rsid w:val="0031020A"/>
    <w:rsid w:val="003104C9"/>
    <w:rsid w:val="00311E0D"/>
    <w:rsid w:val="00311E52"/>
    <w:rsid w:val="003127AC"/>
    <w:rsid w:val="0031295B"/>
    <w:rsid w:val="00312ED4"/>
    <w:rsid w:val="0031361E"/>
    <w:rsid w:val="0031376A"/>
    <w:rsid w:val="00313937"/>
    <w:rsid w:val="00313FD6"/>
    <w:rsid w:val="00314116"/>
    <w:rsid w:val="00314481"/>
    <w:rsid w:val="00315F53"/>
    <w:rsid w:val="003162A9"/>
    <w:rsid w:val="00316437"/>
    <w:rsid w:val="00316CCA"/>
    <w:rsid w:val="00317001"/>
    <w:rsid w:val="00320EEF"/>
    <w:rsid w:val="0032101E"/>
    <w:rsid w:val="00321806"/>
    <w:rsid w:val="003223D7"/>
    <w:rsid w:val="00322495"/>
    <w:rsid w:val="0032256D"/>
    <w:rsid w:val="00322860"/>
    <w:rsid w:val="00323EA6"/>
    <w:rsid w:val="00324E4F"/>
    <w:rsid w:val="00324F98"/>
    <w:rsid w:val="003256B1"/>
    <w:rsid w:val="0032595E"/>
    <w:rsid w:val="0032633D"/>
    <w:rsid w:val="00330612"/>
    <w:rsid w:val="00330699"/>
    <w:rsid w:val="003310B9"/>
    <w:rsid w:val="00331BB3"/>
    <w:rsid w:val="003334D8"/>
    <w:rsid w:val="0033406B"/>
    <w:rsid w:val="00335490"/>
    <w:rsid w:val="003359CD"/>
    <w:rsid w:val="00335A62"/>
    <w:rsid w:val="003363E6"/>
    <w:rsid w:val="00336774"/>
    <w:rsid w:val="003378E9"/>
    <w:rsid w:val="00337BD5"/>
    <w:rsid w:val="00337CE6"/>
    <w:rsid w:val="00340208"/>
    <w:rsid w:val="003405BE"/>
    <w:rsid w:val="003422C6"/>
    <w:rsid w:val="00342703"/>
    <w:rsid w:val="003429D0"/>
    <w:rsid w:val="003443B8"/>
    <w:rsid w:val="00344E02"/>
    <w:rsid w:val="00344FD1"/>
    <w:rsid w:val="0034504D"/>
    <w:rsid w:val="00345E48"/>
    <w:rsid w:val="00346292"/>
    <w:rsid w:val="00347477"/>
    <w:rsid w:val="00347689"/>
    <w:rsid w:val="0035094F"/>
    <w:rsid w:val="003510ED"/>
    <w:rsid w:val="0035122A"/>
    <w:rsid w:val="00351B93"/>
    <w:rsid w:val="00351E47"/>
    <w:rsid w:val="00352055"/>
    <w:rsid w:val="003527C9"/>
    <w:rsid w:val="003554A0"/>
    <w:rsid w:val="00357178"/>
    <w:rsid w:val="0035769D"/>
    <w:rsid w:val="00360289"/>
    <w:rsid w:val="00361E87"/>
    <w:rsid w:val="00362071"/>
    <w:rsid w:val="00362604"/>
    <w:rsid w:val="00363034"/>
    <w:rsid w:val="00363869"/>
    <w:rsid w:val="0036554D"/>
    <w:rsid w:val="00365656"/>
    <w:rsid w:val="00365A9C"/>
    <w:rsid w:val="003666D3"/>
    <w:rsid w:val="0036679C"/>
    <w:rsid w:val="003672AC"/>
    <w:rsid w:val="0036735F"/>
    <w:rsid w:val="00367878"/>
    <w:rsid w:val="00370364"/>
    <w:rsid w:val="003715AC"/>
    <w:rsid w:val="00371FA9"/>
    <w:rsid w:val="00372280"/>
    <w:rsid w:val="0037294D"/>
    <w:rsid w:val="00372B76"/>
    <w:rsid w:val="0037401B"/>
    <w:rsid w:val="00374097"/>
    <w:rsid w:val="0037451C"/>
    <w:rsid w:val="00374A1A"/>
    <w:rsid w:val="00375645"/>
    <w:rsid w:val="00375DEE"/>
    <w:rsid w:val="00376B90"/>
    <w:rsid w:val="00377206"/>
    <w:rsid w:val="003774B9"/>
    <w:rsid w:val="00377634"/>
    <w:rsid w:val="003776BF"/>
    <w:rsid w:val="00377902"/>
    <w:rsid w:val="00377A2A"/>
    <w:rsid w:val="00377EAA"/>
    <w:rsid w:val="00380151"/>
    <w:rsid w:val="00380672"/>
    <w:rsid w:val="003809DB"/>
    <w:rsid w:val="00381138"/>
    <w:rsid w:val="00381420"/>
    <w:rsid w:val="00381CD9"/>
    <w:rsid w:val="00382476"/>
    <w:rsid w:val="003833F8"/>
    <w:rsid w:val="003839C3"/>
    <w:rsid w:val="00384D71"/>
    <w:rsid w:val="00385BE5"/>
    <w:rsid w:val="00385F53"/>
    <w:rsid w:val="003878A1"/>
    <w:rsid w:val="003903EB"/>
    <w:rsid w:val="00390AC6"/>
    <w:rsid w:val="00390F2E"/>
    <w:rsid w:val="00391B88"/>
    <w:rsid w:val="00391DAC"/>
    <w:rsid w:val="0039209F"/>
    <w:rsid w:val="00392191"/>
    <w:rsid w:val="00392DA3"/>
    <w:rsid w:val="00392F69"/>
    <w:rsid w:val="003932FE"/>
    <w:rsid w:val="0039380C"/>
    <w:rsid w:val="003944D8"/>
    <w:rsid w:val="003949FF"/>
    <w:rsid w:val="0039650E"/>
    <w:rsid w:val="00396F42"/>
    <w:rsid w:val="003A0407"/>
    <w:rsid w:val="003A1F55"/>
    <w:rsid w:val="003A5298"/>
    <w:rsid w:val="003A5610"/>
    <w:rsid w:val="003A56E7"/>
    <w:rsid w:val="003A5C05"/>
    <w:rsid w:val="003A5CD2"/>
    <w:rsid w:val="003A631A"/>
    <w:rsid w:val="003A633F"/>
    <w:rsid w:val="003A655D"/>
    <w:rsid w:val="003A7771"/>
    <w:rsid w:val="003A7CC7"/>
    <w:rsid w:val="003A7E93"/>
    <w:rsid w:val="003B0A8A"/>
    <w:rsid w:val="003B313A"/>
    <w:rsid w:val="003B486D"/>
    <w:rsid w:val="003B56F3"/>
    <w:rsid w:val="003B6B9A"/>
    <w:rsid w:val="003B6D52"/>
    <w:rsid w:val="003B6DB1"/>
    <w:rsid w:val="003B792F"/>
    <w:rsid w:val="003C0BDE"/>
    <w:rsid w:val="003C0D69"/>
    <w:rsid w:val="003C12F7"/>
    <w:rsid w:val="003C191E"/>
    <w:rsid w:val="003C240C"/>
    <w:rsid w:val="003C241D"/>
    <w:rsid w:val="003C29DA"/>
    <w:rsid w:val="003C2AFD"/>
    <w:rsid w:val="003C2D8A"/>
    <w:rsid w:val="003C3636"/>
    <w:rsid w:val="003C387B"/>
    <w:rsid w:val="003C5812"/>
    <w:rsid w:val="003C5924"/>
    <w:rsid w:val="003C5BF8"/>
    <w:rsid w:val="003C6370"/>
    <w:rsid w:val="003C6EC1"/>
    <w:rsid w:val="003C7311"/>
    <w:rsid w:val="003C7947"/>
    <w:rsid w:val="003C7C99"/>
    <w:rsid w:val="003C7DBF"/>
    <w:rsid w:val="003D01E7"/>
    <w:rsid w:val="003D1430"/>
    <w:rsid w:val="003D1616"/>
    <w:rsid w:val="003D1787"/>
    <w:rsid w:val="003D2A8D"/>
    <w:rsid w:val="003D463F"/>
    <w:rsid w:val="003D4DD3"/>
    <w:rsid w:val="003D5693"/>
    <w:rsid w:val="003D5E04"/>
    <w:rsid w:val="003D6051"/>
    <w:rsid w:val="003D7101"/>
    <w:rsid w:val="003D7856"/>
    <w:rsid w:val="003D7A19"/>
    <w:rsid w:val="003D7E90"/>
    <w:rsid w:val="003E03B5"/>
    <w:rsid w:val="003E044C"/>
    <w:rsid w:val="003E2BD4"/>
    <w:rsid w:val="003E2DFB"/>
    <w:rsid w:val="003E2FCD"/>
    <w:rsid w:val="003E4024"/>
    <w:rsid w:val="003E47E5"/>
    <w:rsid w:val="003E504A"/>
    <w:rsid w:val="003E540C"/>
    <w:rsid w:val="003E6B3B"/>
    <w:rsid w:val="003E7714"/>
    <w:rsid w:val="003F0BE1"/>
    <w:rsid w:val="003F2CDA"/>
    <w:rsid w:val="003F2DAE"/>
    <w:rsid w:val="003F3061"/>
    <w:rsid w:val="003F3165"/>
    <w:rsid w:val="003F3218"/>
    <w:rsid w:val="003F3CDD"/>
    <w:rsid w:val="003F4698"/>
    <w:rsid w:val="003F5365"/>
    <w:rsid w:val="003F541A"/>
    <w:rsid w:val="003F66D6"/>
    <w:rsid w:val="003F713C"/>
    <w:rsid w:val="003F7BA4"/>
    <w:rsid w:val="003F7E29"/>
    <w:rsid w:val="003F7FF3"/>
    <w:rsid w:val="00400712"/>
    <w:rsid w:val="00400A2E"/>
    <w:rsid w:val="00401911"/>
    <w:rsid w:val="00402480"/>
    <w:rsid w:val="00404DC8"/>
    <w:rsid w:val="0040513D"/>
    <w:rsid w:val="00405184"/>
    <w:rsid w:val="00405375"/>
    <w:rsid w:val="004053DA"/>
    <w:rsid w:val="00405BDE"/>
    <w:rsid w:val="00405CD9"/>
    <w:rsid w:val="00405FF5"/>
    <w:rsid w:val="0040661B"/>
    <w:rsid w:val="00406A3A"/>
    <w:rsid w:val="00411C51"/>
    <w:rsid w:val="00412341"/>
    <w:rsid w:val="00412794"/>
    <w:rsid w:val="00413A21"/>
    <w:rsid w:val="004142FB"/>
    <w:rsid w:val="00415C24"/>
    <w:rsid w:val="0041680D"/>
    <w:rsid w:val="004174B1"/>
    <w:rsid w:val="00417A55"/>
    <w:rsid w:val="00417EEB"/>
    <w:rsid w:val="00420D8C"/>
    <w:rsid w:val="0042198D"/>
    <w:rsid w:val="00421AE4"/>
    <w:rsid w:val="00421B1B"/>
    <w:rsid w:val="0042494E"/>
    <w:rsid w:val="00424A3D"/>
    <w:rsid w:val="00425348"/>
    <w:rsid w:val="00425349"/>
    <w:rsid w:val="00425366"/>
    <w:rsid w:val="00425477"/>
    <w:rsid w:val="00425D32"/>
    <w:rsid w:val="004266E3"/>
    <w:rsid w:val="004267D1"/>
    <w:rsid w:val="00426BEF"/>
    <w:rsid w:val="00426DC2"/>
    <w:rsid w:val="0042700E"/>
    <w:rsid w:val="00427CC7"/>
    <w:rsid w:val="00432031"/>
    <w:rsid w:val="00433252"/>
    <w:rsid w:val="00434400"/>
    <w:rsid w:val="00434ADC"/>
    <w:rsid w:val="00434CC7"/>
    <w:rsid w:val="00434D39"/>
    <w:rsid w:val="00435AF2"/>
    <w:rsid w:val="00435AFD"/>
    <w:rsid w:val="00435C00"/>
    <w:rsid w:val="00436F9F"/>
    <w:rsid w:val="00441BFB"/>
    <w:rsid w:val="00442B69"/>
    <w:rsid w:val="00443E91"/>
    <w:rsid w:val="00443ED5"/>
    <w:rsid w:val="00444744"/>
    <w:rsid w:val="00445BA5"/>
    <w:rsid w:val="004463F2"/>
    <w:rsid w:val="00446E90"/>
    <w:rsid w:val="00446EAC"/>
    <w:rsid w:val="0044742E"/>
    <w:rsid w:val="0044777D"/>
    <w:rsid w:val="00450120"/>
    <w:rsid w:val="00450483"/>
    <w:rsid w:val="0045087D"/>
    <w:rsid w:val="00451FD9"/>
    <w:rsid w:val="00452110"/>
    <w:rsid w:val="004529CB"/>
    <w:rsid w:val="00452DAA"/>
    <w:rsid w:val="00453B52"/>
    <w:rsid w:val="004541E3"/>
    <w:rsid w:val="00454F9E"/>
    <w:rsid w:val="00454FDB"/>
    <w:rsid w:val="004560AA"/>
    <w:rsid w:val="00456176"/>
    <w:rsid w:val="00456CDC"/>
    <w:rsid w:val="00457088"/>
    <w:rsid w:val="00460597"/>
    <w:rsid w:val="00460863"/>
    <w:rsid w:val="0046125B"/>
    <w:rsid w:val="00463327"/>
    <w:rsid w:val="00463F4A"/>
    <w:rsid w:val="004641A1"/>
    <w:rsid w:val="0046462E"/>
    <w:rsid w:val="004655C0"/>
    <w:rsid w:val="00465D92"/>
    <w:rsid w:val="004664DB"/>
    <w:rsid w:val="0046677F"/>
    <w:rsid w:val="0046738E"/>
    <w:rsid w:val="0046782D"/>
    <w:rsid w:val="004679B7"/>
    <w:rsid w:val="004679E2"/>
    <w:rsid w:val="004700A8"/>
    <w:rsid w:val="00470126"/>
    <w:rsid w:val="00470F40"/>
    <w:rsid w:val="0047169F"/>
    <w:rsid w:val="00471AC0"/>
    <w:rsid w:val="0047219B"/>
    <w:rsid w:val="00472E19"/>
    <w:rsid w:val="0047334D"/>
    <w:rsid w:val="0047344D"/>
    <w:rsid w:val="00473797"/>
    <w:rsid w:val="004745B1"/>
    <w:rsid w:val="0047490B"/>
    <w:rsid w:val="00474C30"/>
    <w:rsid w:val="00475B97"/>
    <w:rsid w:val="00475D89"/>
    <w:rsid w:val="004767B2"/>
    <w:rsid w:val="004779BF"/>
    <w:rsid w:val="004810D3"/>
    <w:rsid w:val="00481F13"/>
    <w:rsid w:val="00482C3E"/>
    <w:rsid w:val="00483452"/>
    <w:rsid w:val="00483505"/>
    <w:rsid w:val="00483CD6"/>
    <w:rsid w:val="00484019"/>
    <w:rsid w:val="00484AD7"/>
    <w:rsid w:val="00484E1D"/>
    <w:rsid w:val="00485A73"/>
    <w:rsid w:val="00486234"/>
    <w:rsid w:val="00486EEB"/>
    <w:rsid w:val="00487196"/>
    <w:rsid w:val="0048799B"/>
    <w:rsid w:val="00490338"/>
    <w:rsid w:val="00494489"/>
    <w:rsid w:val="00494A67"/>
    <w:rsid w:val="00494BED"/>
    <w:rsid w:val="00494F10"/>
    <w:rsid w:val="004958B7"/>
    <w:rsid w:val="00495FFF"/>
    <w:rsid w:val="00496277"/>
    <w:rsid w:val="00496294"/>
    <w:rsid w:val="004A0FFF"/>
    <w:rsid w:val="004A1697"/>
    <w:rsid w:val="004A189B"/>
    <w:rsid w:val="004A2B48"/>
    <w:rsid w:val="004A3EA2"/>
    <w:rsid w:val="004A46B8"/>
    <w:rsid w:val="004A483E"/>
    <w:rsid w:val="004A48B7"/>
    <w:rsid w:val="004A48CA"/>
    <w:rsid w:val="004A4F97"/>
    <w:rsid w:val="004A56B2"/>
    <w:rsid w:val="004A5C30"/>
    <w:rsid w:val="004A5C33"/>
    <w:rsid w:val="004A7BE1"/>
    <w:rsid w:val="004A7EF2"/>
    <w:rsid w:val="004B062D"/>
    <w:rsid w:val="004B1314"/>
    <w:rsid w:val="004B1700"/>
    <w:rsid w:val="004B17D4"/>
    <w:rsid w:val="004B35EC"/>
    <w:rsid w:val="004B3C58"/>
    <w:rsid w:val="004B4240"/>
    <w:rsid w:val="004B68F8"/>
    <w:rsid w:val="004C06F4"/>
    <w:rsid w:val="004C0C8B"/>
    <w:rsid w:val="004C1100"/>
    <w:rsid w:val="004C138B"/>
    <w:rsid w:val="004C1541"/>
    <w:rsid w:val="004C1ABF"/>
    <w:rsid w:val="004C1F93"/>
    <w:rsid w:val="004C2BD1"/>
    <w:rsid w:val="004C2F95"/>
    <w:rsid w:val="004C3296"/>
    <w:rsid w:val="004C3D1E"/>
    <w:rsid w:val="004C3F95"/>
    <w:rsid w:val="004C5C3A"/>
    <w:rsid w:val="004C641D"/>
    <w:rsid w:val="004C70B7"/>
    <w:rsid w:val="004C7402"/>
    <w:rsid w:val="004D1298"/>
    <w:rsid w:val="004D12EB"/>
    <w:rsid w:val="004D3628"/>
    <w:rsid w:val="004D3F7C"/>
    <w:rsid w:val="004D48CF"/>
    <w:rsid w:val="004D4AEB"/>
    <w:rsid w:val="004D4D78"/>
    <w:rsid w:val="004D540A"/>
    <w:rsid w:val="004D67C9"/>
    <w:rsid w:val="004D707F"/>
    <w:rsid w:val="004D7843"/>
    <w:rsid w:val="004E0924"/>
    <w:rsid w:val="004E11CF"/>
    <w:rsid w:val="004E1DC2"/>
    <w:rsid w:val="004E2081"/>
    <w:rsid w:val="004E23CC"/>
    <w:rsid w:val="004E273F"/>
    <w:rsid w:val="004E3399"/>
    <w:rsid w:val="004E3B22"/>
    <w:rsid w:val="004E4959"/>
    <w:rsid w:val="004E5A05"/>
    <w:rsid w:val="004E657D"/>
    <w:rsid w:val="004E7180"/>
    <w:rsid w:val="004E775D"/>
    <w:rsid w:val="004F172B"/>
    <w:rsid w:val="004F185D"/>
    <w:rsid w:val="004F5215"/>
    <w:rsid w:val="004F530D"/>
    <w:rsid w:val="004F55B6"/>
    <w:rsid w:val="004F5957"/>
    <w:rsid w:val="004F753D"/>
    <w:rsid w:val="004F7653"/>
    <w:rsid w:val="004F76B6"/>
    <w:rsid w:val="004F7958"/>
    <w:rsid w:val="004F7C8D"/>
    <w:rsid w:val="004F7E5B"/>
    <w:rsid w:val="005002A6"/>
    <w:rsid w:val="00500654"/>
    <w:rsid w:val="005006CE"/>
    <w:rsid w:val="00500C0B"/>
    <w:rsid w:val="00501C1D"/>
    <w:rsid w:val="00503E7F"/>
    <w:rsid w:val="00503EAE"/>
    <w:rsid w:val="00504F8B"/>
    <w:rsid w:val="0050556C"/>
    <w:rsid w:val="00505E93"/>
    <w:rsid w:val="00505F5A"/>
    <w:rsid w:val="005066CE"/>
    <w:rsid w:val="005105B9"/>
    <w:rsid w:val="00512947"/>
    <w:rsid w:val="005129DF"/>
    <w:rsid w:val="005138D7"/>
    <w:rsid w:val="00514134"/>
    <w:rsid w:val="00514B8D"/>
    <w:rsid w:val="00515503"/>
    <w:rsid w:val="0051582E"/>
    <w:rsid w:val="00515E22"/>
    <w:rsid w:val="005163F9"/>
    <w:rsid w:val="005164A9"/>
    <w:rsid w:val="0051662B"/>
    <w:rsid w:val="00517703"/>
    <w:rsid w:val="00517F54"/>
    <w:rsid w:val="0052051D"/>
    <w:rsid w:val="00521291"/>
    <w:rsid w:val="00521CCC"/>
    <w:rsid w:val="00522192"/>
    <w:rsid w:val="00524113"/>
    <w:rsid w:val="00524A8F"/>
    <w:rsid w:val="00525475"/>
    <w:rsid w:val="00525C95"/>
    <w:rsid w:val="00526B1D"/>
    <w:rsid w:val="00527085"/>
    <w:rsid w:val="005272BA"/>
    <w:rsid w:val="005302A3"/>
    <w:rsid w:val="005317A3"/>
    <w:rsid w:val="0053202B"/>
    <w:rsid w:val="00532986"/>
    <w:rsid w:val="005334CF"/>
    <w:rsid w:val="005337DB"/>
    <w:rsid w:val="005337E1"/>
    <w:rsid w:val="0053498D"/>
    <w:rsid w:val="00535306"/>
    <w:rsid w:val="00535968"/>
    <w:rsid w:val="00535C92"/>
    <w:rsid w:val="00535EC9"/>
    <w:rsid w:val="005407DC"/>
    <w:rsid w:val="00540C89"/>
    <w:rsid w:val="00540FF8"/>
    <w:rsid w:val="0054131C"/>
    <w:rsid w:val="00542ED7"/>
    <w:rsid w:val="00543E40"/>
    <w:rsid w:val="00544297"/>
    <w:rsid w:val="0054449F"/>
    <w:rsid w:val="005446A8"/>
    <w:rsid w:val="00544731"/>
    <w:rsid w:val="00544BB1"/>
    <w:rsid w:val="00544F55"/>
    <w:rsid w:val="00545270"/>
    <w:rsid w:val="00545CF0"/>
    <w:rsid w:val="00546D2D"/>
    <w:rsid w:val="00547172"/>
    <w:rsid w:val="0054762B"/>
    <w:rsid w:val="005500FD"/>
    <w:rsid w:val="005504BD"/>
    <w:rsid w:val="00550AD6"/>
    <w:rsid w:val="00550B4F"/>
    <w:rsid w:val="005522D7"/>
    <w:rsid w:val="00552908"/>
    <w:rsid w:val="00552EAE"/>
    <w:rsid w:val="00554770"/>
    <w:rsid w:val="00554825"/>
    <w:rsid w:val="00554BCA"/>
    <w:rsid w:val="00554CA9"/>
    <w:rsid w:val="00555937"/>
    <w:rsid w:val="0055605E"/>
    <w:rsid w:val="0056040B"/>
    <w:rsid w:val="00562483"/>
    <w:rsid w:val="005626E1"/>
    <w:rsid w:val="00562A05"/>
    <w:rsid w:val="005640EE"/>
    <w:rsid w:val="0056410B"/>
    <w:rsid w:val="00565284"/>
    <w:rsid w:val="00565FE8"/>
    <w:rsid w:val="00566A6A"/>
    <w:rsid w:val="00566D62"/>
    <w:rsid w:val="00567CC8"/>
    <w:rsid w:val="00571309"/>
    <w:rsid w:val="00571F79"/>
    <w:rsid w:val="00572291"/>
    <w:rsid w:val="00572309"/>
    <w:rsid w:val="005726D7"/>
    <w:rsid w:val="005731EC"/>
    <w:rsid w:val="00573F74"/>
    <w:rsid w:val="005740EB"/>
    <w:rsid w:val="0057497B"/>
    <w:rsid w:val="00575DF1"/>
    <w:rsid w:val="0057629A"/>
    <w:rsid w:val="00576BA5"/>
    <w:rsid w:val="0057751F"/>
    <w:rsid w:val="00577621"/>
    <w:rsid w:val="005814D9"/>
    <w:rsid w:val="00582322"/>
    <w:rsid w:val="00583592"/>
    <w:rsid w:val="00584AB1"/>
    <w:rsid w:val="00584F14"/>
    <w:rsid w:val="00585366"/>
    <w:rsid w:val="0058691F"/>
    <w:rsid w:val="00586EF9"/>
    <w:rsid w:val="005872B4"/>
    <w:rsid w:val="00590A58"/>
    <w:rsid w:val="005914CF"/>
    <w:rsid w:val="00591925"/>
    <w:rsid w:val="005923C4"/>
    <w:rsid w:val="005925A2"/>
    <w:rsid w:val="00592685"/>
    <w:rsid w:val="00592FFF"/>
    <w:rsid w:val="005936DF"/>
    <w:rsid w:val="005939D0"/>
    <w:rsid w:val="00593A91"/>
    <w:rsid w:val="00594509"/>
    <w:rsid w:val="00594825"/>
    <w:rsid w:val="005948E9"/>
    <w:rsid w:val="00594C64"/>
    <w:rsid w:val="00594F3D"/>
    <w:rsid w:val="005962D5"/>
    <w:rsid w:val="005964C9"/>
    <w:rsid w:val="00596840"/>
    <w:rsid w:val="0059696F"/>
    <w:rsid w:val="00596F88"/>
    <w:rsid w:val="005975E4"/>
    <w:rsid w:val="005976AD"/>
    <w:rsid w:val="005A0FB6"/>
    <w:rsid w:val="005A1013"/>
    <w:rsid w:val="005A15BB"/>
    <w:rsid w:val="005A18D4"/>
    <w:rsid w:val="005A18FA"/>
    <w:rsid w:val="005A287D"/>
    <w:rsid w:val="005A2B39"/>
    <w:rsid w:val="005A49FF"/>
    <w:rsid w:val="005A6FEC"/>
    <w:rsid w:val="005A71AA"/>
    <w:rsid w:val="005A78F8"/>
    <w:rsid w:val="005A7B5E"/>
    <w:rsid w:val="005A7B98"/>
    <w:rsid w:val="005B0788"/>
    <w:rsid w:val="005B095C"/>
    <w:rsid w:val="005B183A"/>
    <w:rsid w:val="005B1D61"/>
    <w:rsid w:val="005B23EF"/>
    <w:rsid w:val="005B262C"/>
    <w:rsid w:val="005B2B1B"/>
    <w:rsid w:val="005B2BF0"/>
    <w:rsid w:val="005B2FF0"/>
    <w:rsid w:val="005B301E"/>
    <w:rsid w:val="005B3419"/>
    <w:rsid w:val="005B378B"/>
    <w:rsid w:val="005B382B"/>
    <w:rsid w:val="005B38F1"/>
    <w:rsid w:val="005B42E0"/>
    <w:rsid w:val="005B464F"/>
    <w:rsid w:val="005B6371"/>
    <w:rsid w:val="005B670C"/>
    <w:rsid w:val="005B6908"/>
    <w:rsid w:val="005B77E3"/>
    <w:rsid w:val="005B7960"/>
    <w:rsid w:val="005B7B72"/>
    <w:rsid w:val="005C081D"/>
    <w:rsid w:val="005C0E34"/>
    <w:rsid w:val="005C0EEA"/>
    <w:rsid w:val="005C1246"/>
    <w:rsid w:val="005C16F9"/>
    <w:rsid w:val="005C1AF9"/>
    <w:rsid w:val="005C1C1C"/>
    <w:rsid w:val="005C2673"/>
    <w:rsid w:val="005C2749"/>
    <w:rsid w:val="005C2E44"/>
    <w:rsid w:val="005C3A59"/>
    <w:rsid w:val="005C3CBE"/>
    <w:rsid w:val="005C4303"/>
    <w:rsid w:val="005C4BC7"/>
    <w:rsid w:val="005C4BD9"/>
    <w:rsid w:val="005C6D14"/>
    <w:rsid w:val="005C7139"/>
    <w:rsid w:val="005C7555"/>
    <w:rsid w:val="005C76A3"/>
    <w:rsid w:val="005D0B11"/>
    <w:rsid w:val="005D1EF9"/>
    <w:rsid w:val="005D2486"/>
    <w:rsid w:val="005D2F66"/>
    <w:rsid w:val="005D35B9"/>
    <w:rsid w:val="005D3DD7"/>
    <w:rsid w:val="005D4BCE"/>
    <w:rsid w:val="005D56CC"/>
    <w:rsid w:val="005D5C9C"/>
    <w:rsid w:val="005D5EE1"/>
    <w:rsid w:val="005D72CE"/>
    <w:rsid w:val="005D7FD6"/>
    <w:rsid w:val="005E03BF"/>
    <w:rsid w:val="005E079C"/>
    <w:rsid w:val="005E0CB1"/>
    <w:rsid w:val="005E0E5E"/>
    <w:rsid w:val="005E10F0"/>
    <w:rsid w:val="005E128C"/>
    <w:rsid w:val="005E16E1"/>
    <w:rsid w:val="005E2169"/>
    <w:rsid w:val="005E23FD"/>
    <w:rsid w:val="005E27EC"/>
    <w:rsid w:val="005E3DAF"/>
    <w:rsid w:val="005E4348"/>
    <w:rsid w:val="005E55E6"/>
    <w:rsid w:val="005E617E"/>
    <w:rsid w:val="005E624C"/>
    <w:rsid w:val="005E6A2D"/>
    <w:rsid w:val="005F067E"/>
    <w:rsid w:val="005F08D7"/>
    <w:rsid w:val="005F13A0"/>
    <w:rsid w:val="005F1BDE"/>
    <w:rsid w:val="005F255D"/>
    <w:rsid w:val="005F2849"/>
    <w:rsid w:val="005F2F26"/>
    <w:rsid w:val="005F3A16"/>
    <w:rsid w:val="005F4426"/>
    <w:rsid w:val="005F5251"/>
    <w:rsid w:val="005F5805"/>
    <w:rsid w:val="005F5BD8"/>
    <w:rsid w:val="005F61CC"/>
    <w:rsid w:val="005F6EC4"/>
    <w:rsid w:val="005F7C4B"/>
    <w:rsid w:val="005F7EBB"/>
    <w:rsid w:val="00600765"/>
    <w:rsid w:val="00600A0D"/>
    <w:rsid w:val="00600D2E"/>
    <w:rsid w:val="0060135E"/>
    <w:rsid w:val="00601539"/>
    <w:rsid w:val="00601BD3"/>
    <w:rsid w:val="00601F9C"/>
    <w:rsid w:val="006025DD"/>
    <w:rsid w:val="006036AB"/>
    <w:rsid w:val="00604368"/>
    <w:rsid w:val="00605278"/>
    <w:rsid w:val="00605329"/>
    <w:rsid w:val="00605429"/>
    <w:rsid w:val="006069B0"/>
    <w:rsid w:val="006072F4"/>
    <w:rsid w:val="00610F37"/>
    <w:rsid w:val="006117C8"/>
    <w:rsid w:val="00612FA5"/>
    <w:rsid w:val="00613355"/>
    <w:rsid w:val="00613699"/>
    <w:rsid w:val="00613DAD"/>
    <w:rsid w:val="00613F59"/>
    <w:rsid w:val="00615039"/>
    <w:rsid w:val="00615133"/>
    <w:rsid w:val="00615990"/>
    <w:rsid w:val="00617B8E"/>
    <w:rsid w:val="006208BE"/>
    <w:rsid w:val="00621C25"/>
    <w:rsid w:val="00621E98"/>
    <w:rsid w:val="00622025"/>
    <w:rsid w:val="0062243A"/>
    <w:rsid w:val="006227F4"/>
    <w:rsid w:val="00622C04"/>
    <w:rsid w:val="0062334E"/>
    <w:rsid w:val="006256FE"/>
    <w:rsid w:val="006257A7"/>
    <w:rsid w:val="00625AED"/>
    <w:rsid w:val="0062630D"/>
    <w:rsid w:val="00626F85"/>
    <w:rsid w:val="00627D66"/>
    <w:rsid w:val="00630261"/>
    <w:rsid w:val="00630EE6"/>
    <w:rsid w:val="006312D5"/>
    <w:rsid w:val="00631685"/>
    <w:rsid w:val="00631B14"/>
    <w:rsid w:val="00632AE7"/>
    <w:rsid w:val="006331D0"/>
    <w:rsid w:val="00633377"/>
    <w:rsid w:val="006338B8"/>
    <w:rsid w:val="00634AC5"/>
    <w:rsid w:val="00635002"/>
    <w:rsid w:val="00635BC4"/>
    <w:rsid w:val="00636674"/>
    <w:rsid w:val="0063731C"/>
    <w:rsid w:val="00637490"/>
    <w:rsid w:val="00637C9F"/>
    <w:rsid w:val="00640383"/>
    <w:rsid w:val="006408E1"/>
    <w:rsid w:val="006408F7"/>
    <w:rsid w:val="00640DA7"/>
    <w:rsid w:val="00642149"/>
    <w:rsid w:val="00642825"/>
    <w:rsid w:val="0064294B"/>
    <w:rsid w:val="006429DC"/>
    <w:rsid w:val="00642D3C"/>
    <w:rsid w:val="00643559"/>
    <w:rsid w:val="006443E5"/>
    <w:rsid w:val="006449A1"/>
    <w:rsid w:val="00644AF3"/>
    <w:rsid w:val="006451C3"/>
    <w:rsid w:val="00645284"/>
    <w:rsid w:val="0064582D"/>
    <w:rsid w:val="00645951"/>
    <w:rsid w:val="00645D4E"/>
    <w:rsid w:val="0064651B"/>
    <w:rsid w:val="00646962"/>
    <w:rsid w:val="00647328"/>
    <w:rsid w:val="00647B37"/>
    <w:rsid w:val="00647BEB"/>
    <w:rsid w:val="006509D4"/>
    <w:rsid w:val="00651026"/>
    <w:rsid w:val="00651969"/>
    <w:rsid w:val="00652140"/>
    <w:rsid w:val="00652215"/>
    <w:rsid w:val="00652759"/>
    <w:rsid w:val="00652980"/>
    <w:rsid w:val="0065343C"/>
    <w:rsid w:val="00654FDA"/>
    <w:rsid w:val="00655208"/>
    <w:rsid w:val="006555F7"/>
    <w:rsid w:val="00655B76"/>
    <w:rsid w:val="00656CD9"/>
    <w:rsid w:val="0065754E"/>
    <w:rsid w:val="0065784E"/>
    <w:rsid w:val="00657C48"/>
    <w:rsid w:val="00661901"/>
    <w:rsid w:val="00661B4A"/>
    <w:rsid w:val="006637FF"/>
    <w:rsid w:val="006638F8"/>
    <w:rsid w:val="00663B25"/>
    <w:rsid w:val="0066482B"/>
    <w:rsid w:val="006649B2"/>
    <w:rsid w:val="00664A6B"/>
    <w:rsid w:val="00664E37"/>
    <w:rsid w:val="0066668B"/>
    <w:rsid w:val="00667B64"/>
    <w:rsid w:val="00667DE6"/>
    <w:rsid w:val="00670353"/>
    <w:rsid w:val="00670581"/>
    <w:rsid w:val="00670582"/>
    <w:rsid w:val="006707DF"/>
    <w:rsid w:val="00670C77"/>
    <w:rsid w:val="006730E9"/>
    <w:rsid w:val="0067357D"/>
    <w:rsid w:val="006736DC"/>
    <w:rsid w:val="00674160"/>
    <w:rsid w:val="0067476A"/>
    <w:rsid w:val="006752E1"/>
    <w:rsid w:val="006755EB"/>
    <w:rsid w:val="00675CF6"/>
    <w:rsid w:val="00675D9C"/>
    <w:rsid w:val="00675FFE"/>
    <w:rsid w:val="0067677C"/>
    <w:rsid w:val="00677F15"/>
    <w:rsid w:val="006802FF"/>
    <w:rsid w:val="006813DC"/>
    <w:rsid w:val="00681F59"/>
    <w:rsid w:val="00682075"/>
    <w:rsid w:val="006823EC"/>
    <w:rsid w:val="006834A0"/>
    <w:rsid w:val="00683D64"/>
    <w:rsid w:val="00684221"/>
    <w:rsid w:val="00684723"/>
    <w:rsid w:val="00684AE9"/>
    <w:rsid w:val="0068599D"/>
    <w:rsid w:val="00685BCB"/>
    <w:rsid w:val="00685DC3"/>
    <w:rsid w:val="0068622C"/>
    <w:rsid w:val="0068644E"/>
    <w:rsid w:val="00686737"/>
    <w:rsid w:val="006869F4"/>
    <w:rsid w:val="00686B09"/>
    <w:rsid w:val="00686D0C"/>
    <w:rsid w:val="00687AEE"/>
    <w:rsid w:val="006901F8"/>
    <w:rsid w:val="00690708"/>
    <w:rsid w:val="0069086A"/>
    <w:rsid w:val="00690974"/>
    <w:rsid w:val="006912E7"/>
    <w:rsid w:val="0069149A"/>
    <w:rsid w:val="0069164A"/>
    <w:rsid w:val="006917D2"/>
    <w:rsid w:val="00691A25"/>
    <w:rsid w:val="00691EDB"/>
    <w:rsid w:val="00692162"/>
    <w:rsid w:val="00692E30"/>
    <w:rsid w:val="0069391C"/>
    <w:rsid w:val="00693939"/>
    <w:rsid w:val="00693C1A"/>
    <w:rsid w:val="00694031"/>
    <w:rsid w:val="006940C8"/>
    <w:rsid w:val="00694864"/>
    <w:rsid w:val="00694FA4"/>
    <w:rsid w:val="0069555E"/>
    <w:rsid w:val="006968F1"/>
    <w:rsid w:val="00697974"/>
    <w:rsid w:val="006A0D5F"/>
    <w:rsid w:val="006A1C93"/>
    <w:rsid w:val="006A1EFC"/>
    <w:rsid w:val="006A21B1"/>
    <w:rsid w:val="006A2977"/>
    <w:rsid w:val="006A2D5D"/>
    <w:rsid w:val="006A3472"/>
    <w:rsid w:val="006A40D4"/>
    <w:rsid w:val="006A4E3B"/>
    <w:rsid w:val="006A5A95"/>
    <w:rsid w:val="006A732B"/>
    <w:rsid w:val="006B0443"/>
    <w:rsid w:val="006B0FB6"/>
    <w:rsid w:val="006B16F5"/>
    <w:rsid w:val="006B18CB"/>
    <w:rsid w:val="006B1A30"/>
    <w:rsid w:val="006B1DAB"/>
    <w:rsid w:val="006B1F2E"/>
    <w:rsid w:val="006B391D"/>
    <w:rsid w:val="006B3C2D"/>
    <w:rsid w:val="006B4678"/>
    <w:rsid w:val="006B4C07"/>
    <w:rsid w:val="006B4E5F"/>
    <w:rsid w:val="006B4FC1"/>
    <w:rsid w:val="006B56C1"/>
    <w:rsid w:val="006B58FC"/>
    <w:rsid w:val="006B6397"/>
    <w:rsid w:val="006B6508"/>
    <w:rsid w:val="006B71D2"/>
    <w:rsid w:val="006B74E0"/>
    <w:rsid w:val="006B7A49"/>
    <w:rsid w:val="006B7BF3"/>
    <w:rsid w:val="006C1F91"/>
    <w:rsid w:val="006C2077"/>
    <w:rsid w:val="006C27F6"/>
    <w:rsid w:val="006C2F90"/>
    <w:rsid w:val="006C2FF9"/>
    <w:rsid w:val="006C30FB"/>
    <w:rsid w:val="006C378E"/>
    <w:rsid w:val="006C4118"/>
    <w:rsid w:val="006C430E"/>
    <w:rsid w:val="006C4B99"/>
    <w:rsid w:val="006C6903"/>
    <w:rsid w:val="006C6AA3"/>
    <w:rsid w:val="006C6D36"/>
    <w:rsid w:val="006C7052"/>
    <w:rsid w:val="006C72BE"/>
    <w:rsid w:val="006C7600"/>
    <w:rsid w:val="006D0869"/>
    <w:rsid w:val="006D1497"/>
    <w:rsid w:val="006D2F36"/>
    <w:rsid w:val="006D40FC"/>
    <w:rsid w:val="006D4809"/>
    <w:rsid w:val="006D4AC5"/>
    <w:rsid w:val="006D4D06"/>
    <w:rsid w:val="006D5A05"/>
    <w:rsid w:val="006D5DA1"/>
    <w:rsid w:val="006D5DBE"/>
    <w:rsid w:val="006D6149"/>
    <w:rsid w:val="006D665B"/>
    <w:rsid w:val="006D6863"/>
    <w:rsid w:val="006D6898"/>
    <w:rsid w:val="006D69A3"/>
    <w:rsid w:val="006D7727"/>
    <w:rsid w:val="006E03BF"/>
    <w:rsid w:val="006E10B9"/>
    <w:rsid w:val="006E26E6"/>
    <w:rsid w:val="006E2E59"/>
    <w:rsid w:val="006E48A6"/>
    <w:rsid w:val="006E5223"/>
    <w:rsid w:val="006E5677"/>
    <w:rsid w:val="006E5B7A"/>
    <w:rsid w:val="006E6258"/>
    <w:rsid w:val="006E6278"/>
    <w:rsid w:val="006E6A1D"/>
    <w:rsid w:val="006E6CFF"/>
    <w:rsid w:val="006E7AA0"/>
    <w:rsid w:val="006E7C42"/>
    <w:rsid w:val="006E7D65"/>
    <w:rsid w:val="006F04FE"/>
    <w:rsid w:val="006F1150"/>
    <w:rsid w:val="006F1A6F"/>
    <w:rsid w:val="006F1AEB"/>
    <w:rsid w:val="006F3114"/>
    <w:rsid w:val="006F3CEF"/>
    <w:rsid w:val="006F4678"/>
    <w:rsid w:val="006F4882"/>
    <w:rsid w:val="006F5624"/>
    <w:rsid w:val="006F5975"/>
    <w:rsid w:val="006F5BAF"/>
    <w:rsid w:val="006F7480"/>
    <w:rsid w:val="00700607"/>
    <w:rsid w:val="00701065"/>
    <w:rsid w:val="007012D8"/>
    <w:rsid w:val="00701454"/>
    <w:rsid w:val="00701502"/>
    <w:rsid w:val="00701966"/>
    <w:rsid w:val="0070362B"/>
    <w:rsid w:val="00703C53"/>
    <w:rsid w:val="00703DAA"/>
    <w:rsid w:val="00704775"/>
    <w:rsid w:val="00704FCD"/>
    <w:rsid w:val="00705155"/>
    <w:rsid w:val="00705973"/>
    <w:rsid w:val="00705993"/>
    <w:rsid w:val="00707102"/>
    <w:rsid w:val="007110D6"/>
    <w:rsid w:val="007122AA"/>
    <w:rsid w:val="007128BE"/>
    <w:rsid w:val="00712C2D"/>
    <w:rsid w:val="00713B72"/>
    <w:rsid w:val="00714C70"/>
    <w:rsid w:val="00715479"/>
    <w:rsid w:val="00715CEB"/>
    <w:rsid w:val="00715D06"/>
    <w:rsid w:val="00715E2D"/>
    <w:rsid w:val="0071654E"/>
    <w:rsid w:val="00716B64"/>
    <w:rsid w:val="0071768D"/>
    <w:rsid w:val="00717BA6"/>
    <w:rsid w:val="00720316"/>
    <w:rsid w:val="007204AA"/>
    <w:rsid w:val="00720A46"/>
    <w:rsid w:val="00720FA2"/>
    <w:rsid w:val="00722A47"/>
    <w:rsid w:val="00722D64"/>
    <w:rsid w:val="007232B5"/>
    <w:rsid w:val="00723A9E"/>
    <w:rsid w:val="00724825"/>
    <w:rsid w:val="007254AC"/>
    <w:rsid w:val="00727BEB"/>
    <w:rsid w:val="00727F53"/>
    <w:rsid w:val="00727F96"/>
    <w:rsid w:val="007309B4"/>
    <w:rsid w:val="00730A71"/>
    <w:rsid w:val="0073228C"/>
    <w:rsid w:val="007324E9"/>
    <w:rsid w:val="0073429B"/>
    <w:rsid w:val="00734CAC"/>
    <w:rsid w:val="00735BFE"/>
    <w:rsid w:val="00735E1F"/>
    <w:rsid w:val="00736303"/>
    <w:rsid w:val="00736910"/>
    <w:rsid w:val="00737413"/>
    <w:rsid w:val="00737ADD"/>
    <w:rsid w:val="00737C1B"/>
    <w:rsid w:val="00741418"/>
    <w:rsid w:val="0074213B"/>
    <w:rsid w:val="00742AF3"/>
    <w:rsid w:val="00742FA7"/>
    <w:rsid w:val="007437C4"/>
    <w:rsid w:val="007450CA"/>
    <w:rsid w:val="00746D9F"/>
    <w:rsid w:val="0074756C"/>
    <w:rsid w:val="007476FE"/>
    <w:rsid w:val="00747ECB"/>
    <w:rsid w:val="00750A81"/>
    <w:rsid w:val="0075106E"/>
    <w:rsid w:val="00751777"/>
    <w:rsid w:val="007525BA"/>
    <w:rsid w:val="00752C7F"/>
    <w:rsid w:val="00753D9B"/>
    <w:rsid w:val="0075428C"/>
    <w:rsid w:val="007543F8"/>
    <w:rsid w:val="00754C05"/>
    <w:rsid w:val="00754E55"/>
    <w:rsid w:val="00754EC6"/>
    <w:rsid w:val="00754FA2"/>
    <w:rsid w:val="00756344"/>
    <w:rsid w:val="007567D4"/>
    <w:rsid w:val="0075694D"/>
    <w:rsid w:val="00756B0D"/>
    <w:rsid w:val="0075706C"/>
    <w:rsid w:val="0075738D"/>
    <w:rsid w:val="00761755"/>
    <w:rsid w:val="00761D1D"/>
    <w:rsid w:val="00762727"/>
    <w:rsid w:val="00762988"/>
    <w:rsid w:val="0076394F"/>
    <w:rsid w:val="00763B72"/>
    <w:rsid w:val="0076449B"/>
    <w:rsid w:val="00764890"/>
    <w:rsid w:val="00764E55"/>
    <w:rsid w:val="00766DA7"/>
    <w:rsid w:val="007671D0"/>
    <w:rsid w:val="00767939"/>
    <w:rsid w:val="00770D93"/>
    <w:rsid w:val="00770FCB"/>
    <w:rsid w:val="007728D8"/>
    <w:rsid w:val="00772BC3"/>
    <w:rsid w:val="00772C79"/>
    <w:rsid w:val="0077317E"/>
    <w:rsid w:val="0077405B"/>
    <w:rsid w:val="00775D09"/>
    <w:rsid w:val="00776A82"/>
    <w:rsid w:val="00776E43"/>
    <w:rsid w:val="00777582"/>
    <w:rsid w:val="00777BD7"/>
    <w:rsid w:val="00781630"/>
    <w:rsid w:val="00782B5E"/>
    <w:rsid w:val="00782C99"/>
    <w:rsid w:val="00783098"/>
    <w:rsid w:val="00783887"/>
    <w:rsid w:val="00783F7B"/>
    <w:rsid w:val="00783FB6"/>
    <w:rsid w:val="00784A07"/>
    <w:rsid w:val="00785411"/>
    <w:rsid w:val="00785532"/>
    <w:rsid w:val="00785870"/>
    <w:rsid w:val="007859A9"/>
    <w:rsid w:val="00786D04"/>
    <w:rsid w:val="00787C32"/>
    <w:rsid w:val="007901A3"/>
    <w:rsid w:val="0079089F"/>
    <w:rsid w:val="0079096A"/>
    <w:rsid w:val="007909AA"/>
    <w:rsid w:val="00790DE4"/>
    <w:rsid w:val="00790E45"/>
    <w:rsid w:val="007921C2"/>
    <w:rsid w:val="0079287E"/>
    <w:rsid w:val="007932DB"/>
    <w:rsid w:val="007935AB"/>
    <w:rsid w:val="0079366F"/>
    <w:rsid w:val="00793A8E"/>
    <w:rsid w:val="00794438"/>
    <w:rsid w:val="00795039"/>
    <w:rsid w:val="007950BB"/>
    <w:rsid w:val="0079729E"/>
    <w:rsid w:val="00797552"/>
    <w:rsid w:val="00797A06"/>
    <w:rsid w:val="007A05CF"/>
    <w:rsid w:val="007A087D"/>
    <w:rsid w:val="007A08EA"/>
    <w:rsid w:val="007A0D91"/>
    <w:rsid w:val="007A13C0"/>
    <w:rsid w:val="007A208A"/>
    <w:rsid w:val="007A2BE1"/>
    <w:rsid w:val="007A35A2"/>
    <w:rsid w:val="007A428D"/>
    <w:rsid w:val="007A473A"/>
    <w:rsid w:val="007A4D3C"/>
    <w:rsid w:val="007A518F"/>
    <w:rsid w:val="007A52F8"/>
    <w:rsid w:val="007B08D0"/>
    <w:rsid w:val="007B0A51"/>
    <w:rsid w:val="007B1A6A"/>
    <w:rsid w:val="007B1D0F"/>
    <w:rsid w:val="007B299B"/>
    <w:rsid w:val="007B2B0D"/>
    <w:rsid w:val="007B3726"/>
    <w:rsid w:val="007B3B47"/>
    <w:rsid w:val="007B3DDD"/>
    <w:rsid w:val="007B4520"/>
    <w:rsid w:val="007B46C0"/>
    <w:rsid w:val="007B4E82"/>
    <w:rsid w:val="007B6582"/>
    <w:rsid w:val="007B693E"/>
    <w:rsid w:val="007B6AA8"/>
    <w:rsid w:val="007B79CC"/>
    <w:rsid w:val="007B7E8D"/>
    <w:rsid w:val="007C0BBF"/>
    <w:rsid w:val="007C0CA1"/>
    <w:rsid w:val="007C244D"/>
    <w:rsid w:val="007C46BD"/>
    <w:rsid w:val="007C47DE"/>
    <w:rsid w:val="007C5264"/>
    <w:rsid w:val="007C5397"/>
    <w:rsid w:val="007C7929"/>
    <w:rsid w:val="007D0204"/>
    <w:rsid w:val="007D08EE"/>
    <w:rsid w:val="007D1539"/>
    <w:rsid w:val="007D4540"/>
    <w:rsid w:val="007D4ADB"/>
    <w:rsid w:val="007D5CDD"/>
    <w:rsid w:val="007D657F"/>
    <w:rsid w:val="007D6720"/>
    <w:rsid w:val="007D72F8"/>
    <w:rsid w:val="007D739E"/>
    <w:rsid w:val="007D74FB"/>
    <w:rsid w:val="007D7527"/>
    <w:rsid w:val="007E055D"/>
    <w:rsid w:val="007E21E0"/>
    <w:rsid w:val="007E2744"/>
    <w:rsid w:val="007E2749"/>
    <w:rsid w:val="007E27E6"/>
    <w:rsid w:val="007E2919"/>
    <w:rsid w:val="007E2B1B"/>
    <w:rsid w:val="007E2DDD"/>
    <w:rsid w:val="007E3009"/>
    <w:rsid w:val="007E3061"/>
    <w:rsid w:val="007E4660"/>
    <w:rsid w:val="007E4868"/>
    <w:rsid w:val="007E75AA"/>
    <w:rsid w:val="007E75E7"/>
    <w:rsid w:val="007E789E"/>
    <w:rsid w:val="007F075F"/>
    <w:rsid w:val="007F081B"/>
    <w:rsid w:val="007F0A3E"/>
    <w:rsid w:val="007F0FD3"/>
    <w:rsid w:val="007F14CF"/>
    <w:rsid w:val="007F1C9C"/>
    <w:rsid w:val="007F28A4"/>
    <w:rsid w:val="007F28D7"/>
    <w:rsid w:val="007F4441"/>
    <w:rsid w:val="007F4A1C"/>
    <w:rsid w:val="007F4CAC"/>
    <w:rsid w:val="007F7BEE"/>
    <w:rsid w:val="007F7C01"/>
    <w:rsid w:val="00800495"/>
    <w:rsid w:val="00800AB2"/>
    <w:rsid w:val="008013A8"/>
    <w:rsid w:val="008015F1"/>
    <w:rsid w:val="008016A6"/>
    <w:rsid w:val="0080469E"/>
    <w:rsid w:val="008058ED"/>
    <w:rsid w:val="00806CF3"/>
    <w:rsid w:val="00810009"/>
    <w:rsid w:val="0081010A"/>
    <w:rsid w:val="00810C38"/>
    <w:rsid w:val="00810CA4"/>
    <w:rsid w:val="00811F9C"/>
    <w:rsid w:val="0081235B"/>
    <w:rsid w:val="008128A7"/>
    <w:rsid w:val="00813D10"/>
    <w:rsid w:val="00813EA7"/>
    <w:rsid w:val="00814B5D"/>
    <w:rsid w:val="00814F6F"/>
    <w:rsid w:val="008163BB"/>
    <w:rsid w:val="00816805"/>
    <w:rsid w:val="0081744E"/>
    <w:rsid w:val="00817DD3"/>
    <w:rsid w:val="00820C73"/>
    <w:rsid w:val="00820FB2"/>
    <w:rsid w:val="008210F0"/>
    <w:rsid w:val="0082170B"/>
    <w:rsid w:val="0082177D"/>
    <w:rsid w:val="00822D2B"/>
    <w:rsid w:val="008231A9"/>
    <w:rsid w:val="008231E1"/>
    <w:rsid w:val="00823ABF"/>
    <w:rsid w:val="00823D4F"/>
    <w:rsid w:val="0082477F"/>
    <w:rsid w:val="00825591"/>
    <w:rsid w:val="00825B2A"/>
    <w:rsid w:val="0082650F"/>
    <w:rsid w:val="008269E3"/>
    <w:rsid w:val="00827051"/>
    <w:rsid w:val="00827B4F"/>
    <w:rsid w:val="008306E8"/>
    <w:rsid w:val="00830D3F"/>
    <w:rsid w:val="00830FB7"/>
    <w:rsid w:val="008314C4"/>
    <w:rsid w:val="00832233"/>
    <w:rsid w:val="008328C6"/>
    <w:rsid w:val="0083311B"/>
    <w:rsid w:val="00833FE5"/>
    <w:rsid w:val="0083420E"/>
    <w:rsid w:val="0083435C"/>
    <w:rsid w:val="0083566F"/>
    <w:rsid w:val="0083567B"/>
    <w:rsid w:val="00836C2B"/>
    <w:rsid w:val="00836D15"/>
    <w:rsid w:val="0083752D"/>
    <w:rsid w:val="00837C43"/>
    <w:rsid w:val="00840931"/>
    <w:rsid w:val="008409B0"/>
    <w:rsid w:val="00840CB1"/>
    <w:rsid w:val="00841A32"/>
    <w:rsid w:val="00842D54"/>
    <w:rsid w:val="008434C5"/>
    <w:rsid w:val="00844828"/>
    <w:rsid w:val="00844D9F"/>
    <w:rsid w:val="00844E20"/>
    <w:rsid w:val="008454DA"/>
    <w:rsid w:val="00845BAF"/>
    <w:rsid w:val="008460EE"/>
    <w:rsid w:val="008463F4"/>
    <w:rsid w:val="00846718"/>
    <w:rsid w:val="00847521"/>
    <w:rsid w:val="00847C53"/>
    <w:rsid w:val="00850192"/>
    <w:rsid w:val="00850826"/>
    <w:rsid w:val="00851502"/>
    <w:rsid w:val="00851EA9"/>
    <w:rsid w:val="00853838"/>
    <w:rsid w:val="008541A6"/>
    <w:rsid w:val="00854A50"/>
    <w:rsid w:val="00854E28"/>
    <w:rsid w:val="008560AE"/>
    <w:rsid w:val="008566B7"/>
    <w:rsid w:val="00856A71"/>
    <w:rsid w:val="00856B39"/>
    <w:rsid w:val="008573A5"/>
    <w:rsid w:val="008579CB"/>
    <w:rsid w:val="00857C0F"/>
    <w:rsid w:val="0086018A"/>
    <w:rsid w:val="008604E5"/>
    <w:rsid w:val="008604E7"/>
    <w:rsid w:val="008608D2"/>
    <w:rsid w:val="0086095B"/>
    <w:rsid w:val="00861017"/>
    <w:rsid w:val="00861223"/>
    <w:rsid w:val="0086133F"/>
    <w:rsid w:val="00861AA4"/>
    <w:rsid w:val="0086202F"/>
    <w:rsid w:val="008622B6"/>
    <w:rsid w:val="008624AA"/>
    <w:rsid w:val="008633D3"/>
    <w:rsid w:val="00863DCB"/>
    <w:rsid w:val="008644C5"/>
    <w:rsid w:val="0086454E"/>
    <w:rsid w:val="00865381"/>
    <w:rsid w:val="0086664B"/>
    <w:rsid w:val="008666AC"/>
    <w:rsid w:val="00866754"/>
    <w:rsid w:val="00867C4F"/>
    <w:rsid w:val="00870763"/>
    <w:rsid w:val="008713B2"/>
    <w:rsid w:val="00871543"/>
    <w:rsid w:val="00871E9C"/>
    <w:rsid w:val="00872753"/>
    <w:rsid w:val="008728F1"/>
    <w:rsid w:val="008736CC"/>
    <w:rsid w:val="008739E2"/>
    <w:rsid w:val="00873AB8"/>
    <w:rsid w:val="00873D8B"/>
    <w:rsid w:val="00874495"/>
    <w:rsid w:val="00874503"/>
    <w:rsid w:val="0087452F"/>
    <w:rsid w:val="0087558E"/>
    <w:rsid w:val="00875BED"/>
    <w:rsid w:val="008763E8"/>
    <w:rsid w:val="0087675E"/>
    <w:rsid w:val="00876C72"/>
    <w:rsid w:val="008772CC"/>
    <w:rsid w:val="00880AC2"/>
    <w:rsid w:val="00880E72"/>
    <w:rsid w:val="00880F74"/>
    <w:rsid w:val="0088168F"/>
    <w:rsid w:val="00882CB1"/>
    <w:rsid w:val="0088385D"/>
    <w:rsid w:val="00883E46"/>
    <w:rsid w:val="00884898"/>
    <w:rsid w:val="00884E62"/>
    <w:rsid w:val="008856B9"/>
    <w:rsid w:val="00885EB0"/>
    <w:rsid w:val="00886879"/>
    <w:rsid w:val="00886A7F"/>
    <w:rsid w:val="008873C6"/>
    <w:rsid w:val="00887622"/>
    <w:rsid w:val="00887701"/>
    <w:rsid w:val="00887963"/>
    <w:rsid w:val="00887D4D"/>
    <w:rsid w:val="00890E90"/>
    <w:rsid w:val="00890EDD"/>
    <w:rsid w:val="00891E2B"/>
    <w:rsid w:val="00891E8D"/>
    <w:rsid w:val="00891F6A"/>
    <w:rsid w:val="00892085"/>
    <w:rsid w:val="00892A5B"/>
    <w:rsid w:val="00893194"/>
    <w:rsid w:val="00893438"/>
    <w:rsid w:val="008937FB"/>
    <w:rsid w:val="00893C6C"/>
    <w:rsid w:val="008940DD"/>
    <w:rsid w:val="008942F0"/>
    <w:rsid w:val="008951DD"/>
    <w:rsid w:val="00895ABB"/>
    <w:rsid w:val="008968C5"/>
    <w:rsid w:val="008A0631"/>
    <w:rsid w:val="008A0757"/>
    <w:rsid w:val="008A0A86"/>
    <w:rsid w:val="008A348F"/>
    <w:rsid w:val="008A3646"/>
    <w:rsid w:val="008A3A2B"/>
    <w:rsid w:val="008A4535"/>
    <w:rsid w:val="008A45E3"/>
    <w:rsid w:val="008A4727"/>
    <w:rsid w:val="008A4C89"/>
    <w:rsid w:val="008A5038"/>
    <w:rsid w:val="008A5D0C"/>
    <w:rsid w:val="008A5F53"/>
    <w:rsid w:val="008A6FBB"/>
    <w:rsid w:val="008A7864"/>
    <w:rsid w:val="008A7B47"/>
    <w:rsid w:val="008B0944"/>
    <w:rsid w:val="008B0CEE"/>
    <w:rsid w:val="008B0E1F"/>
    <w:rsid w:val="008B1333"/>
    <w:rsid w:val="008B2160"/>
    <w:rsid w:val="008B2487"/>
    <w:rsid w:val="008B2FE0"/>
    <w:rsid w:val="008B4684"/>
    <w:rsid w:val="008B5488"/>
    <w:rsid w:val="008B5917"/>
    <w:rsid w:val="008B5E0A"/>
    <w:rsid w:val="008B61C0"/>
    <w:rsid w:val="008B7466"/>
    <w:rsid w:val="008B7DB0"/>
    <w:rsid w:val="008C11F2"/>
    <w:rsid w:val="008C121C"/>
    <w:rsid w:val="008C1409"/>
    <w:rsid w:val="008C1E03"/>
    <w:rsid w:val="008C22A0"/>
    <w:rsid w:val="008C290B"/>
    <w:rsid w:val="008C306C"/>
    <w:rsid w:val="008C4486"/>
    <w:rsid w:val="008C526B"/>
    <w:rsid w:val="008C5683"/>
    <w:rsid w:val="008C5FB1"/>
    <w:rsid w:val="008C6275"/>
    <w:rsid w:val="008C7CBE"/>
    <w:rsid w:val="008D0599"/>
    <w:rsid w:val="008D0B15"/>
    <w:rsid w:val="008D2405"/>
    <w:rsid w:val="008D272F"/>
    <w:rsid w:val="008D2751"/>
    <w:rsid w:val="008D2AF7"/>
    <w:rsid w:val="008D2EDD"/>
    <w:rsid w:val="008D3087"/>
    <w:rsid w:val="008D36E3"/>
    <w:rsid w:val="008D39A5"/>
    <w:rsid w:val="008D42A0"/>
    <w:rsid w:val="008D4326"/>
    <w:rsid w:val="008D6A55"/>
    <w:rsid w:val="008D7082"/>
    <w:rsid w:val="008D76D2"/>
    <w:rsid w:val="008D7BC4"/>
    <w:rsid w:val="008E00ED"/>
    <w:rsid w:val="008E1372"/>
    <w:rsid w:val="008E1CB2"/>
    <w:rsid w:val="008E1DAF"/>
    <w:rsid w:val="008E21E7"/>
    <w:rsid w:val="008E24D5"/>
    <w:rsid w:val="008E2B0D"/>
    <w:rsid w:val="008E3477"/>
    <w:rsid w:val="008E3695"/>
    <w:rsid w:val="008E5271"/>
    <w:rsid w:val="008E5E37"/>
    <w:rsid w:val="008E61A8"/>
    <w:rsid w:val="008E66B5"/>
    <w:rsid w:val="008E6DD2"/>
    <w:rsid w:val="008E71AA"/>
    <w:rsid w:val="008E7ABB"/>
    <w:rsid w:val="008E7F42"/>
    <w:rsid w:val="008F00CD"/>
    <w:rsid w:val="008F02F2"/>
    <w:rsid w:val="008F03A9"/>
    <w:rsid w:val="008F0FC9"/>
    <w:rsid w:val="008F1020"/>
    <w:rsid w:val="008F14FD"/>
    <w:rsid w:val="008F340A"/>
    <w:rsid w:val="008F3503"/>
    <w:rsid w:val="008F3823"/>
    <w:rsid w:val="008F49C3"/>
    <w:rsid w:val="008F5BC4"/>
    <w:rsid w:val="008F5CCC"/>
    <w:rsid w:val="008F6242"/>
    <w:rsid w:val="008F62CF"/>
    <w:rsid w:val="008F6651"/>
    <w:rsid w:val="00900302"/>
    <w:rsid w:val="009005FC"/>
    <w:rsid w:val="00900A4F"/>
    <w:rsid w:val="00900EED"/>
    <w:rsid w:val="009027CC"/>
    <w:rsid w:val="00902E92"/>
    <w:rsid w:val="00903BC1"/>
    <w:rsid w:val="00905824"/>
    <w:rsid w:val="00905E63"/>
    <w:rsid w:val="00906AEF"/>
    <w:rsid w:val="00907269"/>
    <w:rsid w:val="009109A1"/>
    <w:rsid w:val="009129F5"/>
    <w:rsid w:val="00913000"/>
    <w:rsid w:val="00913726"/>
    <w:rsid w:val="00913F56"/>
    <w:rsid w:val="009141DD"/>
    <w:rsid w:val="00914C6C"/>
    <w:rsid w:val="009154B4"/>
    <w:rsid w:val="009154D4"/>
    <w:rsid w:val="009155BB"/>
    <w:rsid w:val="009155D2"/>
    <w:rsid w:val="00916C88"/>
    <w:rsid w:val="0091783C"/>
    <w:rsid w:val="009178D3"/>
    <w:rsid w:val="00917E11"/>
    <w:rsid w:val="00917E72"/>
    <w:rsid w:val="00917F27"/>
    <w:rsid w:val="00920100"/>
    <w:rsid w:val="00920241"/>
    <w:rsid w:val="009228E2"/>
    <w:rsid w:val="00922BA2"/>
    <w:rsid w:val="00922E25"/>
    <w:rsid w:val="009231B0"/>
    <w:rsid w:val="009246C4"/>
    <w:rsid w:val="00924983"/>
    <w:rsid w:val="009254CA"/>
    <w:rsid w:val="00925C2C"/>
    <w:rsid w:val="00926D6F"/>
    <w:rsid w:val="0092743C"/>
    <w:rsid w:val="009309F0"/>
    <w:rsid w:val="00930C69"/>
    <w:rsid w:val="0093129A"/>
    <w:rsid w:val="00931EFC"/>
    <w:rsid w:val="00932A49"/>
    <w:rsid w:val="00932EF5"/>
    <w:rsid w:val="009347F2"/>
    <w:rsid w:val="00934BF0"/>
    <w:rsid w:val="00935684"/>
    <w:rsid w:val="009356AD"/>
    <w:rsid w:val="00935E0D"/>
    <w:rsid w:val="0093690F"/>
    <w:rsid w:val="00936A75"/>
    <w:rsid w:val="00936DED"/>
    <w:rsid w:val="00936EE7"/>
    <w:rsid w:val="00937E64"/>
    <w:rsid w:val="00940A41"/>
    <w:rsid w:val="00940AAC"/>
    <w:rsid w:val="00941FEA"/>
    <w:rsid w:val="00942A92"/>
    <w:rsid w:val="00942BC4"/>
    <w:rsid w:val="00943807"/>
    <w:rsid w:val="00943A1F"/>
    <w:rsid w:val="00943C64"/>
    <w:rsid w:val="00945040"/>
    <w:rsid w:val="00945212"/>
    <w:rsid w:val="00945646"/>
    <w:rsid w:val="00945C0A"/>
    <w:rsid w:val="00946D2D"/>
    <w:rsid w:val="00946D40"/>
    <w:rsid w:val="009474C7"/>
    <w:rsid w:val="00947546"/>
    <w:rsid w:val="00950374"/>
    <w:rsid w:val="00950903"/>
    <w:rsid w:val="009520D4"/>
    <w:rsid w:val="0095286F"/>
    <w:rsid w:val="00952BD5"/>
    <w:rsid w:val="00953818"/>
    <w:rsid w:val="00954151"/>
    <w:rsid w:val="00954458"/>
    <w:rsid w:val="0095505B"/>
    <w:rsid w:val="009552FA"/>
    <w:rsid w:val="009555C4"/>
    <w:rsid w:val="009558B6"/>
    <w:rsid w:val="009567A7"/>
    <w:rsid w:val="00956891"/>
    <w:rsid w:val="009574A9"/>
    <w:rsid w:val="009600A7"/>
    <w:rsid w:val="009605BF"/>
    <w:rsid w:val="009605D8"/>
    <w:rsid w:val="00960BEA"/>
    <w:rsid w:val="00960D5E"/>
    <w:rsid w:val="00960F6A"/>
    <w:rsid w:val="009613C3"/>
    <w:rsid w:val="00961EB6"/>
    <w:rsid w:val="009623B1"/>
    <w:rsid w:val="0096252F"/>
    <w:rsid w:val="00963945"/>
    <w:rsid w:val="00963CEC"/>
    <w:rsid w:val="009640E0"/>
    <w:rsid w:val="00964B5E"/>
    <w:rsid w:val="00965C5D"/>
    <w:rsid w:val="00967394"/>
    <w:rsid w:val="00970958"/>
    <w:rsid w:val="00970F06"/>
    <w:rsid w:val="00971B6C"/>
    <w:rsid w:val="0097202B"/>
    <w:rsid w:val="0097212F"/>
    <w:rsid w:val="009724EA"/>
    <w:rsid w:val="009726D7"/>
    <w:rsid w:val="009737C2"/>
    <w:rsid w:val="00973816"/>
    <w:rsid w:val="0097388E"/>
    <w:rsid w:val="00973A3D"/>
    <w:rsid w:val="00973FF0"/>
    <w:rsid w:val="009748D6"/>
    <w:rsid w:val="00975093"/>
    <w:rsid w:val="009755ED"/>
    <w:rsid w:val="00976522"/>
    <w:rsid w:val="009775A8"/>
    <w:rsid w:val="00977962"/>
    <w:rsid w:val="00981146"/>
    <w:rsid w:val="009814BD"/>
    <w:rsid w:val="009814C3"/>
    <w:rsid w:val="0098175B"/>
    <w:rsid w:val="009823C6"/>
    <w:rsid w:val="009828BF"/>
    <w:rsid w:val="00982E10"/>
    <w:rsid w:val="00983093"/>
    <w:rsid w:val="009830E1"/>
    <w:rsid w:val="00983D68"/>
    <w:rsid w:val="00983E59"/>
    <w:rsid w:val="00984AA9"/>
    <w:rsid w:val="00985237"/>
    <w:rsid w:val="009860BE"/>
    <w:rsid w:val="0098627F"/>
    <w:rsid w:val="0098681C"/>
    <w:rsid w:val="00987A1A"/>
    <w:rsid w:val="0099018C"/>
    <w:rsid w:val="0099051E"/>
    <w:rsid w:val="00990AA4"/>
    <w:rsid w:val="00990C11"/>
    <w:rsid w:val="00990CD7"/>
    <w:rsid w:val="0099200C"/>
    <w:rsid w:val="009925A2"/>
    <w:rsid w:val="009928B6"/>
    <w:rsid w:val="00993408"/>
    <w:rsid w:val="00993F4F"/>
    <w:rsid w:val="009952A2"/>
    <w:rsid w:val="00995EAC"/>
    <w:rsid w:val="0099652D"/>
    <w:rsid w:val="00996EAF"/>
    <w:rsid w:val="00997FB3"/>
    <w:rsid w:val="009A14B8"/>
    <w:rsid w:val="009A1B9E"/>
    <w:rsid w:val="009A1BB8"/>
    <w:rsid w:val="009A1D7C"/>
    <w:rsid w:val="009A22FA"/>
    <w:rsid w:val="009A2439"/>
    <w:rsid w:val="009A2A38"/>
    <w:rsid w:val="009A3648"/>
    <w:rsid w:val="009A48FB"/>
    <w:rsid w:val="009A4EEE"/>
    <w:rsid w:val="009A5150"/>
    <w:rsid w:val="009A53C7"/>
    <w:rsid w:val="009A5C1C"/>
    <w:rsid w:val="009A7224"/>
    <w:rsid w:val="009B126B"/>
    <w:rsid w:val="009B13A7"/>
    <w:rsid w:val="009B188B"/>
    <w:rsid w:val="009B1C7C"/>
    <w:rsid w:val="009B1CF9"/>
    <w:rsid w:val="009B1F1F"/>
    <w:rsid w:val="009B200E"/>
    <w:rsid w:val="009B24A2"/>
    <w:rsid w:val="009B3062"/>
    <w:rsid w:val="009B346A"/>
    <w:rsid w:val="009B3AD5"/>
    <w:rsid w:val="009B437F"/>
    <w:rsid w:val="009B4BC9"/>
    <w:rsid w:val="009B4CA6"/>
    <w:rsid w:val="009B60F5"/>
    <w:rsid w:val="009B61F2"/>
    <w:rsid w:val="009B6638"/>
    <w:rsid w:val="009B6A29"/>
    <w:rsid w:val="009B74A4"/>
    <w:rsid w:val="009B7708"/>
    <w:rsid w:val="009B7A82"/>
    <w:rsid w:val="009B7AB8"/>
    <w:rsid w:val="009B7AC7"/>
    <w:rsid w:val="009C0B9E"/>
    <w:rsid w:val="009C166B"/>
    <w:rsid w:val="009C1954"/>
    <w:rsid w:val="009C21EE"/>
    <w:rsid w:val="009C299E"/>
    <w:rsid w:val="009C2A2C"/>
    <w:rsid w:val="009C3690"/>
    <w:rsid w:val="009C3923"/>
    <w:rsid w:val="009C4036"/>
    <w:rsid w:val="009C42EA"/>
    <w:rsid w:val="009C46CD"/>
    <w:rsid w:val="009C4C02"/>
    <w:rsid w:val="009C5058"/>
    <w:rsid w:val="009C57C0"/>
    <w:rsid w:val="009C5FBA"/>
    <w:rsid w:val="009C613E"/>
    <w:rsid w:val="009C617A"/>
    <w:rsid w:val="009C679A"/>
    <w:rsid w:val="009C6919"/>
    <w:rsid w:val="009C6959"/>
    <w:rsid w:val="009C736A"/>
    <w:rsid w:val="009C7EF4"/>
    <w:rsid w:val="009D0521"/>
    <w:rsid w:val="009D07CB"/>
    <w:rsid w:val="009D0BCF"/>
    <w:rsid w:val="009D0FD8"/>
    <w:rsid w:val="009D123C"/>
    <w:rsid w:val="009D13D7"/>
    <w:rsid w:val="009D1604"/>
    <w:rsid w:val="009D1C36"/>
    <w:rsid w:val="009D2188"/>
    <w:rsid w:val="009D2D20"/>
    <w:rsid w:val="009D2DB0"/>
    <w:rsid w:val="009D306C"/>
    <w:rsid w:val="009D32DC"/>
    <w:rsid w:val="009D4E92"/>
    <w:rsid w:val="009D4FD7"/>
    <w:rsid w:val="009D5F87"/>
    <w:rsid w:val="009D6152"/>
    <w:rsid w:val="009D6256"/>
    <w:rsid w:val="009D656B"/>
    <w:rsid w:val="009D7786"/>
    <w:rsid w:val="009D7964"/>
    <w:rsid w:val="009D7B9A"/>
    <w:rsid w:val="009E0802"/>
    <w:rsid w:val="009E0AEB"/>
    <w:rsid w:val="009E1803"/>
    <w:rsid w:val="009E1FB0"/>
    <w:rsid w:val="009E2B73"/>
    <w:rsid w:val="009E316B"/>
    <w:rsid w:val="009E31BD"/>
    <w:rsid w:val="009E3533"/>
    <w:rsid w:val="009E36CA"/>
    <w:rsid w:val="009E376F"/>
    <w:rsid w:val="009E3940"/>
    <w:rsid w:val="009E3C40"/>
    <w:rsid w:val="009E3FC8"/>
    <w:rsid w:val="009E4531"/>
    <w:rsid w:val="009E47C9"/>
    <w:rsid w:val="009E5042"/>
    <w:rsid w:val="009E536B"/>
    <w:rsid w:val="009E6428"/>
    <w:rsid w:val="009E69B9"/>
    <w:rsid w:val="009E6BB3"/>
    <w:rsid w:val="009E6E71"/>
    <w:rsid w:val="009E7DF4"/>
    <w:rsid w:val="009F02A0"/>
    <w:rsid w:val="009F04E6"/>
    <w:rsid w:val="009F0958"/>
    <w:rsid w:val="009F11F4"/>
    <w:rsid w:val="009F1311"/>
    <w:rsid w:val="009F1678"/>
    <w:rsid w:val="009F182B"/>
    <w:rsid w:val="009F1913"/>
    <w:rsid w:val="009F3986"/>
    <w:rsid w:val="009F3BAE"/>
    <w:rsid w:val="009F42BB"/>
    <w:rsid w:val="009F4A8A"/>
    <w:rsid w:val="009F4CDC"/>
    <w:rsid w:val="009F5D5A"/>
    <w:rsid w:val="009F60AC"/>
    <w:rsid w:val="009F72F4"/>
    <w:rsid w:val="00A0043B"/>
    <w:rsid w:val="00A00EBC"/>
    <w:rsid w:val="00A0152E"/>
    <w:rsid w:val="00A01D9D"/>
    <w:rsid w:val="00A026CC"/>
    <w:rsid w:val="00A0327B"/>
    <w:rsid w:val="00A0539D"/>
    <w:rsid w:val="00A05D3B"/>
    <w:rsid w:val="00A05FF5"/>
    <w:rsid w:val="00A07117"/>
    <w:rsid w:val="00A11166"/>
    <w:rsid w:val="00A11260"/>
    <w:rsid w:val="00A11672"/>
    <w:rsid w:val="00A11DBD"/>
    <w:rsid w:val="00A124B6"/>
    <w:rsid w:val="00A12E44"/>
    <w:rsid w:val="00A134C0"/>
    <w:rsid w:val="00A1377D"/>
    <w:rsid w:val="00A150E5"/>
    <w:rsid w:val="00A152D4"/>
    <w:rsid w:val="00A17BC9"/>
    <w:rsid w:val="00A20DE9"/>
    <w:rsid w:val="00A21094"/>
    <w:rsid w:val="00A21C42"/>
    <w:rsid w:val="00A23E41"/>
    <w:rsid w:val="00A2435A"/>
    <w:rsid w:val="00A24369"/>
    <w:rsid w:val="00A24404"/>
    <w:rsid w:val="00A24E7D"/>
    <w:rsid w:val="00A25A07"/>
    <w:rsid w:val="00A26427"/>
    <w:rsid w:val="00A2726F"/>
    <w:rsid w:val="00A27711"/>
    <w:rsid w:val="00A27BDB"/>
    <w:rsid w:val="00A3024A"/>
    <w:rsid w:val="00A303B5"/>
    <w:rsid w:val="00A3047A"/>
    <w:rsid w:val="00A30BA9"/>
    <w:rsid w:val="00A30DAD"/>
    <w:rsid w:val="00A30E9F"/>
    <w:rsid w:val="00A326F2"/>
    <w:rsid w:val="00A32E74"/>
    <w:rsid w:val="00A33A22"/>
    <w:rsid w:val="00A344DC"/>
    <w:rsid w:val="00A35224"/>
    <w:rsid w:val="00A352CF"/>
    <w:rsid w:val="00A365A5"/>
    <w:rsid w:val="00A36BD9"/>
    <w:rsid w:val="00A37D17"/>
    <w:rsid w:val="00A40758"/>
    <w:rsid w:val="00A40A07"/>
    <w:rsid w:val="00A40DB0"/>
    <w:rsid w:val="00A421E3"/>
    <w:rsid w:val="00A42929"/>
    <w:rsid w:val="00A4299F"/>
    <w:rsid w:val="00A42F33"/>
    <w:rsid w:val="00A4464F"/>
    <w:rsid w:val="00A4484A"/>
    <w:rsid w:val="00A4501B"/>
    <w:rsid w:val="00A45CF7"/>
    <w:rsid w:val="00A4691E"/>
    <w:rsid w:val="00A46C04"/>
    <w:rsid w:val="00A5093A"/>
    <w:rsid w:val="00A5122B"/>
    <w:rsid w:val="00A51843"/>
    <w:rsid w:val="00A532A5"/>
    <w:rsid w:val="00A5366F"/>
    <w:rsid w:val="00A5567C"/>
    <w:rsid w:val="00A561A3"/>
    <w:rsid w:val="00A5652F"/>
    <w:rsid w:val="00A56AB0"/>
    <w:rsid w:val="00A56BBD"/>
    <w:rsid w:val="00A57C23"/>
    <w:rsid w:val="00A60140"/>
    <w:rsid w:val="00A60E38"/>
    <w:rsid w:val="00A61073"/>
    <w:rsid w:val="00A61169"/>
    <w:rsid w:val="00A6196E"/>
    <w:rsid w:val="00A61DD4"/>
    <w:rsid w:val="00A627A6"/>
    <w:rsid w:val="00A62F48"/>
    <w:rsid w:val="00A63E73"/>
    <w:rsid w:val="00A64318"/>
    <w:rsid w:val="00A644F4"/>
    <w:rsid w:val="00A64503"/>
    <w:rsid w:val="00A64BF0"/>
    <w:rsid w:val="00A654B5"/>
    <w:rsid w:val="00A6577F"/>
    <w:rsid w:val="00A65814"/>
    <w:rsid w:val="00A65888"/>
    <w:rsid w:val="00A66074"/>
    <w:rsid w:val="00A661CD"/>
    <w:rsid w:val="00A6668B"/>
    <w:rsid w:val="00A6690E"/>
    <w:rsid w:val="00A67269"/>
    <w:rsid w:val="00A6738C"/>
    <w:rsid w:val="00A6773E"/>
    <w:rsid w:val="00A70167"/>
    <w:rsid w:val="00A70A47"/>
    <w:rsid w:val="00A70A6C"/>
    <w:rsid w:val="00A70C14"/>
    <w:rsid w:val="00A70C90"/>
    <w:rsid w:val="00A7101C"/>
    <w:rsid w:val="00A71096"/>
    <w:rsid w:val="00A731E8"/>
    <w:rsid w:val="00A73358"/>
    <w:rsid w:val="00A74602"/>
    <w:rsid w:val="00A747DE"/>
    <w:rsid w:val="00A74AA6"/>
    <w:rsid w:val="00A74C3B"/>
    <w:rsid w:val="00A74FFD"/>
    <w:rsid w:val="00A75029"/>
    <w:rsid w:val="00A75C72"/>
    <w:rsid w:val="00A75E8B"/>
    <w:rsid w:val="00A76565"/>
    <w:rsid w:val="00A7686C"/>
    <w:rsid w:val="00A768CB"/>
    <w:rsid w:val="00A76918"/>
    <w:rsid w:val="00A76E4B"/>
    <w:rsid w:val="00A822F8"/>
    <w:rsid w:val="00A82478"/>
    <w:rsid w:val="00A82595"/>
    <w:rsid w:val="00A827E2"/>
    <w:rsid w:val="00A83345"/>
    <w:rsid w:val="00A83DD8"/>
    <w:rsid w:val="00A8438E"/>
    <w:rsid w:val="00A84BC4"/>
    <w:rsid w:val="00A85EDD"/>
    <w:rsid w:val="00A869DC"/>
    <w:rsid w:val="00A86F97"/>
    <w:rsid w:val="00A8755E"/>
    <w:rsid w:val="00A87E39"/>
    <w:rsid w:val="00A90B7D"/>
    <w:rsid w:val="00A91020"/>
    <w:rsid w:val="00A91D15"/>
    <w:rsid w:val="00A92029"/>
    <w:rsid w:val="00A93396"/>
    <w:rsid w:val="00A93C87"/>
    <w:rsid w:val="00A945DF"/>
    <w:rsid w:val="00A96CC0"/>
    <w:rsid w:val="00A97748"/>
    <w:rsid w:val="00AA0F76"/>
    <w:rsid w:val="00AA11AD"/>
    <w:rsid w:val="00AA2872"/>
    <w:rsid w:val="00AA31B0"/>
    <w:rsid w:val="00AA3617"/>
    <w:rsid w:val="00AA3B83"/>
    <w:rsid w:val="00AA3D1E"/>
    <w:rsid w:val="00AA4906"/>
    <w:rsid w:val="00AA722E"/>
    <w:rsid w:val="00AA73A6"/>
    <w:rsid w:val="00AA7AB8"/>
    <w:rsid w:val="00AB2C66"/>
    <w:rsid w:val="00AB3DCD"/>
    <w:rsid w:val="00AB41EE"/>
    <w:rsid w:val="00AB444F"/>
    <w:rsid w:val="00AB476C"/>
    <w:rsid w:val="00AB4D32"/>
    <w:rsid w:val="00AB5BB9"/>
    <w:rsid w:val="00AB60D6"/>
    <w:rsid w:val="00AB6A50"/>
    <w:rsid w:val="00AB700E"/>
    <w:rsid w:val="00AB72D2"/>
    <w:rsid w:val="00AB7B6B"/>
    <w:rsid w:val="00AC021F"/>
    <w:rsid w:val="00AC046E"/>
    <w:rsid w:val="00AC05F4"/>
    <w:rsid w:val="00AC0ADB"/>
    <w:rsid w:val="00AC110D"/>
    <w:rsid w:val="00AC37B7"/>
    <w:rsid w:val="00AC3C89"/>
    <w:rsid w:val="00AC4554"/>
    <w:rsid w:val="00AC48DE"/>
    <w:rsid w:val="00AC6DEB"/>
    <w:rsid w:val="00AC6FCB"/>
    <w:rsid w:val="00AC7A1F"/>
    <w:rsid w:val="00AC7E93"/>
    <w:rsid w:val="00AD00F2"/>
    <w:rsid w:val="00AD100B"/>
    <w:rsid w:val="00AD11C9"/>
    <w:rsid w:val="00AD23E1"/>
    <w:rsid w:val="00AD335E"/>
    <w:rsid w:val="00AD39E1"/>
    <w:rsid w:val="00AD3BDD"/>
    <w:rsid w:val="00AD3F6A"/>
    <w:rsid w:val="00AD4821"/>
    <w:rsid w:val="00AD565B"/>
    <w:rsid w:val="00AD64D6"/>
    <w:rsid w:val="00AD6B90"/>
    <w:rsid w:val="00AD6C43"/>
    <w:rsid w:val="00AD7CF6"/>
    <w:rsid w:val="00AD7E88"/>
    <w:rsid w:val="00AE0736"/>
    <w:rsid w:val="00AE09F3"/>
    <w:rsid w:val="00AE2585"/>
    <w:rsid w:val="00AE361D"/>
    <w:rsid w:val="00AE3F11"/>
    <w:rsid w:val="00AE441F"/>
    <w:rsid w:val="00AE4BF1"/>
    <w:rsid w:val="00AE5AB1"/>
    <w:rsid w:val="00AE5E8B"/>
    <w:rsid w:val="00AE6414"/>
    <w:rsid w:val="00AE66E1"/>
    <w:rsid w:val="00AE6A93"/>
    <w:rsid w:val="00AE6BDE"/>
    <w:rsid w:val="00AF149E"/>
    <w:rsid w:val="00AF1EA8"/>
    <w:rsid w:val="00AF270B"/>
    <w:rsid w:val="00AF327C"/>
    <w:rsid w:val="00AF4D2A"/>
    <w:rsid w:val="00AF5561"/>
    <w:rsid w:val="00AF6B79"/>
    <w:rsid w:val="00AF6C34"/>
    <w:rsid w:val="00AF6E7E"/>
    <w:rsid w:val="00AF7984"/>
    <w:rsid w:val="00B00DAA"/>
    <w:rsid w:val="00B0153B"/>
    <w:rsid w:val="00B01DBC"/>
    <w:rsid w:val="00B0262E"/>
    <w:rsid w:val="00B03F8C"/>
    <w:rsid w:val="00B042C4"/>
    <w:rsid w:val="00B05382"/>
    <w:rsid w:val="00B05488"/>
    <w:rsid w:val="00B0732E"/>
    <w:rsid w:val="00B0734D"/>
    <w:rsid w:val="00B07903"/>
    <w:rsid w:val="00B0799B"/>
    <w:rsid w:val="00B07AEF"/>
    <w:rsid w:val="00B1176C"/>
    <w:rsid w:val="00B12072"/>
    <w:rsid w:val="00B121D8"/>
    <w:rsid w:val="00B126CD"/>
    <w:rsid w:val="00B1277E"/>
    <w:rsid w:val="00B12881"/>
    <w:rsid w:val="00B1297B"/>
    <w:rsid w:val="00B12B57"/>
    <w:rsid w:val="00B14862"/>
    <w:rsid w:val="00B14AAF"/>
    <w:rsid w:val="00B14DEB"/>
    <w:rsid w:val="00B15235"/>
    <w:rsid w:val="00B153A2"/>
    <w:rsid w:val="00B1586B"/>
    <w:rsid w:val="00B15EF7"/>
    <w:rsid w:val="00B16091"/>
    <w:rsid w:val="00B16632"/>
    <w:rsid w:val="00B16ACD"/>
    <w:rsid w:val="00B16B22"/>
    <w:rsid w:val="00B170C3"/>
    <w:rsid w:val="00B170DC"/>
    <w:rsid w:val="00B17365"/>
    <w:rsid w:val="00B17891"/>
    <w:rsid w:val="00B206B1"/>
    <w:rsid w:val="00B21129"/>
    <w:rsid w:val="00B2112C"/>
    <w:rsid w:val="00B21382"/>
    <w:rsid w:val="00B22191"/>
    <w:rsid w:val="00B22AAE"/>
    <w:rsid w:val="00B22C7D"/>
    <w:rsid w:val="00B23179"/>
    <w:rsid w:val="00B23C8F"/>
    <w:rsid w:val="00B24690"/>
    <w:rsid w:val="00B267BC"/>
    <w:rsid w:val="00B2726F"/>
    <w:rsid w:val="00B275EF"/>
    <w:rsid w:val="00B3004B"/>
    <w:rsid w:val="00B315C4"/>
    <w:rsid w:val="00B3247C"/>
    <w:rsid w:val="00B32FFB"/>
    <w:rsid w:val="00B341D5"/>
    <w:rsid w:val="00B34546"/>
    <w:rsid w:val="00B350B8"/>
    <w:rsid w:val="00B35676"/>
    <w:rsid w:val="00B35995"/>
    <w:rsid w:val="00B35F2B"/>
    <w:rsid w:val="00B36831"/>
    <w:rsid w:val="00B36C7F"/>
    <w:rsid w:val="00B370F8"/>
    <w:rsid w:val="00B376CB"/>
    <w:rsid w:val="00B40297"/>
    <w:rsid w:val="00B402F0"/>
    <w:rsid w:val="00B403B1"/>
    <w:rsid w:val="00B4043D"/>
    <w:rsid w:val="00B405E1"/>
    <w:rsid w:val="00B40D1F"/>
    <w:rsid w:val="00B41BCC"/>
    <w:rsid w:val="00B422DD"/>
    <w:rsid w:val="00B4244F"/>
    <w:rsid w:val="00B424A0"/>
    <w:rsid w:val="00B42F73"/>
    <w:rsid w:val="00B43444"/>
    <w:rsid w:val="00B436FE"/>
    <w:rsid w:val="00B43AB7"/>
    <w:rsid w:val="00B44218"/>
    <w:rsid w:val="00B448F5"/>
    <w:rsid w:val="00B4501F"/>
    <w:rsid w:val="00B464E6"/>
    <w:rsid w:val="00B46674"/>
    <w:rsid w:val="00B4756F"/>
    <w:rsid w:val="00B50B49"/>
    <w:rsid w:val="00B5101B"/>
    <w:rsid w:val="00B51241"/>
    <w:rsid w:val="00B51AF4"/>
    <w:rsid w:val="00B51D0B"/>
    <w:rsid w:val="00B53984"/>
    <w:rsid w:val="00B53DDC"/>
    <w:rsid w:val="00B53F11"/>
    <w:rsid w:val="00B563AC"/>
    <w:rsid w:val="00B5651B"/>
    <w:rsid w:val="00B56AE7"/>
    <w:rsid w:val="00B572B3"/>
    <w:rsid w:val="00B57D22"/>
    <w:rsid w:val="00B57EC1"/>
    <w:rsid w:val="00B57F2E"/>
    <w:rsid w:val="00B60A18"/>
    <w:rsid w:val="00B60BEA"/>
    <w:rsid w:val="00B62A58"/>
    <w:rsid w:val="00B62D8D"/>
    <w:rsid w:val="00B636BB"/>
    <w:rsid w:val="00B63DF3"/>
    <w:rsid w:val="00B665A6"/>
    <w:rsid w:val="00B66A80"/>
    <w:rsid w:val="00B671C5"/>
    <w:rsid w:val="00B67884"/>
    <w:rsid w:val="00B71241"/>
    <w:rsid w:val="00B71310"/>
    <w:rsid w:val="00B71FD3"/>
    <w:rsid w:val="00B728F9"/>
    <w:rsid w:val="00B72E35"/>
    <w:rsid w:val="00B739D4"/>
    <w:rsid w:val="00B73A8E"/>
    <w:rsid w:val="00B73F4E"/>
    <w:rsid w:val="00B74013"/>
    <w:rsid w:val="00B7410B"/>
    <w:rsid w:val="00B743B9"/>
    <w:rsid w:val="00B74565"/>
    <w:rsid w:val="00B7515B"/>
    <w:rsid w:val="00B75464"/>
    <w:rsid w:val="00B760F9"/>
    <w:rsid w:val="00B76448"/>
    <w:rsid w:val="00B77B20"/>
    <w:rsid w:val="00B77EF5"/>
    <w:rsid w:val="00B80918"/>
    <w:rsid w:val="00B8093A"/>
    <w:rsid w:val="00B80C3F"/>
    <w:rsid w:val="00B81782"/>
    <w:rsid w:val="00B81F5C"/>
    <w:rsid w:val="00B83529"/>
    <w:rsid w:val="00B83D93"/>
    <w:rsid w:val="00B84D02"/>
    <w:rsid w:val="00B8534E"/>
    <w:rsid w:val="00B856E3"/>
    <w:rsid w:val="00B85891"/>
    <w:rsid w:val="00B85B88"/>
    <w:rsid w:val="00B85C20"/>
    <w:rsid w:val="00B861E6"/>
    <w:rsid w:val="00B866A5"/>
    <w:rsid w:val="00B8691A"/>
    <w:rsid w:val="00B877B8"/>
    <w:rsid w:val="00B91044"/>
    <w:rsid w:val="00B92138"/>
    <w:rsid w:val="00B94234"/>
    <w:rsid w:val="00B94322"/>
    <w:rsid w:val="00B94D7D"/>
    <w:rsid w:val="00B9540C"/>
    <w:rsid w:val="00B971C5"/>
    <w:rsid w:val="00BA0217"/>
    <w:rsid w:val="00BA05FF"/>
    <w:rsid w:val="00BA0D57"/>
    <w:rsid w:val="00BA1E03"/>
    <w:rsid w:val="00BA23AF"/>
    <w:rsid w:val="00BA32AD"/>
    <w:rsid w:val="00BA4714"/>
    <w:rsid w:val="00BA5580"/>
    <w:rsid w:val="00BA5C42"/>
    <w:rsid w:val="00BA680D"/>
    <w:rsid w:val="00BA6B39"/>
    <w:rsid w:val="00BA7536"/>
    <w:rsid w:val="00BA7DF9"/>
    <w:rsid w:val="00BB01DD"/>
    <w:rsid w:val="00BB0850"/>
    <w:rsid w:val="00BB1737"/>
    <w:rsid w:val="00BB2F9F"/>
    <w:rsid w:val="00BB3D08"/>
    <w:rsid w:val="00BB43C4"/>
    <w:rsid w:val="00BB491F"/>
    <w:rsid w:val="00BB4B7B"/>
    <w:rsid w:val="00BB66DD"/>
    <w:rsid w:val="00BB7190"/>
    <w:rsid w:val="00BB7388"/>
    <w:rsid w:val="00BB7A6A"/>
    <w:rsid w:val="00BB7AC4"/>
    <w:rsid w:val="00BC0D92"/>
    <w:rsid w:val="00BC1CA9"/>
    <w:rsid w:val="00BC2501"/>
    <w:rsid w:val="00BC269C"/>
    <w:rsid w:val="00BC2F49"/>
    <w:rsid w:val="00BC3029"/>
    <w:rsid w:val="00BC3779"/>
    <w:rsid w:val="00BC414C"/>
    <w:rsid w:val="00BC494C"/>
    <w:rsid w:val="00BC5014"/>
    <w:rsid w:val="00BC5C64"/>
    <w:rsid w:val="00BC7500"/>
    <w:rsid w:val="00BD0D4A"/>
    <w:rsid w:val="00BD1B24"/>
    <w:rsid w:val="00BD1DF3"/>
    <w:rsid w:val="00BD2F5E"/>
    <w:rsid w:val="00BD3ECE"/>
    <w:rsid w:val="00BD4CCF"/>
    <w:rsid w:val="00BD4EC9"/>
    <w:rsid w:val="00BD5302"/>
    <w:rsid w:val="00BD584C"/>
    <w:rsid w:val="00BD594A"/>
    <w:rsid w:val="00BD5ED3"/>
    <w:rsid w:val="00BD75FB"/>
    <w:rsid w:val="00BE0A35"/>
    <w:rsid w:val="00BE258E"/>
    <w:rsid w:val="00BE2947"/>
    <w:rsid w:val="00BE2D4D"/>
    <w:rsid w:val="00BE377A"/>
    <w:rsid w:val="00BE39A0"/>
    <w:rsid w:val="00BE3AC3"/>
    <w:rsid w:val="00BE45E2"/>
    <w:rsid w:val="00BE4C7E"/>
    <w:rsid w:val="00BE4FC2"/>
    <w:rsid w:val="00BE52F7"/>
    <w:rsid w:val="00BE583C"/>
    <w:rsid w:val="00BE5CEA"/>
    <w:rsid w:val="00BE6619"/>
    <w:rsid w:val="00BE6B13"/>
    <w:rsid w:val="00BE70CF"/>
    <w:rsid w:val="00BE76A5"/>
    <w:rsid w:val="00BE7E5E"/>
    <w:rsid w:val="00BF14B5"/>
    <w:rsid w:val="00BF170E"/>
    <w:rsid w:val="00BF1D64"/>
    <w:rsid w:val="00BF23FF"/>
    <w:rsid w:val="00BF27B9"/>
    <w:rsid w:val="00BF2D97"/>
    <w:rsid w:val="00BF3111"/>
    <w:rsid w:val="00BF3305"/>
    <w:rsid w:val="00BF3B3D"/>
    <w:rsid w:val="00BF3D8D"/>
    <w:rsid w:val="00BF4084"/>
    <w:rsid w:val="00BF4634"/>
    <w:rsid w:val="00BF472F"/>
    <w:rsid w:val="00BF5340"/>
    <w:rsid w:val="00BF584A"/>
    <w:rsid w:val="00BF6257"/>
    <w:rsid w:val="00BF7E30"/>
    <w:rsid w:val="00C01427"/>
    <w:rsid w:val="00C01BE5"/>
    <w:rsid w:val="00C022E5"/>
    <w:rsid w:val="00C024EA"/>
    <w:rsid w:val="00C036DD"/>
    <w:rsid w:val="00C040E2"/>
    <w:rsid w:val="00C04D8A"/>
    <w:rsid w:val="00C05356"/>
    <w:rsid w:val="00C05548"/>
    <w:rsid w:val="00C05958"/>
    <w:rsid w:val="00C06468"/>
    <w:rsid w:val="00C06F18"/>
    <w:rsid w:val="00C07331"/>
    <w:rsid w:val="00C110A3"/>
    <w:rsid w:val="00C11891"/>
    <w:rsid w:val="00C11E9A"/>
    <w:rsid w:val="00C120B7"/>
    <w:rsid w:val="00C1263E"/>
    <w:rsid w:val="00C13392"/>
    <w:rsid w:val="00C13F9C"/>
    <w:rsid w:val="00C14535"/>
    <w:rsid w:val="00C1464F"/>
    <w:rsid w:val="00C15561"/>
    <w:rsid w:val="00C17087"/>
    <w:rsid w:val="00C206F4"/>
    <w:rsid w:val="00C216B1"/>
    <w:rsid w:val="00C22CE8"/>
    <w:rsid w:val="00C22EE1"/>
    <w:rsid w:val="00C232C8"/>
    <w:rsid w:val="00C2471D"/>
    <w:rsid w:val="00C24C36"/>
    <w:rsid w:val="00C25682"/>
    <w:rsid w:val="00C25F6B"/>
    <w:rsid w:val="00C26A00"/>
    <w:rsid w:val="00C26B51"/>
    <w:rsid w:val="00C26C3C"/>
    <w:rsid w:val="00C277B6"/>
    <w:rsid w:val="00C27A69"/>
    <w:rsid w:val="00C3030D"/>
    <w:rsid w:val="00C30B98"/>
    <w:rsid w:val="00C31D3F"/>
    <w:rsid w:val="00C33D13"/>
    <w:rsid w:val="00C3401E"/>
    <w:rsid w:val="00C34905"/>
    <w:rsid w:val="00C3508F"/>
    <w:rsid w:val="00C357A0"/>
    <w:rsid w:val="00C3634B"/>
    <w:rsid w:val="00C378DE"/>
    <w:rsid w:val="00C37B96"/>
    <w:rsid w:val="00C42327"/>
    <w:rsid w:val="00C42AE7"/>
    <w:rsid w:val="00C42C81"/>
    <w:rsid w:val="00C42FC1"/>
    <w:rsid w:val="00C433CE"/>
    <w:rsid w:val="00C43F2B"/>
    <w:rsid w:val="00C447E8"/>
    <w:rsid w:val="00C44EEF"/>
    <w:rsid w:val="00C46113"/>
    <w:rsid w:val="00C50BE1"/>
    <w:rsid w:val="00C50F07"/>
    <w:rsid w:val="00C510DE"/>
    <w:rsid w:val="00C532F7"/>
    <w:rsid w:val="00C544A5"/>
    <w:rsid w:val="00C54AB4"/>
    <w:rsid w:val="00C54C35"/>
    <w:rsid w:val="00C55A2A"/>
    <w:rsid w:val="00C567A9"/>
    <w:rsid w:val="00C56840"/>
    <w:rsid w:val="00C56A33"/>
    <w:rsid w:val="00C60761"/>
    <w:rsid w:val="00C6109A"/>
    <w:rsid w:val="00C6168E"/>
    <w:rsid w:val="00C6175F"/>
    <w:rsid w:val="00C62C13"/>
    <w:rsid w:val="00C6402F"/>
    <w:rsid w:val="00C642D7"/>
    <w:rsid w:val="00C64DCB"/>
    <w:rsid w:val="00C64F48"/>
    <w:rsid w:val="00C64F9A"/>
    <w:rsid w:val="00C6528F"/>
    <w:rsid w:val="00C65E21"/>
    <w:rsid w:val="00C66146"/>
    <w:rsid w:val="00C66501"/>
    <w:rsid w:val="00C6650F"/>
    <w:rsid w:val="00C66A42"/>
    <w:rsid w:val="00C66AC4"/>
    <w:rsid w:val="00C66DF1"/>
    <w:rsid w:val="00C66EC7"/>
    <w:rsid w:val="00C66FCB"/>
    <w:rsid w:val="00C67E7B"/>
    <w:rsid w:val="00C70383"/>
    <w:rsid w:val="00C707EE"/>
    <w:rsid w:val="00C70EBE"/>
    <w:rsid w:val="00C71FA0"/>
    <w:rsid w:val="00C72C31"/>
    <w:rsid w:val="00C73261"/>
    <w:rsid w:val="00C739CD"/>
    <w:rsid w:val="00C740E1"/>
    <w:rsid w:val="00C742A2"/>
    <w:rsid w:val="00C752C7"/>
    <w:rsid w:val="00C75435"/>
    <w:rsid w:val="00C75A5E"/>
    <w:rsid w:val="00C75F6B"/>
    <w:rsid w:val="00C76615"/>
    <w:rsid w:val="00C766B5"/>
    <w:rsid w:val="00C76F31"/>
    <w:rsid w:val="00C770D2"/>
    <w:rsid w:val="00C77368"/>
    <w:rsid w:val="00C7744D"/>
    <w:rsid w:val="00C778B7"/>
    <w:rsid w:val="00C77E50"/>
    <w:rsid w:val="00C80B89"/>
    <w:rsid w:val="00C824FD"/>
    <w:rsid w:val="00C82C96"/>
    <w:rsid w:val="00C83F94"/>
    <w:rsid w:val="00C847DE"/>
    <w:rsid w:val="00C84E76"/>
    <w:rsid w:val="00C850D2"/>
    <w:rsid w:val="00C8695C"/>
    <w:rsid w:val="00C87CC4"/>
    <w:rsid w:val="00C87EFF"/>
    <w:rsid w:val="00C90754"/>
    <w:rsid w:val="00C90D22"/>
    <w:rsid w:val="00C9111C"/>
    <w:rsid w:val="00C9136E"/>
    <w:rsid w:val="00C9151E"/>
    <w:rsid w:val="00C924BE"/>
    <w:rsid w:val="00C926CB"/>
    <w:rsid w:val="00C9273A"/>
    <w:rsid w:val="00C93C01"/>
    <w:rsid w:val="00C95AD5"/>
    <w:rsid w:val="00CA109F"/>
    <w:rsid w:val="00CA1661"/>
    <w:rsid w:val="00CA1A3F"/>
    <w:rsid w:val="00CA2078"/>
    <w:rsid w:val="00CA29FC"/>
    <w:rsid w:val="00CA42A5"/>
    <w:rsid w:val="00CA4D3C"/>
    <w:rsid w:val="00CA4FDA"/>
    <w:rsid w:val="00CA64A2"/>
    <w:rsid w:val="00CA7E20"/>
    <w:rsid w:val="00CB0FBE"/>
    <w:rsid w:val="00CB187E"/>
    <w:rsid w:val="00CB2244"/>
    <w:rsid w:val="00CB2CD9"/>
    <w:rsid w:val="00CB2DD7"/>
    <w:rsid w:val="00CB4F1C"/>
    <w:rsid w:val="00CB5761"/>
    <w:rsid w:val="00CB57E9"/>
    <w:rsid w:val="00CB6A1D"/>
    <w:rsid w:val="00CB71D6"/>
    <w:rsid w:val="00CB7687"/>
    <w:rsid w:val="00CC053E"/>
    <w:rsid w:val="00CC0E12"/>
    <w:rsid w:val="00CC1227"/>
    <w:rsid w:val="00CC1B31"/>
    <w:rsid w:val="00CC4049"/>
    <w:rsid w:val="00CC4A6C"/>
    <w:rsid w:val="00CC4D94"/>
    <w:rsid w:val="00CC4DB3"/>
    <w:rsid w:val="00CD1301"/>
    <w:rsid w:val="00CD1540"/>
    <w:rsid w:val="00CD17A1"/>
    <w:rsid w:val="00CD2046"/>
    <w:rsid w:val="00CD2822"/>
    <w:rsid w:val="00CD2FEE"/>
    <w:rsid w:val="00CD3390"/>
    <w:rsid w:val="00CD36E7"/>
    <w:rsid w:val="00CD370D"/>
    <w:rsid w:val="00CD38D1"/>
    <w:rsid w:val="00CD479E"/>
    <w:rsid w:val="00CD4F50"/>
    <w:rsid w:val="00CD5DFF"/>
    <w:rsid w:val="00CD6234"/>
    <w:rsid w:val="00CD6D69"/>
    <w:rsid w:val="00CD728A"/>
    <w:rsid w:val="00CD75AE"/>
    <w:rsid w:val="00CE03D5"/>
    <w:rsid w:val="00CE07B9"/>
    <w:rsid w:val="00CE1427"/>
    <w:rsid w:val="00CE1802"/>
    <w:rsid w:val="00CE300E"/>
    <w:rsid w:val="00CE35AD"/>
    <w:rsid w:val="00CE35D9"/>
    <w:rsid w:val="00CE3E6F"/>
    <w:rsid w:val="00CE41B0"/>
    <w:rsid w:val="00CE48CB"/>
    <w:rsid w:val="00CE5264"/>
    <w:rsid w:val="00CE6C22"/>
    <w:rsid w:val="00CE6EBC"/>
    <w:rsid w:val="00CF034D"/>
    <w:rsid w:val="00CF05E5"/>
    <w:rsid w:val="00CF0B52"/>
    <w:rsid w:val="00CF12F1"/>
    <w:rsid w:val="00CF178A"/>
    <w:rsid w:val="00CF1F1E"/>
    <w:rsid w:val="00CF2FC1"/>
    <w:rsid w:val="00CF3934"/>
    <w:rsid w:val="00CF3B56"/>
    <w:rsid w:val="00CF3E73"/>
    <w:rsid w:val="00CF4097"/>
    <w:rsid w:val="00CF4156"/>
    <w:rsid w:val="00CF45B9"/>
    <w:rsid w:val="00CF4E6A"/>
    <w:rsid w:val="00CF5963"/>
    <w:rsid w:val="00CF7601"/>
    <w:rsid w:val="00CF7651"/>
    <w:rsid w:val="00CF7F8D"/>
    <w:rsid w:val="00D00406"/>
    <w:rsid w:val="00D0060B"/>
    <w:rsid w:val="00D00C4A"/>
    <w:rsid w:val="00D01618"/>
    <w:rsid w:val="00D027CF"/>
    <w:rsid w:val="00D029FB"/>
    <w:rsid w:val="00D02B1F"/>
    <w:rsid w:val="00D02E17"/>
    <w:rsid w:val="00D03A57"/>
    <w:rsid w:val="00D03E84"/>
    <w:rsid w:val="00D04301"/>
    <w:rsid w:val="00D04646"/>
    <w:rsid w:val="00D04B4C"/>
    <w:rsid w:val="00D04C67"/>
    <w:rsid w:val="00D05106"/>
    <w:rsid w:val="00D053B4"/>
    <w:rsid w:val="00D05792"/>
    <w:rsid w:val="00D060C9"/>
    <w:rsid w:val="00D06378"/>
    <w:rsid w:val="00D074B6"/>
    <w:rsid w:val="00D1009A"/>
    <w:rsid w:val="00D1035B"/>
    <w:rsid w:val="00D10792"/>
    <w:rsid w:val="00D10E29"/>
    <w:rsid w:val="00D11B07"/>
    <w:rsid w:val="00D12CEF"/>
    <w:rsid w:val="00D12EE4"/>
    <w:rsid w:val="00D1301F"/>
    <w:rsid w:val="00D13334"/>
    <w:rsid w:val="00D13B93"/>
    <w:rsid w:val="00D140E0"/>
    <w:rsid w:val="00D14609"/>
    <w:rsid w:val="00D14921"/>
    <w:rsid w:val="00D14F7B"/>
    <w:rsid w:val="00D15854"/>
    <w:rsid w:val="00D15FF7"/>
    <w:rsid w:val="00D1618F"/>
    <w:rsid w:val="00D172F6"/>
    <w:rsid w:val="00D203FF"/>
    <w:rsid w:val="00D20FAF"/>
    <w:rsid w:val="00D21107"/>
    <w:rsid w:val="00D21165"/>
    <w:rsid w:val="00D21501"/>
    <w:rsid w:val="00D217F5"/>
    <w:rsid w:val="00D21F47"/>
    <w:rsid w:val="00D22C57"/>
    <w:rsid w:val="00D241D1"/>
    <w:rsid w:val="00D24334"/>
    <w:rsid w:val="00D244DC"/>
    <w:rsid w:val="00D24E43"/>
    <w:rsid w:val="00D25C8A"/>
    <w:rsid w:val="00D267BB"/>
    <w:rsid w:val="00D26E3C"/>
    <w:rsid w:val="00D27180"/>
    <w:rsid w:val="00D30483"/>
    <w:rsid w:val="00D30FF2"/>
    <w:rsid w:val="00D3180F"/>
    <w:rsid w:val="00D32209"/>
    <w:rsid w:val="00D327CA"/>
    <w:rsid w:val="00D328EA"/>
    <w:rsid w:val="00D339BD"/>
    <w:rsid w:val="00D33A5D"/>
    <w:rsid w:val="00D36423"/>
    <w:rsid w:val="00D365BC"/>
    <w:rsid w:val="00D36B4F"/>
    <w:rsid w:val="00D37B7A"/>
    <w:rsid w:val="00D37ECD"/>
    <w:rsid w:val="00D400E0"/>
    <w:rsid w:val="00D40DDE"/>
    <w:rsid w:val="00D40E98"/>
    <w:rsid w:val="00D41AB0"/>
    <w:rsid w:val="00D42504"/>
    <w:rsid w:val="00D42ABE"/>
    <w:rsid w:val="00D43268"/>
    <w:rsid w:val="00D43E61"/>
    <w:rsid w:val="00D44B07"/>
    <w:rsid w:val="00D451D7"/>
    <w:rsid w:val="00D4558D"/>
    <w:rsid w:val="00D45A92"/>
    <w:rsid w:val="00D4627D"/>
    <w:rsid w:val="00D463CB"/>
    <w:rsid w:val="00D47F96"/>
    <w:rsid w:val="00D47FA8"/>
    <w:rsid w:val="00D5071A"/>
    <w:rsid w:val="00D507DE"/>
    <w:rsid w:val="00D509E3"/>
    <w:rsid w:val="00D51B5F"/>
    <w:rsid w:val="00D520FA"/>
    <w:rsid w:val="00D52D16"/>
    <w:rsid w:val="00D5460B"/>
    <w:rsid w:val="00D561B8"/>
    <w:rsid w:val="00D56784"/>
    <w:rsid w:val="00D56D18"/>
    <w:rsid w:val="00D60647"/>
    <w:rsid w:val="00D60979"/>
    <w:rsid w:val="00D60D27"/>
    <w:rsid w:val="00D61459"/>
    <w:rsid w:val="00D61F43"/>
    <w:rsid w:val="00D6295C"/>
    <w:rsid w:val="00D62A86"/>
    <w:rsid w:val="00D62CA7"/>
    <w:rsid w:val="00D63405"/>
    <w:rsid w:val="00D639EF"/>
    <w:rsid w:val="00D6402A"/>
    <w:rsid w:val="00D64864"/>
    <w:rsid w:val="00D64F64"/>
    <w:rsid w:val="00D64FF0"/>
    <w:rsid w:val="00D65155"/>
    <w:rsid w:val="00D66677"/>
    <w:rsid w:val="00D668DD"/>
    <w:rsid w:val="00D6706F"/>
    <w:rsid w:val="00D67394"/>
    <w:rsid w:val="00D67E56"/>
    <w:rsid w:val="00D70775"/>
    <w:rsid w:val="00D70D50"/>
    <w:rsid w:val="00D712B1"/>
    <w:rsid w:val="00D71517"/>
    <w:rsid w:val="00D71889"/>
    <w:rsid w:val="00D722FA"/>
    <w:rsid w:val="00D72583"/>
    <w:rsid w:val="00D725D7"/>
    <w:rsid w:val="00D72E62"/>
    <w:rsid w:val="00D72FD7"/>
    <w:rsid w:val="00D73AFB"/>
    <w:rsid w:val="00D73C3B"/>
    <w:rsid w:val="00D73C5B"/>
    <w:rsid w:val="00D73FA8"/>
    <w:rsid w:val="00D743BC"/>
    <w:rsid w:val="00D74585"/>
    <w:rsid w:val="00D74A87"/>
    <w:rsid w:val="00D74E21"/>
    <w:rsid w:val="00D76A90"/>
    <w:rsid w:val="00D77CA7"/>
    <w:rsid w:val="00D77DA1"/>
    <w:rsid w:val="00D801FC"/>
    <w:rsid w:val="00D810AF"/>
    <w:rsid w:val="00D818F7"/>
    <w:rsid w:val="00D825E6"/>
    <w:rsid w:val="00D8372C"/>
    <w:rsid w:val="00D844C2"/>
    <w:rsid w:val="00D848F1"/>
    <w:rsid w:val="00D850CF"/>
    <w:rsid w:val="00D853D5"/>
    <w:rsid w:val="00D869FB"/>
    <w:rsid w:val="00D86E73"/>
    <w:rsid w:val="00D879CD"/>
    <w:rsid w:val="00D9051E"/>
    <w:rsid w:val="00D9072C"/>
    <w:rsid w:val="00D909F6"/>
    <w:rsid w:val="00D90CE7"/>
    <w:rsid w:val="00D91225"/>
    <w:rsid w:val="00D91CDB"/>
    <w:rsid w:val="00D92183"/>
    <w:rsid w:val="00D926BF"/>
    <w:rsid w:val="00D9348A"/>
    <w:rsid w:val="00D94270"/>
    <w:rsid w:val="00D94612"/>
    <w:rsid w:val="00D953C6"/>
    <w:rsid w:val="00D96401"/>
    <w:rsid w:val="00D9663F"/>
    <w:rsid w:val="00D976F1"/>
    <w:rsid w:val="00D97F18"/>
    <w:rsid w:val="00DA09F7"/>
    <w:rsid w:val="00DA0BFB"/>
    <w:rsid w:val="00DA0FC6"/>
    <w:rsid w:val="00DA3EE9"/>
    <w:rsid w:val="00DA5936"/>
    <w:rsid w:val="00DA5B22"/>
    <w:rsid w:val="00DA5DA0"/>
    <w:rsid w:val="00DA64D1"/>
    <w:rsid w:val="00DA67B9"/>
    <w:rsid w:val="00DA7150"/>
    <w:rsid w:val="00DA7797"/>
    <w:rsid w:val="00DA79E0"/>
    <w:rsid w:val="00DB0244"/>
    <w:rsid w:val="00DB1AF0"/>
    <w:rsid w:val="00DB266A"/>
    <w:rsid w:val="00DB2CA9"/>
    <w:rsid w:val="00DB2F47"/>
    <w:rsid w:val="00DB3B2A"/>
    <w:rsid w:val="00DB3D4B"/>
    <w:rsid w:val="00DB3DE1"/>
    <w:rsid w:val="00DB415F"/>
    <w:rsid w:val="00DB4B30"/>
    <w:rsid w:val="00DB4BE7"/>
    <w:rsid w:val="00DB6421"/>
    <w:rsid w:val="00DB72E2"/>
    <w:rsid w:val="00DB7467"/>
    <w:rsid w:val="00DC1622"/>
    <w:rsid w:val="00DC19DD"/>
    <w:rsid w:val="00DC2000"/>
    <w:rsid w:val="00DC24E4"/>
    <w:rsid w:val="00DC2976"/>
    <w:rsid w:val="00DC312A"/>
    <w:rsid w:val="00DC3AC3"/>
    <w:rsid w:val="00DC4250"/>
    <w:rsid w:val="00DC6351"/>
    <w:rsid w:val="00DC6807"/>
    <w:rsid w:val="00DC715E"/>
    <w:rsid w:val="00DC7969"/>
    <w:rsid w:val="00DC7D90"/>
    <w:rsid w:val="00DD1963"/>
    <w:rsid w:val="00DD1B9C"/>
    <w:rsid w:val="00DD1E1F"/>
    <w:rsid w:val="00DD3291"/>
    <w:rsid w:val="00DD32CB"/>
    <w:rsid w:val="00DD3577"/>
    <w:rsid w:val="00DD4228"/>
    <w:rsid w:val="00DD5ABE"/>
    <w:rsid w:val="00DD5E09"/>
    <w:rsid w:val="00DD61BA"/>
    <w:rsid w:val="00DD6946"/>
    <w:rsid w:val="00DD6B98"/>
    <w:rsid w:val="00DD6D6E"/>
    <w:rsid w:val="00DD722D"/>
    <w:rsid w:val="00DE1169"/>
    <w:rsid w:val="00DE277B"/>
    <w:rsid w:val="00DE36F8"/>
    <w:rsid w:val="00DE468E"/>
    <w:rsid w:val="00DE5984"/>
    <w:rsid w:val="00DE5EF0"/>
    <w:rsid w:val="00DE5FD3"/>
    <w:rsid w:val="00DE608D"/>
    <w:rsid w:val="00DE6CB4"/>
    <w:rsid w:val="00DE72C3"/>
    <w:rsid w:val="00DE78AC"/>
    <w:rsid w:val="00DE79BF"/>
    <w:rsid w:val="00DE7CE0"/>
    <w:rsid w:val="00DE7EA3"/>
    <w:rsid w:val="00DF02E2"/>
    <w:rsid w:val="00DF08C5"/>
    <w:rsid w:val="00DF1498"/>
    <w:rsid w:val="00DF1981"/>
    <w:rsid w:val="00DF250E"/>
    <w:rsid w:val="00DF2C11"/>
    <w:rsid w:val="00DF5209"/>
    <w:rsid w:val="00DF5646"/>
    <w:rsid w:val="00DF5756"/>
    <w:rsid w:val="00DF5FE4"/>
    <w:rsid w:val="00DF6177"/>
    <w:rsid w:val="00DF61BC"/>
    <w:rsid w:val="00DF6565"/>
    <w:rsid w:val="00DF733A"/>
    <w:rsid w:val="00DF7B48"/>
    <w:rsid w:val="00DF7E0B"/>
    <w:rsid w:val="00E001EF"/>
    <w:rsid w:val="00E00206"/>
    <w:rsid w:val="00E00937"/>
    <w:rsid w:val="00E00B83"/>
    <w:rsid w:val="00E00BB3"/>
    <w:rsid w:val="00E00C92"/>
    <w:rsid w:val="00E01B45"/>
    <w:rsid w:val="00E01E87"/>
    <w:rsid w:val="00E02EBC"/>
    <w:rsid w:val="00E02FF8"/>
    <w:rsid w:val="00E0519E"/>
    <w:rsid w:val="00E0746E"/>
    <w:rsid w:val="00E1012F"/>
    <w:rsid w:val="00E107A4"/>
    <w:rsid w:val="00E121B3"/>
    <w:rsid w:val="00E13941"/>
    <w:rsid w:val="00E13E8A"/>
    <w:rsid w:val="00E14C84"/>
    <w:rsid w:val="00E14FD1"/>
    <w:rsid w:val="00E154B9"/>
    <w:rsid w:val="00E16790"/>
    <w:rsid w:val="00E16BF9"/>
    <w:rsid w:val="00E16C82"/>
    <w:rsid w:val="00E178C8"/>
    <w:rsid w:val="00E20396"/>
    <w:rsid w:val="00E204B7"/>
    <w:rsid w:val="00E20D29"/>
    <w:rsid w:val="00E20EFA"/>
    <w:rsid w:val="00E215AE"/>
    <w:rsid w:val="00E21918"/>
    <w:rsid w:val="00E21ABD"/>
    <w:rsid w:val="00E21CF0"/>
    <w:rsid w:val="00E23153"/>
    <w:rsid w:val="00E23476"/>
    <w:rsid w:val="00E24F27"/>
    <w:rsid w:val="00E2511F"/>
    <w:rsid w:val="00E25B43"/>
    <w:rsid w:val="00E25BFA"/>
    <w:rsid w:val="00E266B4"/>
    <w:rsid w:val="00E26B37"/>
    <w:rsid w:val="00E303C9"/>
    <w:rsid w:val="00E306CE"/>
    <w:rsid w:val="00E309F4"/>
    <w:rsid w:val="00E327C1"/>
    <w:rsid w:val="00E339C3"/>
    <w:rsid w:val="00E35031"/>
    <w:rsid w:val="00E350BD"/>
    <w:rsid w:val="00E357A9"/>
    <w:rsid w:val="00E36315"/>
    <w:rsid w:val="00E36794"/>
    <w:rsid w:val="00E37468"/>
    <w:rsid w:val="00E37B5F"/>
    <w:rsid w:val="00E37EB2"/>
    <w:rsid w:val="00E407E6"/>
    <w:rsid w:val="00E41FAF"/>
    <w:rsid w:val="00E43A4B"/>
    <w:rsid w:val="00E43B12"/>
    <w:rsid w:val="00E43B91"/>
    <w:rsid w:val="00E46AF4"/>
    <w:rsid w:val="00E479B8"/>
    <w:rsid w:val="00E5072E"/>
    <w:rsid w:val="00E5073A"/>
    <w:rsid w:val="00E508A4"/>
    <w:rsid w:val="00E51335"/>
    <w:rsid w:val="00E5182D"/>
    <w:rsid w:val="00E53A3B"/>
    <w:rsid w:val="00E54C98"/>
    <w:rsid w:val="00E56A4A"/>
    <w:rsid w:val="00E6031C"/>
    <w:rsid w:val="00E60816"/>
    <w:rsid w:val="00E60AC6"/>
    <w:rsid w:val="00E613DC"/>
    <w:rsid w:val="00E61ECC"/>
    <w:rsid w:val="00E62005"/>
    <w:rsid w:val="00E62E79"/>
    <w:rsid w:val="00E63778"/>
    <w:rsid w:val="00E63F35"/>
    <w:rsid w:val="00E645E6"/>
    <w:rsid w:val="00E6576E"/>
    <w:rsid w:val="00E65AEF"/>
    <w:rsid w:val="00E65ED8"/>
    <w:rsid w:val="00E71029"/>
    <w:rsid w:val="00E7180F"/>
    <w:rsid w:val="00E71820"/>
    <w:rsid w:val="00E71BBA"/>
    <w:rsid w:val="00E736BE"/>
    <w:rsid w:val="00E73847"/>
    <w:rsid w:val="00E7437F"/>
    <w:rsid w:val="00E74A48"/>
    <w:rsid w:val="00E74F49"/>
    <w:rsid w:val="00E76666"/>
    <w:rsid w:val="00E76819"/>
    <w:rsid w:val="00E8039F"/>
    <w:rsid w:val="00E80B2B"/>
    <w:rsid w:val="00E810B3"/>
    <w:rsid w:val="00E81549"/>
    <w:rsid w:val="00E8275D"/>
    <w:rsid w:val="00E82864"/>
    <w:rsid w:val="00E82CB7"/>
    <w:rsid w:val="00E82F83"/>
    <w:rsid w:val="00E84506"/>
    <w:rsid w:val="00E85A86"/>
    <w:rsid w:val="00E87412"/>
    <w:rsid w:val="00E87B8F"/>
    <w:rsid w:val="00E90B42"/>
    <w:rsid w:val="00E90C9E"/>
    <w:rsid w:val="00E914EE"/>
    <w:rsid w:val="00E91515"/>
    <w:rsid w:val="00E9186B"/>
    <w:rsid w:val="00E91884"/>
    <w:rsid w:val="00E926B8"/>
    <w:rsid w:val="00E927C8"/>
    <w:rsid w:val="00E92CD9"/>
    <w:rsid w:val="00E93376"/>
    <w:rsid w:val="00E93450"/>
    <w:rsid w:val="00E93820"/>
    <w:rsid w:val="00E94A0E"/>
    <w:rsid w:val="00E94B6D"/>
    <w:rsid w:val="00E9563F"/>
    <w:rsid w:val="00E95BFA"/>
    <w:rsid w:val="00E95CA5"/>
    <w:rsid w:val="00E95F2A"/>
    <w:rsid w:val="00E9630B"/>
    <w:rsid w:val="00E9632C"/>
    <w:rsid w:val="00E96747"/>
    <w:rsid w:val="00E96CF0"/>
    <w:rsid w:val="00E974B7"/>
    <w:rsid w:val="00EA0078"/>
    <w:rsid w:val="00EA23AF"/>
    <w:rsid w:val="00EA2644"/>
    <w:rsid w:val="00EA2855"/>
    <w:rsid w:val="00EA2A60"/>
    <w:rsid w:val="00EA2C3F"/>
    <w:rsid w:val="00EA2DF9"/>
    <w:rsid w:val="00EA33BA"/>
    <w:rsid w:val="00EA3B85"/>
    <w:rsid w:val="00EA3D37"/>
    <w:rsid w:val="00EA726D"/>
    <w:rsid w:val="00EA73DA"/>
    <w:rsid w:val="00EB016C"/>
    <w:rsid w:val="00EB04B4"/>
    <w:rsid w:val="00EB08EF"/>
    <w:rsid w:val="00EB09C1"/>
    <w:rsid w:val="00EB13FD"/>
    <w:rsid w:val="00EB1677"/>
    <w:rsid w:val="00EB263C"/>
    <w:rsid w:val="00EB2AC7"/>
    <w:rsid w:val="00EB30FD"/>
    <w:rsid w:val="00EB329B"/>
    <w:rsid w:val="00EB374B"/>
    <w:rsid w:val="00EB3E03"/>
    <w:rsid w:val="00EB4642"/>
    <w:rsid w:val="00EB46C2"/>
    <w:rsid w:val="00EB470B"/>
    <w:rsid w:val="00EB50A4"/>
    <w:rsid w:val="00EB527C"/>
    <w:rsid w:val="00EB53C9"/>
    <w:rsid w:val="00EC175B"/>
    <w:rsid w:val="00EC1A6B"/>
    <w:rsid w:val="00EC31BD"/>
    <w:rsid w:val="00EC3C1E"/>
    <w:rsid w:val="00EC3CBB"/>
    <w:rsid w:val="00EC4114"/>
    <w:rsid w:val="00EC42BE"/>
    <w:rsid w:val="00EC4954"/>
    <w:rsid w:val="00EC4F7F"/>
    <w:rsid w:val="00EC50E6"/>
    <w:rsid w:val="00EC57A8"/>
    <w:rsid w:val="00EC5ABE"/>
    <w:rsid w:val="00EC5E54"/>
    <w:rsid w:val="00EC6DC9"/>
    <w:rsid w:val="00EC78AF"/>
    <w:rsid w:val="00EC7EBA"/>
    <w:rsid w:val="00ED00EF"/>
    <w:rsid w:val="00ED156C"/>
    <w:rsid w:val="00ED1D8A"/>
    <w:rsid w:val="00ED2551"/>
    <w:rsid w:val="00ED3619"/>
    <w:rsid w:val="00ED3C76"/>
    <w:rsid w:val="00ED415C"/>
    <w:rsid w:val="00ED47F4"/>
    <w:rsid w:val="00ED4A38"/>
    <w:rsid w:val="00ED523E"/>
    <w:rsid w:val="00ED53D2"/>
    <w:rsid w:val="00ED5563"/>
    <w:rsid w:val="00ED571A"/>
    <w:rsid w:val="00ED65E5"/>
    <w:rsid w:val="00ED6C96"/>
    <w:rsid w:val="00ED7230"/>
    <w:rsid w:val="00ED787A"/>
    <w:rsid w:val="00ED79CA"/>
    <w:rsid w:val="00ED7B36"/>
    <w:rsid w:val="00EE08E7"/>
    <w:rsid w:val="00EE091F"/>
    <w:rsid w:val="00EE2339"/>
    <w:rsid w:val="00EE2B37"/>
    <w:rsid w:val="00EE2C54"/>
    <w:rsid w:val="00EE33FB"/>
    <w:rsid w:val="00EE430D"/>
    <w:rsid w:val="00EE4B91"/>
    <w:rsid w:val="00EE4C54"/>
    <w:rsid w:val="00EE52EC"/>
    <w:rsid w:val="00EE5357"/>
    <w:rsid w:val="00EE63C3"/>
    <w:rsid w:val="00EE6964"/>
    <w:rsid w:val="00EE7464"/>
    <w:rsid w:val="00EE7984"/>
    <w:rsid w:val="00EF0DDA"/>
    <w:rsid w:val="00EF0F57"/>
    <w:rsid w:val="00EF155B"/>
    <w:rsid w:val="00EF1AE3"/>
    <w:rsid w:val="00EF1BA4"/>
    <w:rsid w:val="00EF1E6E"/>
    <w:rsid w:val="00EF207E"/>
    <w:rsid w:val="00EF2E6C"/>
    <w:rsid w:val="00EF33D6"/>
    <w:rsid w:val="00EF3969"/>
    <w:rsid w:val="00EF4158"/>
    <w:rsid w:val="00EF4218"/>
    <w:rsid w:val="00EF44AD"/>
    <w:rsid w:val="00EF45D1"/>
    <w:rsid w:val="00EF5794"/>
    <w:rsid w:val="00EF5CB6"/>
    <w:rsid w:val="00EF5D72"/>
    <w:rsid w:val="00EF6395"/>
    <w:rsid w:val="00EF7141"/>
    <w:rsid w:val="00EF7A01"/>
    <w:rsid w:val="00EF7F29"/>
    <w:rsid w:val="00F005CA"/>
    <w:rsid w:val="00F015F0"/>
    <w:rsid w:val="00F0219B"/>
    <w:rsid w:val="00F02C34"/>
    <w:rsid w:val="00F02D6A"/>
    <w:rsid w:val="00F038BF"/>
    <w:rsid w:val="00F03B74"/>
    <w:rsid w:val="00F03C2C"/>
    <w:rsid w:val="00F0479E"/>
    <w:rsid w:val="00F054D5"/>
    <w:rsid w:val="00F05C7B"/>
    <w:rsid w:val="00F0651D"/>
    <w:rsid w:val="00F06675"/>
    <w:rsid w:val="00F072EE"/>
    <w:rsid w:val="00F079AA"/>
    <w:rsid w:val="00F07DC3"/>
    <w:rsid w:val="00F11032"/>
    <w:rsid w:val="00F12488"/>
    <w:rsid w:val="00F12675"/>
    <w:rsid w:val="00F1413D"/>
    <w:rsid w:val="00F155BE"/>
    <w:rsid w:val="00F1680E"/>
    <w:rsid w:val="00F16DDD"/>
    <w:rsid w:val="00F17420"/>
    <w:rsid w:val="00F17B34"/>
    <w:rsid w:val="00F200D8"/>
    <w:rsid w:val="00F20468"/>
    <w:rsid w:val="00F20589"/>
    <w:rsid w:val="00F2077D"/>
    <w:rsid w:val="00F20AF5"/>
    <w:rsid w:val="00F214A6"/>
    <w:rsid w:val="00F214AC"/>
    <w:rsid w:val="00F217B4"/>
    <w:rsid w:val="00F22CA4"/>
    <w:rsid w:val="00F2374E"/>
    <w:rsid w:val="00F2383D"/>
    <w:rsid w:val="00F23B8B"/>
    <w:rsid w:val="00F23F6E"/>
    <w:rsid w:val="00F23FF8"/>
    <w:rsid w:val="00F2406C"/>
    <w:rsid w:val="00F253ED"/>
    <w:rsid w:val="00F258DE"/>
    <w:rsid w:val="00F26517"/>
    <w:rsid w:val="00F268D8"/>
    <w:rsid w:val="00F26AA2"/>
    <w:rsid w:val="00F277AE"/>
    <w:rsid w:val="00F27865"/>
    <w:rsid w:val="00F27DB7"/>
    <w:rsid w:val="00F3007C"/>
    <w:rsid w:val="00F31984"/>
    <w:rsid w:val="00F31AAF"/>
    <w:rsid w:val="00F31C42"/>
    <w:rsid w:val="00F31D9A"/>
    <w:rsid w:val="00F32909"/>
    <w:rsid w:val="00F32B2D"/>
    <w:rsid w:val="00F33572"/>
    <w:rsid w:val="00F3371E"/>
    <w:rsid w:val="00F33B2E"/>
    <w:rsid w:val="00F3489D"/>
    <w:rsid w:val="00F35429"/>
    <w:rsid w:val="00F35987"/>
    <w:rsid w:val="00F35A06"/>
    <w:rsid w:val="00F35CE8"/>
    <w:rsid w:val="00F36F24"/>
    <w:rsid w:val="00F40EB0"/>
    <w:rsid w:val="00F410E2"/>
    <w:rsid w:val="00F411F3"/>
    <w:rsid w:val="00F41483"/>
    <w:rsid w:val="00F416C6"/>
    <w:rsid w:val="00F41F09"/>
    <w:rsid w:val="00F41FE5"/>
    <w:rsid w:val="00F4260B"/>
    <w:rsid w:val="00F4285B"/>
    <w:rsid w:val="00F43CEA"/>
    <w:rsid w:val="00F44DB3"/>
    <w:rsid w:val="00F44FBB"/>
    <w:rsid w:val="00F45195"/>
    <w:rsid w:val="00F45B85"/>
    <w:rsid w:val="00F469C4"/>
    <w:rsid w:val="00F469E0"/>
    <w:rsid w:val="00F470FD"/>
    <w:rsid w:val="00F5016E"/>
    <w:rsid w:val="00F50A4B"/>
    <w:rsid w:val="00F511D8"/>
    <w:rsid w:val="00F53640"/>
    <w:rsid w:val="00F544D1"/>
    <w:rsid w:val="00F548FF"/>
    <w:rsid w:val="00F55458"/>
    <w:rsid w:val="00F56205"/>
    <w:rsid w:val="00F568C2"/>
    <w:rsid w:val="00F57236"/>
    <w:rsid w:val="00F6008C"/>
    <w:rsid w:val="00F60AF2"/>
    <w:rsid w:val="00F61943"/>
    <w:rsid w:val="00F61959"/>
    <w:rsid w:val="00F61A79"/>
    <w:rsid w:val="00F61BC2"/>
    <w:rsid w:val="00F61D86"/>
    <w:rsid w:val="00F61E90"/>
    <w:rsid w:val="00F61E9F"/>
    <w:rsid w:val="00F629BA"/>
    <w:rsid w:val="00F63977"/>
    <w:rsid w:val="00F63AD9"/>
    <w:rsid w:val="00F6518E"/>
    <w:rsid w:val="00F65771"/>
    <w:rsid w:val="00F65876"/>
    <w:rsid w:val="00F658B4"/>
    <w:rsid w:val="00F66706"/>
    <w:rsid w:val="00F66D2F"/>
    <w:rsid w:val="00F67120"/>
    <w:rsid w:val="00F671FA"/>
    <w:rsid w:val="00F6753A"/>
    <w:rsid w:val="00F67D47"/>
    <w:rsid w:val="00F7043A"/>
    <w:rsid w:val="00F705B9"/>
    <w:rsid w:val="00F70A2F"/>
    <w:rsid w:val="00F7171F"/>
    <w:rsid w:val="00F71724"/>
    <w:rsid w:val="00F72759"/>
    <w:rsid w:val="00F729E7"/>
    <w:rsid w:val="00F72FB7"/>
    <w:rsid w:val="00F73DA6"/>
    <w:rsid w:val="00F73FB0"/>
    <w:rsid w:val="00F74D88"/>
    <w:rsid w:val="00F74E5F"/>
    <w:rsid w:val="00F755E7"/>
    <w:rsid w:val="00F7667F"/>
    <w:rsid w:val="00F76865"/>
    <w:rsid w:val="00F76A52"/>
    <w:rsid w:val="00F77B84"/>
    <w:rsid w:val="00F77DE5"/>
    <w:rsid w:val="00F77EE0"/>
    <w:rsid w:val="00F80E64"/>
    <w:rsid w:val="00F81394"/>
    <w:rsid w:val="00F81ADD"/>
    <w:rsid w:val="00F81B3D"/>
    <w:rsid w:val="00F81EFC"/>
    <w:rsid w:val="00F82235"/>
    <w:rsid w:val="00F826B0"/>
    <w:rsid w:val="00F828BC"/>
    <w:rsid w:val="00F833A2"/>
    <w:rsid w:val="00F836B3"/>
    <w:rsid w:val="00F83A76"/>
    <w:rsid w:val="00F84302"/>
    <w:rsid w:val="00F847AA"/>
    <w:rsid w:val="00F84CFD"/>
    <w:rsid w:val="00F84F04"/>
    <w:rsid w:val="00F8594F"/>
    <w:rsid w:val="00F862CB"/>
    <w:rsid w:val="00F865C9"/>
    <w:rsid w:val="00F868E8"/>
    <w:rsid w:val="00F86C39"/>
    <w:rsid w:val="00F872FE"/>
    <w:rsid w:val="00F90353"/>
    <w:rsid w:val="00F9037D"/>
    <w:rsid w:val="00F91EE3"/>
    <w:rsid w:val="00F93A8B"/>
    <w:rsid w:val="00F940AA"/>
    <w:rsid w:val="00F95370"/>
    <w:rsid w:val="00F955BB"/>
    <w:rsid w:val="00F95B07"/>
    <w:rsid w:val="00F9719D"/>
    <w:rsid w:val="00F97219"/>
    <w:rsid w:val="00FA0528"/>
    <w:rsid w:val="00FA0BFC"/>
    <w:rsid w:val="00FA0E10"/>
    <w:rsid w:val="00FA1592"/>
    <w:rsid w:val="00FA1895"/>
    <w:rsid w:val="00FA1CA9"/>
    <w:rsid w:val="00FA2197"/>
    <w:rsid w:val="00FA26C1"/>
    <w:rsid w:val="00FA2903"/>
    <w:rsid w:val="00FA3312"/>
    <w:rsid w:val="00FA4569"/>
    <w:rsid w:val="00FA613C"/>
    <w:rsid w:val="00FA745C"/>
    <w:rsid w:val="00FA7525"/>
    <w:rsid w:val="00FA7E75"/>
    <w:rsid w:val="00FB00FC"/>
    <w:rsid w:val="00FB0D22"/>
    <w:rsid w:val="00FB0E5A"/>
    <w:rsid w:val="00FB1306"/>
    <w:rsid w:val="00FB1E70"/>
    <w:rsid w:val="00FB3475"/>
    <w:rsid w:val="00FB3E37"/>
    <w:rsid w:val="00FB4026"/>
    <w:rsid w:val="00FB44FF"/>
    <w:rsid w:val="00FB4BAC"/>
    <w:rsid w:val="00FB4FF1"/>
    <w:rsid w:val="00FB6523"/>
    <w:rsid w:val="00FB7162"/>
    <w:rsid w:val="00FC0233"/>
    <w:rsid w:val="00FC0251"/>
    <w:rsid w:val="00FC0A69"/>
    <w:rsid w:val="00FC1C95"/>
    <w:rsid w:val="00FC202C"/>
    <w:rsid w:val="00FC4749"/>
    <w:rsid w:val="00FC5381"/>
    <w:rsid w:val="00FC56F4"/>
    <w:rsid w:val="00FC5CF5"/>
    <w:rsid w:val="00FC5F4E"/>
    <w:rsid w:val="00FC60E7"/>
    <w:rsid w:val="00FC627C"/>
    <w:rsid w:val="00FC7C9B"/>
    <w:rsid w:val="00FD13D1"/>
    <w:rsid w:val="00FD2A3E"/>
    <w:rsid w:val="00FD3215"/>
    <w:rsid w:val="00FD3687"/>
    <w:rsid w:val="00FD3ADB"/>
    <w:rsid w:val="00FD46B5"/>
    <w:rsid w:val="00FD5000"/>
    <w:rsid w:val="00FD501F"/>
    <w:rsid w:val="00FD5D45"/>
    <w:rsid w:val="00FD76F5"/>
    <w:rsid w:val="00FD7DCD"/>
    <w:rsid w:val="00FE0034"/>
    <w:rsid w:val="00FE091D"/>
    <w:rsid w:val="00FE0E9F"/>
    <w:rsid w:val="00FE170B"/>
    <w:rsid w:val="00FE212B"/>
    <w:rsid w:val="00FE2EBE"/>
    <w:rsid w:val="00FE32D7"/>
    <w:rsid w:val="00FE351F"/>
    <w:rsid w:val="00FE4274"/>
    <w:rsid w:val="00FE4547"/>
    <w:rsid w:val="00FE478F"/>
    <w:rsid w:val="00FE47D2"/>
    <w:rsid w:val="00FE5297"/>
    <w:rsid w:val="00FE6A85"/>
    <w:rsid w:val="00FE6D3D"/>
    <w:rsid w:val="00FE7140"/>
    <w:rsid w:val="00FE780F"/>
    <w:rsid w:val="00FE7DEA"/>
    <w:rsid w:val="00FE7EFA"/>
    <w:rsid w:val="00FF0C8A"/>
    <w:rsid w:val="00FF19FB"/>
    <w:rsid w:val="00FF1D5E"/>
    <w:rsid w:val="00FF2169"/>
    <w:rsid w:val="00FF2FA4"/>
    <w:rsid w:val="00FF3BED"/>
    <w:rsid w:val="00FF3CFB"/>
    <w:rsid w:val="00FF4649"/>
    <w:rsid w:val="00FF5141"/>
    <w:rsid w:val="00FF5648"/>
    <w:rsid w:val="00FF5787"/>
    <w:rsid w:val="00FF57F8"/>
    <w:rsid w:val="00FF7064"/>
    <w:rsid w:val="00FF7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CD3B0BD"/>
  <w15:chartTrackingRefBased/>
  <w15:docId w15:val="{072D2776-3B24-4735-AD06-4E3BC616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C11E9A"/>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EB50A4"/>
    <w:rPr>
      <w:rFonts w:ascii="Arial Narrow" w:hAnsi="Arial Narrow" w:cs="Arial"/>
      <w:sz w:val="16"/>
      <w:szCs w:val="16"/>
    </w:rPr>
  </w:style>
  <w:style w:type="paragraph" w:styleId="EnvelopeAddress">
    <w:name w:val="envelope address"/>
    <w:basedOn w:val="Normal"/>
    <w:rsid w:val="00EB50A4"/>
    <w:pPr>
      <w:framePr w:w="7920" w:h="1980" w:hRule="exact" w:hSpace="180" w:wrap="auto" w:hAnchor="page" w:xAlign="center" w:yAlign="bottom"/>
      <w:ind w:left="2880"/>
    </w:pPr>
    <w:rPr>
      <w:rFonts w:ascii="Arial" w:hAnsi="Arial" w:cs="Arial"/>
      <w:sz w:val="22"/>
      <w:szCs w:val="22"/>
    </w:rPr>
  </w:style>
  <w:style w:type="paragraph" w:styleId="BalloonText">
    <w:name w:val="Balloon Text"/>
    <w:basedOn w:val="Normal"/>
    <w:semiHidden/>
    <w:rsid w:val="00B67884"/>
    <w:rPr>
      <w:rFonts w:ascii="Tahoma" w:hAnsi="Tahoma" w:cs="Tahoma"/>
      <w:sz w:val="16"/>
      <w:szCs w:val="16"/>
    </w:rPr>
  </w:style>
  <w:style w:type="paragraph" w:styleId="DocumentMap">
    <w:name w:val="Document Map"/>
    <w:basedOn w:val="Normal"/>
    <w:semiHidden/>
    <w:rsid w:val="003C7947"/>
    <w:pPr>
      <w:shd w:val="clear" w:color="auto" w:fill="000080"/>
    </w:pPr>
    <w:rPr>
      <w:rFonts w:ascii="Tahoma" w:hAnsi="Tahoma" w:cs="Tahoma"/>
      <w:sz w:val="20"/>
      <w:szCs w:val="20"/>
    </w:rPr>
  </w:style>
  <w:style w:type="paragraph" w:styleId="ListParagraph">
    <w:name w:val="List Paragraph"/>
    <w:basedOn w:val="Normal"/>
    <w:uiPriority w:val="34"/>
    <w:qFormat/>
    <w:rsid w:val="00967394"/>
    <w:pPr>
      <w:ind w:left="720"/>
    </w:pPr>
  </w:style>
  <w:style w:type="paragraph" w:styleId="Header">
    <w:name w:val="header"/>
    <w:basedOn w:val="Normal"/>
    <w:link w:val="HeaderChar"/>
    <w:rsid w:val="00EE4C54"/>
    <w:pPr>
      <w:tabs>
        <w:tab w:val="center" w:pos="4680"/>
        <w:tab w:val="right" w:pos="9360"/>
      </w:tabs>
    </w:pPr>
  </w:style>
  <w:style w:type="character" w:customStyle="1" w:styleId="HeaderChar">
    <w:name w:val="Header Char"/>
    <w:link w:val="Header"/>
    <w:rsid w:val="00EE4C54"/>
    <w:rPr>
      <w:sz w:val="24"/>
      <w:szCs w:val="24"/>
    </w:rPr>
  </w:style>
  <w:style w:type="paragraph" w:styleId="Footer">
    <w:name w:val="footer"/>
    <w:basedOn w:val="Normal"/>
    <w:link w:val="FooterChar"/>
    <w:uiPriority w:val="99"/>
    <w:rsid w:val="00EE4C54"/>
    <w:pPr>
      <w:tabs>
        <w:tab w:val="center" w:pos="4680"/>
        <w:tab w:val="right" w:pos="9360"/>
      </w:tabs>
    </w:pPr>
  </w:style>
  <w:style w:type="character" w:customStyle="1" w:styleId="FooterChar">
    <w:name w:val="Footer Char"/>
    <w:link w:val="Footer"/>
    <w:uiPriority w:val="99"/>
    <w:rsid w:val="00EE4C54"/>
    <w:rPr>
      <w:sz w:val="24"/>
      <w:szCs w:val="24"/>
    </w:rPr>
  </w:style>
  <w:style w:type="character" w:styleId="Hyperlink">
    <w:name w:val="Hyperlink"/>
    <w:rsid w:val="00E02FF8"/>
    <w:rPr>
      <w:color w:val="0000FF"/>
      <w:u w:val="single"/>
    </w:rPr>
  </w:style>
  <w:style w:type="character" w:styleId="Emphasis">
    <w:name w:val="Emphasis"/>
    <w:qFormat/>
    <w:rsid w:val="00C11E9A"/>
    <w:rPr>
      <w:i/>
      <w:iCs/>
    </w:rPr>
  </w:style>
  <w:style w:type="character" w:customStyle="1" w:styleId="Heading1Char">
    <w:name w:val="Heading 1 Char"/>
    <w:link w:val="Heading1"/>
    <w:rsid w:val="00C11E9A"/>
    <w:rPr>
      <w:rFonts w:ascii="Calibri Light" w:eastAsia="Times New Roman" w:hAnsi="Calibri Light" w:cs="Times New Roman"/>
      <w:b/>
      <w:bCs/>
      <w:kern w:val="32"/>
      <w:sz w:val="32"/>
      <w:szCs w:val="32"/>
    </w:rPr>
  </w:style>
  <w:style w:type="character" w:customStyle="1" w:styleId="tgc">
    <w:name w:val="_tgc"/>
    <w:rsid w:val="003F3CDD"/>
  </w:style>
  <w:style w:type="character" w:customStyle="1" w:styleId="mceitemhidden">
    <w:name w:val="mceitemhidden"/>
    <w:rsid w:val="00A61169"/>
  </w:style>
  <w:style w:type="character" w:customStyle="1" w:styleId="hiddengrammarerror1">
    <w:name w:val="hiddengrammarerror1"/>
    <w:rsid w:val="00A61169"/>
  </w:style>
  <w:style w:type="character" w:customStyle="1" w:styleId="hiddenspellerror1">
    <w:name w:val="hiddenspellerror1"/>
    <w:rsid w:val="00655208"/>
  </w:style>
  <w:style w:type="paragraph" w:styleId="NormalWeb">
    <w:name w:val="Normal (Web)"/>
    <w:basedOn w:val="Normal"/>
    <w:uiPriority w:val="99"/>
    <w:unhideWhenUsed/>
    <w:rsid w:val="00847C53"/>
    <w:pPr>
      <w:spacing w:before="100" w:beforeAutospacing="1" w:after="100" w:afterAutospacing="1"/>
    </w:pPr>
  </w:style>
  <w:style w:type="character" w:customStyle="1" w:styleId="algo-summary">
    <w:name w:val="algo-summary"/>
    <w:rsid w:val="00232744"/>
  </w:style>
  <w:style w:type="paragraph" w:customStyle="1" w:styleId="Default">
    <w:name w:val="Default"/>
    <w:rsid w:val="00101972"/>
    <w:pPr>
      <w:autoSpaceDE w:val="0"/>
      <w:autoSpaceDN w:val="0"/>
      <w:adjustRightInd w:val="0"/>
    </w:pPr>
    <w:rPr>
      <w:rFonts w:ascii="Arial" w:hAnsi="Arial" w:cs="Arial"/>
      <w:color w:val="000000"/>
      <w:sz w:val="24"/>
      <w:szCs w:val="24"/>
    </w:rPr>
  </w:style>
  <w:style w:type="paragraph" w:styleId="NoSpacing">
    <w:name w:val="No Spacing"/>
    <w:uiPriority w:val="1"/>
    <w:qFormat/>
    <w:rsid w:val="0034747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903730">
      <w:bodyDiv w:val="1"/>
      <w:marLeft w:val="120"/>
      <w:marRight w:val="120"/>
      <w:marTop w:val="120"/>
      <w:marBottom w:val="120"/>
      <w:divBdr>
        <w:top w:val="none" w:sz="0" w:space="0" w:color="auto"/>
        <w:left w:val="none" w:sz="0" w:space="0" w:color="auto"/>
        <w:bottom w:val="none" w:sz="0" w:space="0" w:color="auto"/>
        <w:right w:val="none" w:sz="0" w:space="0" w:color="auto"/>
      </w:divBdr>
    </w:div>
    <w:div w:id="106122321">
      <w:bodyDiv w:val="1"/>
      <w:marLeft w:val="0"/>
      <w:marRight w:val="0"/>
      <w:marTop w:val="0"/>
      <w:marBottom w:val="0"/>
      <w:divBdr>
        <w:top w:val="none" w:sz="0" w:space="0" w:color="auto"/>
        <w:left w:val="none" w:sz="0" w:space="0" w:color="auto"/>
        <w:bottom w:val="none" w:sz="0" w:space="0" w:color="auto"/>
        <w:right w:val="none" w:sz="0" w:space="0" w:color="auto"/>
      </w:divBdr>
    </w:div>
    <w:div w:id="610210048">
      <w:bodyDiv w:val="1"/>
      <w:marLeft w:val="0"/>
      <w:marRight w:val="0"/>
      <w:marTop w:val="0"/>
      <w:marBottom w:val="0"/>
      <w:divBdr>
        <w:top w:val="none" w:sz="0" w:space="0" w:color="auto"/>
        <w:left w:val="none" w:sz="0" w:space="0" w:color="auto"/>
        <w:bottom w:val="none" w:sz="0" w:space="0" w:color="auto"/>
        <w:right w:val="none" w:sz="0" w:space="0" w:color="auto"/>
      </w:divBdr>
    </w:div>
    <w:div w:id="755975209">
      <w:bodyDiv w:val="1"/>
      <w:marLeft w:val="0"/>
      <w:marRight w:val="0"/>
      <w:marTop w:val="0"/>
      <w:marBottom w:val="0"/>
      <w:divBdr>
        <w:top w:val="none" w:sz="0" w:space="0" w:color="auto"/>
        <w:left w:val="none" w:sz="0" w:space="0" w:color="auto"/>
        <w:bottom w:val="none" w:sz="0" w:space="0" w:color="auto"/>
        <w:right w:val="none" w:sz="0" w:space="0" w:color="auto"/>
      </w:divBdr>
    </w:div>
    <w:div w:id="1679309860">
      <w:bodyDiv w:val="1"/>
      <w:marLeft w:val="0"/>
      <w:marRight w:val="0"/>
      <w:marTop w:val="0"/>
      <w:marBottom w:val="0"/>
      <w:divBdr>
        <w:top w:val="none" w:sz="0" w:space="0" w:color="auto"/>
        <w:left w:val="none" w:sz="0" w:space="0" w:color="auto"/>
        <w:bottom w:val="none" w:sz="0" w:space="0" w:color="auto"/>
        <w:right w:val="none" w:sz="0" w:space="0" w:color="auto"/>
      </w:divBdr>
    </w:div>
    <w:div w:id="2058776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9BED9-13F7-469E-A5F1-E91C050DA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78</Words>
  <Characters>328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ITY OF SANTA FE SPRINGS</vt:lpstr>
    </vt:vector>
  </TitlesOfParts>
  <Company>City of Santa Fe Springs</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TA FE SPRINGS</dc:title>
  <dc:subject/>
  <dc:creator>Jasmine Oregel</dc:creator>
  <cp:keywords/>
  <dc:description/>
  <cp:lastModifiedBy>Jasmine Oregel</cp:lastModifiedBy>
  <cp:revision>3</cp:revision>
  <cp:lastPrinted>2023-06-12T17:57:00Z</cp:lastPrinted>
  <dcterms:created xsi:type="dcterms:W3CDTF">2024-05-09T01:25:00Z</dcterms:created>
  <dcterms:modified xsi:type="dcterms:W3CDTF">2024-05-09T15:42:00Z</dcterms:modified>
</cp:coreProperties>
</file>